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D618F" w14:textId="6E7B3606" w:rsidR="00E31433" w:rsidRDefault="00617322">
      <w:pPr>
        <w:spacing w:before="60"/>
        <w:ind w:right="64"/>
        <w:jc w:val="center"/>
        <w:rPr>
          <w:sz w:val="40"/>
        </w:rPr>
      </w:pPr>
      <w:r>
        <w:pict w14:anchorId="78237310">
          <v:group id="_x0000_s1029" style="position:absolute;left:0;text-align:left;margin-left:31.3pt;margin-top:34.75pt;width:547.35pt;height:824.7pt;z-index:-16095232;mso-position-horizontal-relative:page;mso-position-vertical-relative:page" coordorigin="479,329" coordsize="10947,164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479;top:330;width:10947;height:15532">
              <v:imagedata r:id="rId5" o:title=""/>
            </v:shape>
            <v:shape id="_x0000_s1031" type="#_x0000_t75" style="position:absolute;left:480;top:329;width:10945;height:15878">
              <v:imagedata r:id="rId6" o:title=""/>
            </v:shape>
            <v:shape id="_x0000_s1030" type="#_x0000_t75" style="position:absolute;left:480;top:330;width:10932;height:16493">
              <v:imagedata r:id="rId7" o:title=""/>
            </v:shape>
            <w10:wrap anchorx="page" anchory="page"/>
          </v:group>
        </w:pict>
      </w:r>
      <w:r w:rsidR="00F16CF5">
        <w:rPr>
          <w:sz w:val="40"/>
        </w:rPr>
        <w:t>A</w:t>
      </w:r>
    </w:p>
    <w:p w14:paraId="419471FB" w14:textId="77777777" w:rsidR="00E31433" w:rsidRDefault="00F16CF5">
      <w:pPr>
        <w:spacing w:before="229"/>
        <w:ind w:left="1729" w:right="1776"/>
        <w:jc w:val="center"/>
        <w:rPr>
          <w:sz w:val="40"/>
        </w:rPr>
      </w:pPr>
      <w:r>
        <w:rPr>
          <w:sz w:val="40"/>
        </w:rPr>
        <w:t>Mini Project</w:t>
      </w:r>
      <w:r>
        <w:rPr>
          <w:spacing w:val="-1"/>
          <w:sz w:val="40"/>
        </w:rPr>
        <w:t xml:space="preserve"> </w:t>
      </w:r>
      <w:r>
        <w:rPr>
          <w:sz w:val="40"/>
        </w:rPr>
        <w:t>Report</w:t>
      </w:r>
    </w:p>
    <w:p w14:paraId="76E58B83" w14:textId="77777777" w:rsidR="00E31433" w:rsidRDefault="00F16CF5">
      <w:pPr>
        <w:spacing w:before="235"/>
        <w:ind w:left="1761" w:right="1776"/>
        <w:jc w:val="center"/>
        <w:rPr>
          <w:sz w:val="36"/>
        </w:rPr>
      </w:pPr>
      <w:r>
        <w:rPr>
          <w:sz w:val="36"/>
        </w:rPr>
        <w:t>On</w:t>
      </w:r>
    </w:p>
    <w:p w14:paraId="41C4BD37" w14:textId="77777777" w:rsidR="00140B32" w:rsidRPr="00140B32" w:rsidRDefault="00140B32">
      <w:pPr>
        <w:spacing w:before="94" w:line="360" w:lineRule="auto"/>
        <w:ind w:left="1785" w:right="1776"/>
        <w:jc w:val="center"/>
        <w:rPr>
          <w:b/>
          <w:bCs/>
          <w:sz w:val="32"/>
          <w:szCs w:val="32"/>
          <w:u w:val="single"/>
        </w:rPr>
      </w:pPr>
      <w:r w:rsidRPr="00140B32">
        <w:rPr>
          <w:b/>
          <w:bCs/>
          <w:sz w:val="32"/>
          <w:szCs w:val="32"/>
          <w:u w:val="single"/>
        </w:rPr>
        <w:t xml:space="preserve">Smart Accident </w:t>
      </w:r>
    </w:p>
    <w:p w14:paraId="6BD7FAA6" w14:textId="77777777" w:rsidR="00140B32" w:rsidRPr="00140B32" w:rsidRDefault="00140B32">
      <w:pPr>
        <w:spacing w:before="94" w:line="360" w:lineRule="auto"/>
        <w:ind w:left="1785" w:right="1776"/>
        <w:jc w:val="center"/>
        <w:rPr>
          <w:b/>
          <w:bCs/>
          <w:sz w:val="32"/>
          <w:szCs w:val="32"/>
          <w:u w:val="single"/>
        </w:rPr>
      </w:pPr>
      <w:r w:rsidRPr="00140B32">
        <w:rPr>
          <w:b/>
          <w:bCs/>
          <w:sz w:val="32"/>
          <w:szCs w:val="32"/>
          <w:u w:val="single"/>
        </w:rPr>
        <w:t xml:space="preserve">Prevention </w:t>
      </w:r>
    </w:p>
    <w:p w14:paraId="764FEBD7" w14:textId="73179C66" w:rsidR="00140B32" w:rsidRPr="00BB257C" w:rsidRDefault="00140B32">
      <w:pPr>
        <w:spacing w:before="94" w:line="360" w:lineRule="auto"/>
        <w:ind w:left="1785" w:right="1776"/>
        <w:jc w:val="center"/>
        <w:rPr>
          <w:b/>
          <w:bCs/>
          <w:sz w:val="32"/>
          <w:szCs w:val="32"/>
        </w:rPr>
      </w:pPr>
      <w:r w:rsidRPr="00BB257C">
        <w:rPr>
          <w:b/>
          <w:bCs/>
          <w:sz w:val="32"/>
          <w:szCs w:val="32"/>
        </w:rPr>
        <w:t xml:space="preserve">&amp; </w:t>
      </w:r>
    </w:p>
    <w:p w14:paraId="4950ECB3" w14:textId="339BAD30" w:rsidR="00140B32" w:rsidRPr="00140B32" w:rsidRDefault="00140B32">
      <w:pPr>
        <w:spacing w:before="94" w:line="360" w:lineRule="auto"/>
        <w:ind w:left="1785" w:right="1776"/>
        <w:jc w:val="center"/>
        <w:rPr>
          <w:b/>
          <w:bCs/>
          <w:sz w:val="32"/>
          <w:szCs w:val="32"/>
          <w:u w:val="single"/>
        </w:rPr>
      </w:pPr>
      <w:r w:rsidRPr="00140B32">
        <w:rPr>
          <w:b/>
          <w:bCs/>
          <w:sz w:val="32"/>
          <w:szCs w:val="32"/>
          <w:u w:val="single"/>
        </w:rPr>
        <w:t>Alert System</w:t>
      </w:r>
      <w:r w:rsidRPr="00BB257C">
        <w:rPr>
          <w:b/>
          <w:bCs/>
          <w:sz w:val="32"/>
          <w:szCs w:val="32"/>
        </w:rPr>
        <w:t xml:space="preserve"> </w:t>
      </w:r>
    </w:p>
    <w:p w14:paraId="547D00CD" w14:textId="726C8C57" w:rsidR="00E31433" w:rsidRDefault="00F16CF5">
      <w:pPr>
        <w:spacing w:before="94" w:line="360" w:lineRule="auto"/>
        <w:ind w:left="1785" w:right="1776"/>
        <w:jc w:val="center"/>
        <w:rPr>
          <w:sz w:val="28"/>
        </w:rPr>
      </w:pPr>
      <w:r>
        <w:rPr>
          <w:sz w:val="28"/>
        </w:rPr>
        <w:t>Submitted</w:t>
      </w:r>
      <w:r>
        <w:rPr>
          <w:spacing w:val="-6"/>
          <w:sz w:val="28"/>
        </w:rPr>
        <w:t xml:space="preserve"> </w:t>
      </w:r>
      <w:r>
        <w:rPr>
          <w:sz w:val="28"/>
        </w:rPr>
        <w:t>in</w:t>
      </w:r>
      <w:r>
        <w:rPr>
          <w:spacing w:val="-6"/>
          <w:sz w:val="28"/>
        </w:rPr>
        <w:t xml:space="preserve"> </w:t>
      </w:r>
      <w:r>
        <w:rPr>
          <w:sz w:val="28"/>
        </w:rPr>
        <w:t>partial</w:t>
      </w:r>
      <w:r>
        <w:rPr>
          <w:spacing w:val="-2"/>
          <w:sz w:val="28"/>
        </w:rPr>
        <w:t xml:space="preserve"> </w:t>
      </w:r>
      <w:r>
        <w:rPr>
          <w:sz w:val="28"/>
        </w:rPr>
        <w:t>fulfillment</w:t>
      </w:r>
      <w:r>
        <w:rPr>
          <w:spacing w:val="-2"/>
          <w:sz w:val="28"/>
        </w:rPr>
        <w:t xml:space="preserve"> </w:t>
      </w:r>
      <w:r>
        <w:rPr>
          <w:sz w:val="28"/>
        </w:rPr>
        <w:t>of</w:t>
      </w:r>
      <w:r>
        <w:rPr>
          <w:spacing w:val="-6"/>
          <w:sz w:val="28"/>
        </w:rPr>
        <w:t xml:space="preserve"> </w:t>
      </w:r>
      <w:r>
        <w:rPr>
          <w:sz w:val="28"/>
        </w:rPr>
        <w:t>the</w:t>
      </w:r>
      <w:r>
        <w:rPr>
          <w:spacing w:val="-3"/>
          <w:sz w:val="28"/>
        </w:rPr>
        <w:t xml:space="preserve"> </w:t>
      </w:r>
      <w:r>
        <w:rPr>
          <w:sz w:val="28"/>
        </w:rPr>
        <w:t>requirements</w:t>
      </w:r>
      <w:r>
        <w:rPr>
          <w:spacing w:val="-67"/>
          <w:sz w:val="28"/>
        </w:rPr>
        <w:t xml:space="preserve"> </w:t>
      </w:r>
      <w:r>
        <w:rPr>
          <w:sz w:val="28"/>
        </w:rPr>
        <w:t>of the</w:t>
      </w:r>
      <w:r>
        <w:rPr>
          <w:spacing w:val="-3"/>
          <w:sz w:val="28"/>
        </w:rPr>
        <w:t xml:space="preserve"> </w:t>
      </w:r>
      <w:r>
        <w:rPr>
          <w:sz w:val="28"/>
        </w:rPr>
        <w:t>degree</w:t>
      </w:r>
      <w:r>
        <w:rPr>
          <w:spacing w:val="-3"/>
          <w:sz w:val="28"/>
        </w:rPr>
        <w:t xml:space="preserve"> </w:t>
      </w:r>
      <w:r>
        <w:rPr>
          <w:sz w:val="28"/>
        </w:rPr>
        <w:t>of</w:t>
      </w:r>
    </w:p>
    <w:p w14:paraId="5A9493BC" w14:textId="77777777" w:rsidR="00E31433" w:rsidRDefault="00F16CF5">
      <w:pPr>
        <w:pStyle w:val="Heading1"/>
        <w:spacing w:before="0" w:line="356" w:lineRule="exact"/>
        <w:ind w:left="1785" w:right="1412"/>
        <w:rPr>
          <w:u w:val="none"/>
        </w:rPr>
      </w:pPr>
      <w:r>
        <w:rPr>
          <w:u w:val="none"/>
        </w:rPr>
        <w:t>Bachelor</w:t>
      </w:r>
      <w:r>
        <w:rPr>
          <w:spacing w:val="-3"/>
          <w:u w:val="none"/>
        </w:rPr>
        <w:t xml:space="preserve"> </w:t>
      </w:r>
      <w:r>
        <w:rPr>
          <w:u w:val="none"/>
        </w:rPr>
        <w:t>of</w:t>
      </w:r>
      <w:r>
        <w:rPr>
          <w:spacing w:val="-3"/>
          <w:u w:val="none"/>
        </w:rPr>
        <w:t xml:space="preserve"> </w:t>
      </w:r>
      <w:r>
        <w:rPr>
          <w:u w:val="none"/>
        </w:rPr>
        <w:t>Engineering</w:t>
      </w:r>
    </w:p>
    <w:p w14:paraId="10F47648" w14:textId="77777777" w:rsidR="00E31433" w:rsidRDefault="00F16CF5">
      <w:pPr>
        <w:spacing w:before="195"/>
        <w:ind w:left="1711" w:right="1776"/>
        <w:jc w:val="center"/>
        <w:rPr>
          <w:sz w:val="28"/>
        </w:rPr>
      </w:pPr>
      <w:r>
        <w:rPr>
          <w:sz w:val="28"/>
        </w:rPr>
        <w:t>by</w:t>
      </w:r>
    </w:p>
    <w:p w14:paraId="0D6A599D" w14:textId="77777777" w:rsidR="00E31433" w:rsidRDefault="00E31433">
      <w:pPr>
        <w:pStyle w:val="BodyText"/>
        <w:spacing w:before="4"/>
        <w:rPr>
          <w:sz w:val="12"/>
        </w:rPr>
      </w:pPr>
    </w:p>
    <w:tbl>
      <w:tblPr>
        <w:tblW w:w="0" w:type="auto"/>
        <w:tblInd w:w="1242" w:type="dxa"/>
        <w:tblLayout w:type="fixed"/>
        <w:tblCellMar>
          <w:left w:w="0" w:type="dxa"/>
          <w:right w:w="0" w:type="dxa"/>
        </w:tblCellMar>
        <w:tblLook w:val="01E0" w:firstRow="1" w:lastRow="1" w:firstColumn="1" w:lastColumn="1" w:noHBand="0" w:noVBand="0"/>
      </w:tblPr>
      <w:tblGrid>
        <w:gridCol w:w="4377"/>
        <w:gridCol w:w="2937"/>
      </w:tblGrid>
      <w:tr w:rsidR="00E31433" w14:paraId="76512049" w14:textId="77777777" w:rsidTr="00D82730">
        <w:trPr>
          <w:trHeight w:val="355"/>
        </w:trPr>
        <w:tc>
          <w:tcPr>
            <w:tcW w:w="4377" w:type="dxa"/>
          </w:tcPr>
          <w:p w14:paraId="43FC8B04" w14:textId="77777777" w:rsidR="00E31433" w:rsidRDefault="00F16CF5">
            <w:pPr>
              <w:pStyle w:val="TableParagraph"/>
              <w:spacing w:line="336" w:lineRule="exact"/>
              <w:rPr>
                <w:b/>
                <w:sz w:val="32"/>
              </w:rPr>
            </w:pPr>
            <w:r>
              <w:rPr>
                <w:b/>
                <w:sz w:val="32"/>
              </w:rPr>
              <w:t>Shah</w:t>
            </w:r>
            <w:r>
              <w:rPr>
                <w:b/>
                <w:spacing w:val="-1"/>
                <w:sz w:val="32"/>
              </w:rPr>
              <w:t xml:space="preserve"> </w:t>
            </w:r>
            <w:r>
              <w:rPr>
                <w:b/>
                <w:sz w:val="32"/>
              </w:rPr>
              <w:t>Parth Pravin</w:t>
            </w:r>
          </w:p>
        </w:tc>
        <w:tc>
          <w:tcPr>
            <w:tcW w:w="2937" w:type="dxa"/>
          </w:tcPr>
          <w:p w14:paraId="4A6DEE05" w14:textId="77777777" w:rsidR="00E31433" w:rsidRDefault="00F16CF5">
            <w:pPr>
              <w:pStyle w:val="TableParagraph"/>
              <w:spacing w:line="336" w:lineRule="exact"/>
              <w:ind w:left="1020"/>
              <w:rPr>
                <w:b/>
                <w:sz w:val="32"/>
              </w:rPr>
            </w:pPr>
            <w:r>
              <w:rPr>
                <w:b/>
                <w:w w:val="95"/>
                <w:sz w:val="32"/>
              </w:rPr>
              <w:t>(119IT3345A)</w:t>
            </w:r>
          </w:p>
        </w:tc>
      </w:tr>
      <w:tr w:rsidR="00E31433" w14:paraId="1DA356E6" w14:textId="77777777" w:rsidTr="00D82730">
        <w:trPr>
          <w:trHeight w:val="691"/>
        </w:trPr>
        <w:tc>
          <w:tcPr>
            <w:tcW w:w="4377" w:type="dxa"/>
          </w:tcPr>
          <w:p w14:paraId="25DE43A0" w14:textId="17CAE19A" w:rsidR="00E31433" w:rsidRDefault="00D82730">
            <w:pPr>
              <w:pStyle w:val="TableParagraph"/>
              <w:spacing w:line="336" w:lineRule="exact"/>
              <w:ind w:right="1015"/>
              <w:rPr>
                <w:b/>
                <w:spacing w:val="1"/>
                <w:sz w:val="32"/>
              </w:rPr>
            </w:pPr>
            <w:r>
              <w:rPr>
                <w:b/>
                <w:sz w:val="32"/>
              </w:rPr>
              <w:t>Shelar Rutuja Vishnu</w:t>
            </w:r>
          </w:p>
          <w:p w14:paraId="5D3D83F8" w14:textId="0BCF2B1C" w:rsidR="00D82730" w:rsidRDefault="00D82730">
            <w:pPr>
              <w:pStyle w:val="TableParagraph"/>
              <w:spacing w:line="336" w:lineRule="exact"/>
              <w:ind w:right="1015"/>
              <w:rPr>
                <w:b/>
                <w:sz w:val="32"/>
              </w:rPr>
            </w:pPr>
            <w:r>
              <w:rPr>
                <w:b/>
                <w:spacing w:val="1"/>
                <w:sz w:val="32"/>
              </w:rPr>
              <w:t>Patel Jay Ashok</w:t>
            </w:r>
          </w:p>
          <w:p w14:paraId="6AA76384" w14:textId="29F52B89" w:rsidR="00140B32" w:rsidRDefault="00F16CF5">
            <w:pPr>
              <w:pStyle w:val="TableParagraph"/>
              <w:spacing w:line="336" w:lineRule="exact"/>
              <w:ind w:right="1015"/>
              <w:rPr>
                <w:b/>
                <w:sz w:val="32"/>
              </w:rPr>
            </w:pPr>
            <w:r>
              <w:rPr>
                <w:b/>
                <w:sz w:val="32"/>
              </w:rPr>
              <w:t>Mahadik Omkar</w:t>
            </w:r>
            <w:r w:rsidR="00BB257C">
              <w:rPr>
                <w:b/>
                <w:sz w:val="32"/>
              </w:rPr>
              <w:t xml:space="preserve"> Uday </w:t>
            </w:r>
          </w:p>
          <w:p w14:paraId="215094FF" w14:textId="5AD51037" w:rsidR="00140B32" w:rsidRDefault="00140B32" w:rsidP="00140B32">
            <w:pPr>
              <w:pStyle w:val="TableParagraph"/>
              <w:spacing w:line="336" w:lineRule="exact"/>
              <w:ind w:left="0" w:right="1015"/>
              <w:rPr>
                <w:b/>
                <w:sz w:val="32"/>
              </w:rPr>
            </w:pPr>
          </w:p>
        </w:tc>
        <w:tc>
          <w:tcPr>
            <w:tcW w:w="2937" w:type="dxa"/>
          </w:tcPr>
          <w:p w14:paraId="3C847FC5" w14:textId="766B6BDA" w:rsidR="00E31433" w:rsidRDefault="00F16CF5" w:rsidP="00D82730">
            <w:pPr>
              <w:pStyle w:val="TableParagraph"/>
              <w:spacing w:line="336" w:lineRule="exact"/>
              <w:ind w:left="1018" w:firstLine="7"/>
              <w:rPr>
                <w:b/>
                <w:w w:val="90"/>
                <w:sz w:val="32"/>
              </w:rPr>
            </w:pPr>
            <w:r>
              <w:rPr>
                <w:b/>
                <w:w w:val="85"/>
                <w:sz w:val="32"/>
              </w:rPr>
              <w:t>(</w:t>
            </w:r>
            <w:r w:rsidR="004439C6">
              <w:rPr>
                <w:b/>
                <w:w w:val="90"/>
                <w:sz w:val="32"/>
              </w:rPr>
              <w:t>118IT1230B</w:t>
            </w:r>
            <w:r>
              <w:rPr>
                <w:b/>
                <w:w w:val="85"/>
                <w:sz w:val="32"/>
              </w:rPr>
              <w:t>)</w:t>
            </w:r>
            <w:r>
              <w:rPr>
                <w:b/>
                <w:spacing w:val="1"/>
                <w:w w:val="85"/>
                <w:sz w:val="32"/>
              </w:rPr>
              <w:t xml:space="preserve"> </w:t>
            </w:r>
            <w:r>
              <w:rPr>
                <w:b/>
                <w:w w:val="90"/>
                <w:sz w:val="32"/>
              </w:rPr>
              <w:t>(</w:t>
            </w:r>
            <w:bookmarkStart w:id="0" w:name="_Hlk100440385"/>
            <w:r>
              <w:rPr>
                <w:b/>
                <w:w w:val="90"/>
                <w:sz w:val="32"/>
              </w:rPr>
              <w:t>119IT</w:t>
            </w:r>
            <w:r w:rsidR="004439C6">
              <w:rPr>
                <w:b/>
                <w:w w:val="90"/>
                <w:sz w:val="32"/>
              </w:rPr>
              <w:t>3216A</w:t>
            </w:r>
            <w:bookmarkEnd w:id="0"/>
            <w:r>
              <w:rPr>
                <w:b/>
                <w:w w:val="90"/>
                <w:sz w:val="32"/>
              </w:rPr>
              <w:t>)</w:t>
            </w:r>
          </w:p>
          <w:p w14:paraId="0F9E7345" w14:textId="7D019212" w:rsidR="00140B32" w:rsidRDefault="00F16CF5">
            <w:pPr>
              <w:pStyle w:val="TableParagraph"/>
              <w:spacing w:line="336" w:lineRule="exact"/>
              <w:ind w:left="1018" w:firstLine="7"/>
              <w:rPr>
                <w:b/>
                <w:w w:val="90"/>
                <w:sz w:val="32"/>
              </w:rPr>
            </w:pPr>
            <w:r>
              <w:rPr>
                <w:b/>
                <w:w w:val="90"/>
                <w:sz w:val="32"/>
              </w:rPr>
              <w:t>(</w:t>
            </w:r>
            <w:bookmarkStart w:id="1" w:name="_Hlk100440406"/>
            <w:r>
              <w:rPr>
                <w:b/>
                <w:w w:val="90"/>
                <w:sz w:val="32"/>
              </w:rPr>
              <w:t>119IT</w:t>
            </w:r>
            <w:r w:rsidR="004439C6">
              <w:rPr>
                <w:b/>
                <w:w w:val="90"/>
                <w:sz w:val="32"/>
              </w:rPr>
              <w:t>3251A</w:t>
            </w:r>
            <w:bookmarkEnd w:id="1"/>
            <w:r>
              <w:rPr>
                <w:b/>
                <w:w w:val="90"/>
                <w:sz w:val="32"/>
              </w:rPr>
              <w:t>)</w:t>
            </w:r>
          </w:p>
          <w:p w14:paraId="364D6B05" w14:textId="77777777" w:rsidR="00140B32" w:rsidRDefault="00140B32" w:rsidP="00140B32">
            <w:pPr>
              <w:pStyle w:val="TableParagraph"/>
              <w:spacing w:line="336" w:lineRule="exact"/>
              <w:ind w:left="0"/>
              <w:rPr>
                <w:b/>
                <w:w w:val="90"/>
                <w:sz w:val="32"/>
              </w:rPr>
            </w:pPr>
          </w:p>
          <w:p w14:paraId="5760643E" w14:textId="77777777" w:rsidR="00140B32" w:rsidRDefault="00140B32">
            <w:pPr>
              <w:pStyle w:val="TableParagraph"/>
              <w:spacing w:line="336" w:lineRule="exact"/>
              <w:ind w:left="1018" w:firstLine="7"/>
              <w:rPr>
                <w:b/>
                <w:w w:val="90"/>
                <w:sz w:val="32"/>
              </w:rPr>
            </w:pPr>
          </w:p>
          <w:p w14:paraId="1B56C117" w14:textId="77777777" w:rsidR="00140B32" w:rsidRDefault="00140B32">
            <w:pPr>
              <w:pStyle w:val="TableParagraph"/>
              <w:spacing w:line="336" w:lineRule="exact"/>
              <w:ind w:left="1018" w:firstLine="7"/>
              <w:rPr>
                <w:b/>
                <w:w w:val="90"/>
                <w:sz w:val="32"/>
              </w:rPr>
            </w:pPr>
          </w:p>
          <w:p w14:paraId="5A02C174" w14:textId="77777777" w:rsidR="00140B32" w:rsidRDefault="00140B32">
            <w:pPr>
              <w:pStyle w:val="TableParagraph"/>
              <w:spacing w:line="336" w:lineRule="exact"/>
              <w:ind w:left="1018" w:firstLine="7"/>
              <w:rPr>
                <w:b/>
                <w:w w:val="90"/>
                <w:sz w:val="32"/>
              </w:rPr>
            </w:pPr>
          </w:p>
          <w:p w14:paraId="2B70B382" w14:textId="6A3A4F58" w:rsidR="00140B32" w:rsidRDefault="00140B32">
            <w:pPr>
              <w:pStyle w:val="TableParagraph"/>
              <w:spacing w:line="336" w:lineRule="exact"/>
              <w:ind w:left="1018" w:firstLine="7"/>
              <w:rPr>
                <w:b/>
                <w:sz w:val="32"/>
              </w:rPr>
            </w:pPr>
          </w:p>
        </w:tc>
      </w:tr>
    </w:tbl>
    <w:p w14:paraId="1E4972C6" w14:textId="77777777" w:rsidR="00E31433" w:rsidRDefault="00E31433">
      <w:pPr>
        <w:pStyle w:val="BodyText"/>
        <w:rPr>
          <w:sz w:val="30"/>
        </w:rPr>
      </w:pPr>
    </w:p>
    <w:p w14:paraId="02C4D8C5" w14:textId="77777777" w:rsidR="00E31433" w:rsidRDefault="00E31433">
      <w:pPr>
        <w:pStyle w:val="BodyText"/>
        <w:spacing w:before="11"/>
        <w:rPr>
          <w:sz w:val="28"/>
        </w:rPr>
      </w:pPr>
    </w:p>
    <w:p w14:paraId="54BCB1F1" w14:textId="77777777" w:rsidR="00E31433" w:rsidRDefault="00F16CF5">
      <w:pPr>
        <w:ind w:left="1718" w:right="1776"/>
        <w:jc w:val="center"/>
        <w:rPr>
          <w:sz w:val="28"/>
        </w:rPr>
      </w:pPr>
      <w:r>
        <w:rPr>
          <w:sz w:val="28"/>
        </w:rPr>
        <w:t>Under</w:t>
      </w:r>
      <w:r>
        <w:rPr>
          <w:spacing w:val="-5"/>
          <w:sz w:val="28"/>
        </w:rPr>
        <w:t xml:space="preserve"> </w:t>
      </w:r>
      <w:r>
        <w:rPr>
          <w:sz w:val="28"/>
        </w:rPr>
        <w:t>the</w:t>
      </w:r>
      <w:r>
        <w:rPr>
          <w:spacing w:val="-1"/>
          <w:sz w:val="28"/>
        </w:rPr>
        <w:t xml:space="preserve"> </w:t>
      </w:r>
      <w:r>
        <w:rPr>
          <w:sz w:val="28"/>
        </w:rPr>
        <w:t>guidance</w:t>
      </w:r>
      <w:r>
        <w:rPr>
          <w:spacing w:val="-5"/>
          <w:sz w:val="28"/>
        </w:rPr>
        <w:t xml:space="preserve"> </w:t>
      </w:r>
      <w:r>
        <w:rPr>
          <w:sz w:val="28"/>
        </w:rPr>
        <w:t>of</w:t>
      </w:r>
    </w:p>
    <w:p w14:paraId="6603431E" w14:textId="42356F08" w:rsidR="00E31433" w:rsidRDefault="00F16CF5">
      <w:pPr>
        <w:spacing w:before="155"/>
        <w:ind w:left="1728" w:right="1776"/>
        <w:jc w:val="center"/>
        <w:rPr>
          <w:b/>
          <w:sz w:val="28"/>
        </w:rPr>
      </w:pPr>
      <w:r>
        <w:rPr>
          <w:b/>
          <w:sz w:val="28"/>
        </w:rPr>
        <w:t>Prof.</w:t>
      </w:r>
      <w:r>
        <w:rPr>
          <w:b/>
          <w:spacing w:val="-3"/>
          <w:sz w:val="28"/>
        </w:rPr>
        <w:t xml:space="preserve"> </w:t>
      </w:r>
      <w:r w:rsidR="00140B32">
        <w:rPr>
          <w:b/>
          <w:sz w:val="28"/>
        </w:rPr>
        <w:t>Swati Sinha</w:t>
      </w:r>
    </w:p>
    <w:p w14:paraId="2632BB34" w14:textId="77777777" w:rsidR="00E31433" w:rsidRDefault="00E31433">
      <w:pPr>
        <w:pStyle w:val="BodyText"/>
        <w:rPr>
          <w:b/>
          <w:sz w:val="30"/>
        </w:rPr>
      </w:pPr>
    </w:p>
    <w:p w14:paraId="0344838D" w14:textId="77777777" w:rsidR="00E31433" w:rsidRDefault="00E31433">
      <w:pPr>
        <w:pStyle w:val="BodyText"/>
        <w:rPr>
          <w:b/>
          <w:sz w:val="30"/>
        </w:rPr>
      </w:pPr>
    </w:p>
    <w:p w14:paraId="76775A89" w14:textId="77777777" w:rsidR="00E31433" w:rsidRDefault="00E31433">
      <w:pPr>
        <w:pStyle w:val="BodyText"/>
        <w:rPr>
          <w:b/>
          <w:sz w:val="30"/>
        </w:rPr>
      </w:pPr>
    </w:p>
    <w:p w14:paraId="5BD94151" w14:textId="77777777" w:rsidR="00E31433" w:rsidRDefault="00E31433">
      <w:pPr>
        <w:pStyle w:val="BodyText"/>
        <w:rPr>
          <w:b/>
          <w:sz w:val="30"/>
        </w:rPr>
      </w:pPr>
    </w:p>
    <w:p w14:paraId="4C9895C5" w14:textId="6C8BA299" w:rsidR="00E31433" w:rsidRDefault="00140B32" w:rsidP="00140B32">
      <w:pPr>
        <w:ind w:right="1776"/>
        <w:jc w:val="center"/>
        <w:rPr>
          <w:sz w:val="28"/>
        </w:rPr>
      </w:pPr>
      <w:r>
        <w:rPr>
          <w:sz w:val="28"/>
        </w:rPr>
        <w:t xml:space="preserve">                     </w:t>
      </w:r>
      <w:r w:rsidR="00F16CF5">
        <w:rPr>
          <w:sz w:val="28"/>
        </w:rPr>
        <w:t>Department</w:t>
      </w:r>
      <w:r w:rsidR="00F16CF5">
        <w:rPr>
          <w:spacing w:val="-3"/>
          <w:sz w:val="28"/>
        </w:rPr>
        <w:t xml:space="preserve"> </w:t>
      </w:r>
      <w:r w:rsidR="00F16CF5">
        <w:rPr>
          <w:sz w:val="28"/>
        </w:rPr>
        <w:t>of</w:t>
      </w:r>
      <w:r w:rsidR="00F16CF5">
        <w:rPr>
          <w:spacing w:val="-4"/>
          <w:sz w:val="28"/>
        </w:rPr>
        <w:t xml:space="preserve"> </w:t>
      </w:r>
      <w:r w:rsidR="00F16CF5">
        <w:rPr>
          <w:sz w:val="28"/>
        </w:rPr>
        <w:t>Information</w:t>
      </w:r>
      <w:r w:rsidR="00F16CF5">
        <w:rPr>
          <w:spacing w:val="-3"/>
          <w:sz w:val="28"/>
        </w:rPr>
        <w:t xml:space="preserve"> </w:t>
      </w:r>
      <w:r w:rsidR="00F16CF5">
        <w:rPr>
          <w:sz w:val="28"/>
        </w:rPr>
        <w:t>Technology</w:t>
      </w:r>
    </w:p>
    <w:p w14:paraId="14B67266" w14:textId="77777777" w:rsidR="00E31433" w:rsidRDefault="00F16CF5">
      <w:pPr>
        <w:spacing w:before="165" w:line="362" w:lineRule="auto"/>
        <w:ind w:left="866" w:right="927"/>
        <w:jc w:val="center"/>
        <w:rPr>
          <w:sz w:val="28"/>
        </w:rPr>
      </w:pPr>
      <w:r>
        <w:rPr>
          <w:sz w:val="28"/>
        </w:rPr>
        <w:t>Mahatma Gandhi Mission’s College of Engineering &amp; Technology</w:t>
      </w:r>
      <w:r>
        <w:rPr>
          <w:spacing w:val="-68"/>
          <w:sz w:val="28"/>
        </w:rPr>
        <w:t xml:space="preserve"> </w:t>
      </w:r>
      <w:r>
        <w:rPr>
          <w:sz w:val="28"/>
        </w:rPr>
        <w:t>Kamothe,</w:t>
      </w:r>
      <w:r>
        <w:rPr>
          <w:spacing w:val="-2"/>
          <w:sz w:val="28"/>
        </w:rPr>
        <w:t xml:space="preserve"> </w:t>
      </w:r>
      <w:r>
        <w:rPr>
          <w:sz w:val="28"/>
        </w:rPr>
        <w:t>Navi</w:t>
      </w:r>
      <w:r>
        <w:rPr>
          <w:spacing w:val="1"/>
          <w:sz w:val="28"/>
        </w:rPr>
        <w:t xml:space="preserve"> </w:t>
      </w:r>
      <w:r>
        <w:rPr>
          <w:sz w:val="28"/>
        </w:rPr>
        <w:t>Mumbai</w:t>
      </w:r>
      <w:r>
        <w:rPr>
          <w:spacing w:val="1"/>
          <w:sz w:val="28"/>
        </w:rPr>
        <w:t xml:space="preserve"> </w:t>
      </w:r>
      <w:r>
        <w:rPr>
          <w:sz w:val="28"/>
        </w:rPr>
        <w:t>–</w:t>
      </w:r>
      <w:r>
        <w:rPr>
          <w:spacing w:val="-1"/>
          <w:sz w:val="28"/>
        </w:rPr>
        <w:t xml:space="preserve"> </w:t>
      </w:r>
      <w:r>
        <w:rPr>
          <w:sz w:val="28"/>
        </w:rPr>
        <w:t>410</w:t>
      </w:r>
      <w:r>
        <w:rPr>
          <w:spacing w:val="1"/>
          <w:sz w:val="28"/>
        </w:rPr>
        <w:t xml:space="preserve"> </w:t>
      </w:r>
      <w:r>
        <w:rPr>
          <w:sz w:val="28"/>
        </w:rPr>
        <w:t>209</w:t>
      </w:r>
    </w:p>
    <w:p w14:paraId="364F5FA3" w14:textId="09870408" w:rsidR="00E31433" w:rsidRDefault="00F16CF5">
      <w:pPr>
        <w:pStyle w:val="Heading2"/>
        <w:spacing w:line="360" w:lineRule="auto"/>
        <w:ind w:left="3141" w:right="3215" w:firstLine="11"/>
        <w:rPr>
          <w:u w:val="none"/>
        </w:rPr>
      </w:pPr>
      <w:r>
        <w:rPr>
          <w:u w:val="none"/>
        </w:rPr>
        <w:t>University of Mumbai</w:t>
      </w:r>
      <w:r>
        <w:rPr>
          <w:spacing w:val="1"/>
          <w:u w:val="none"/>
        </w:rPr>
        <w:t xml:space="preserve"> </w:t>
      </w:r>
      <w:r>
        <w:rPr>
          <w:u w:val="none"/>
        </w:rPr>
        <w:t>Academic</w:t>
      </w:r>
      <w:r>
        <w:rPr>
          <w:spacing w:val="-2"/>
          <w:u w:val="none"/>
        </w:rPr>
        <w:t xml:space="preserve"> </w:t>
      </w:r>
      <w:r>
        <w:rPr>
          <w:u w:val="none"/>
        </w:rPr>
        <w:t>Year:</w:t>
      </w:r>
      <w:r>
        <w:rPr>
          <w:spacing w:val="-5"/>
          <w:u w:val="none"/>
        </w:rPr>
        <w:t xml:space="preserve"> </w:t>
      </w:r>
      <w:r>
        <w:rPr>
          <w:u w:val="none"/>
        </w:rPr>
        <w:t>202</w:t>
      </w:r>
      <w:r w:rsidR="00E80CA1">
        <w:rPr>
          <w:u w:val="none"/>
        </w:rPr>
        <w:t>1</w:t>
      </w:r>
      <w:r>
        <w:rPr>
          <w:u w:val="none"/>
        </w:rPr>
        <w:t>-2</w:t>
      </w:r>
      <w:r w:rsidR="00E80CA1">
        <w:rPr>
          <w:u w:val="none"/>
        </w:rPr>
        <w:t>2</w:t>
      </w:r>
    </w:p>
    <w:p w14:paraId="1E14CCFA" w14:textId="77777777" w:rsidR="00E31433" w:rsidRDefault="00E31433">
      <w:pPr>
        <w:spacing w:line="360" w:lineRule="auto"/>
        <w:sectPr w:rsidR="00E31433">
          <w:type w:val="continuous"/>
          <w:pgSz w:w="11900" w:h="16860"/>
          <w:pgMar w:top="1320" w:right="1260" w:bottom="280" w:left="1340" w:header="720" w:footer="720" w:gutter="0"/>
          <w:cols w:space="720"/>
        </w:sectPr>
      </w:pPr>
    </w:p>
    <w:p w14:paraId="1F0867B7" w14:textId="77777777" w:rsidR="00E31433" w:rsidRPr="003E32FF" w:rsidRDefault="00F16CF5">
      <w:pPr>
        <w:spacing w:before="64"/>
        <w:ind w:left="1731" w:right="1776"/>
        <w:jc w:val="center"/>
        <w:rPr>
          <w:b/>
          <w:sz w:val="28"/>
          <w:u w:val="single"/>
        </w:rPr>
      </w:pPr>
      <w:r w:rsidRPr="003E32FF">
        <w:rPr>
          <w:noProof/>
          <w:u w:val="single"/>
        </w:rPr>
        <w:lastRenderedPageBreak/>
        <w:drawing>
          <wp:anchor distT="0" distB="0" distL="0" distR="0" simplePos="0" relativeHeight="251656704" behindDoc="1" locked="0" layoutInCell="1" allowOverlap="1" wp14:anchorId="03021963" wp14:editId="0294A616">
            <wp:simplePos x="0" y="0"/>
            <wp:positionH relativeFrom="page">
              <wp:posOffset>304165</wp:posOffset>
            </wp:positionH>
            <wp:positionV relativeFrom="page">
              <wp:posOffset>303530</wp:posOffset>
            </wp:positionV>
            <wp:extent cx="6949948" cy="10081895"/>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8" cstate="print"/>
                    <a:stretch>
                      <a:fillRect/>
                    </a:stretch>
                  </pic:blipFill>
                  <pic:spPr>
                    <a:xfrm>
                      <a:off x="0" y="0"/>
                      <a:ext cx="6949948" cy="10081895"/>
                    </a:xfrm>
                    <a:prstGeom prst="rect">
                      <a:avLst/>
                    </a:prstGeom>
                  </pic:spPr>
                </pic:pic>
              </a:graphicData>
            </a:graphic>
          </wp:anchor>
        </w:drawing>
      </w:r>
      <w:r w:rsidRPr="003E32FF">
        <w:rPr>
          <w:b/>
          <w:sz w:val="28"/>
          <w:u w:val="single"/>
        </w:rPr>
        <w:t>CERTIFICATE</w:t>
      </w:r>
    </w:p>
    <w:p w14:paraId="207FA99B" w14:textId="77777777" w:rsidR="00E31433" w:rsidRDefault="00E31433">
      <w:pPr>
        <w:pStyle w:val="BodyText"/>
        <w:rPr>
          <w:b/>
          <w:sz w:val="20"/>
        </w:rPr>
      </w:pPr>
    </w:p>
    <w:p w14:paraId="5C9A55C8" w14:textId="77777777" w:rsidR="00E31433" w:rsidRDefault="00E31433">
      <w:pPr>
        <w:pStyle w:val="BodyText"/>
        <w:spacing w:before="7"/>
        <w:rPr>
          <w:b/>
          <w:sz w:val="22"/>
        </w:rPr>
      </w:pPr>
    </w:p>
    <w:p w14:paraId="27D9B585" w14:textId="2BAE7AF4" w:rsidR="00E31433" w:rsidRPr="00E80CA1" w:rsidRDefault="00F16CF5" w:rsidP="00E80CA1">
      <w:pPr>
        <w:spacing w:before="90" w:line="247" w:lineRule="auto"/>
        <w:ind w:left="100" w:right="839"/>
        <w:rPr>
          <w:b/>
          <w:bCs/>
          <w:u w:val="single"/>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4"/>
          <w:sz w:val="24"/>
        </w:rPr>
        <w:t xml:space="preserve"> </w:t>
      </w:r>
      <w:r>
        <w:rPr>
          <w:sz w:val="24"/>
        </w:rPr>
        <w:t>that</w:t>
      </w:r>
      <w:r>
        <w:rPr>
          <w:spacing w:val="1"/>
          <w:sz w:val="24"/>
        </w:rPr>
        <w:t xml:space="preserve"> </w:t>
      </w:r>
      <w:r>
        <w:rPr>
          <w:sz w:val="24"/>
        </w:rPr>
        <w:t>the</w:t>
      </w:r>
      <w:r>
        <w:rPr>
          <w:spacing w:val="2"/>
          <w:sz w:val="24"/>
        </w:rPr>
        <w:t xml:space="preserve"> </w:t>
      </w:r>
      <w:r>
        <w:rPr>
          <w:sz w:val="24"/>
        </w:rPr>
        <w:t>mini</w:t>
      </w:r>
      <w:r>
        <w:rPr>
          <w:spacing w:val="1"/>
          <w:sz w:val="24"/>
        </w:rPr>
        <w:t xml:space="preserve"> </w:t>
      </w:r>
      <w:r>
        <w:rPr>
          <w:sz w:val="24"/>
        </w:rPr>
        <w:t>project</w:t>
      </w:r>
      <w:r>
        <w:rPr>
          <w:spacing w:val="1"/>
          <w:sz w:val="24"/>
        </w:rPr>
        <w:t xml:space="preserve"> </w:t>
      </w:r>
      <w:r>
        <w:rPr>
          <w:sz w:val="24"/>
        </w:rPr>
        <w:t>entitled</w:t>
      </w:r>
      <w:r>
        <w:rPr>
          <w:spacing w:val="2"/>
          <w:sz w:val="24"/>
        </w:rPr>
        <w:t xml:space="preserve"> </w:t>
      </w:r>
      <w:r>
        <w:rPr>
          <w:b/>
          <w:sz w:val="24"/>
        </w:rPr>
        <w:t>“</w:t>
      </w:r>
      <w:r w:rsidR="00E80CA1" w:rsidRPr="00E80CA1">
        <w:rPr>
          <w:b/>
          <w:bCs/>
          <w:u w:val="single"/>
        </w:rPr>
        <w:t>Smart Accident Prevention &amp; Alert System</w:t>
      </w:r>
      <w:r>
        <w:rPr>
          <w:b/>
          <w:sz w:val="24"/>
        </w:rPr>
        <w:t>”</w:t>
      </w:r>
      <w:r>
        <w:rPr>
          <w:b/>
          <w:spacing w:val="1"/>
          <w:sz w:val="24"/>
        </w:rPr>
        <w:t xml:space="preserve"> </w:t>
      </w:r>
      <w:r>
        <w:rPr>
          <w:sz w:val="24"/>
        </w:rPr>
        <w:t>is</w:t>
      </w:r>
      <w:r>
        <w:rPr>
          <w:spacing w:val="1"/>
          <w:sz w:val="24"/>
        </w:rPr>
        <w:t xml:space="preserve"> </w:t>
      </w:r>
      <w:r>
        <w:rPr>
          <w:sz w:val="24"/>
        </w:rPr>
        <w:t xml:space="preserve">a bonafide work of </w:t>
      </w:r>
      <w:r>
        <w:rPr>
          <w:b/>
          <w:sz w:val="24"/>
        </w:rPr>
        <w:t>Parth Shah (119IT3345A)</w:t>
      </w:r>
      <w:r w:rsidR="00C024C2">
        <w:rPr>
          <w:b/>
          <w:sz w:val="24"/>
        </w:rPr>
        <w:t xml:space="preserve"> </w:t>
      </w:r>
      <w:r>
        <w:rPr>
          <w:b/>
          <w:sz w:val="24"/>
        </w:rPr>
        <w:t xml:space="preserve">, </w:t>
      </w:r>
      <w:r w:rsidR="00C024C2">
        <w:rPr>
          <w:b/>
          <w:sz w:val="24"/>
        </w:rPr>
        <w:t>Rutuja Shela</w:t>
      </w:r>
      <w:r w:rsidR="003B6C37">
        <w:rPr>
          <w:b/>
          <w:sz w:val="24"/>
        </w:rPr>
        <w:t xml:space="preserve">r </w:t>
      </w:r>
      <w:r w:rsidR="00C024C2">
        <w:rPr>
          <w:b/>
          <w:sz w:val="24"/>
        </w:rPr>
        <w:t>(118IT1230B) , Jay Patel</w:t>
      </w:r>
      <w:r w:rsidR="003B6C37">
        <w:rPr>
          <w:b/>
          <w:sz w:val="24"/>
        </w:rPr>
        <w:t xml:space="preserve"> (</w:t>
      </w:r>
      <w:r w:rsidR="003B6C37" w:rsidRPr="003B6C37">
        <w:rPr>
          <w:b/>
          <w:sz w:val="24"/>
        </w:rPr>
        <w:t>119IT3216A</w:t>
      </w:r>
      <w:r w:rsidR="003B6C37">
        <w:rPr>
          <w:b/>
          <w:sz w:val="24"/>
        </w:rPr>
        <w:t>)</w:t>
      </w:r>
      <w:r w:rsidR="00C024C2">
        <w:rPr>
          <w:b/>
          <w:sz w:val="24"/>
        </w:rPr>
        <w:t xml:space="preserve"> , Omkar Mahadik </w:t>
      </w:r>
      <w:r w:rsidR="003B6C37">
        <w:rPr>
          <w:b/>
          <w:sz w:val="24"/>
        </w:rPr>
        <w:t>(</w:t>
      </w:r>
      <w:r w:rsidR="003B6C37" w:rsidRPr="003B6C37">
        <w:rPr>
          <w:b/>
          <w:sz w:val="24"/>
        </w:rPr>
        <w:t>119IT3251A</w:t>
      </w:r>
      <w:r w:rsidR="003B6C37">
        <w:rPr>
          <w:b/>
          <w:sz w:val="24"/>
        </w:rPr>
        <w:t xml:space="preserve">) </w:t>
      </w:r>
      <w:r>
        <w:rPr>
          <w:sz w:val="24"/>
        </w:rPr>
        <w:t>submitted to the University</w:t>
      </w:r>
      <w:r>
        <w:rPr>
          <w:spacing w:val="-57"/>
          <w:sz w:val="24"/>
        </w:rPr>
        <w:t xml:space="preserve"> </w:t>
      </w:r>
      <w:r>
        <w:rPr>
          <w:sz w:val="24"/>
        </w:rPr>
        <w:t>of Mumbai in partial fulfillment of the requirement for the award of the degree of</w:t>
      </w:r>
      <w:r>
        <w:rPr>
          <w:spacing w:val="1"/>
          <w:sz w:val="24"/>
        </w:rPr>
        <w:t xml:space="preserve"> </w:t>
      </w:r>
      <w:r>
        <w:rPr>
          <w:b/>
          <w:sz w:val="24"/>
        </w:rPr>
        <w:t xml:space="preserve">“Undergraduate” </w:t>
      </w:r>
      <w:r>
        <w:rPr>
          <w:sz w:val="24"/>
        </w:rPr>
        <w:t xml:space="preserve">in </w:t>
      </w:r>
      <w:r>
        <w:rPr>
          <w:b/>
          <w:sz w:val="24"/>
        </w:rPr>
        <w:t>“Information Technology”.</w:t>
      </w:r>
    </w:p>
    <w:p w14:paraId="66157D51" w14:textId="77777777" w:rsidR="00E31433" w:rsidRDefault="00E31433">
      <w:pPr>
        <w:pStyle w:val="BodyText"/>
        <w:rPr>
          <w:b/>
          <w:sz w:val="26"/>
        </w:rPr>
      </w:pPr>
    </w:p>
    <w:p w14:paraId="617569A3" w14:textId="77777777" w:rsidR="00E31433" w:rsidRDefault="00E31433">
      <w:pPr>
        <w:pStyle w:val="BodyText"/>
        <w:rPr>
          <w:b/>
          <w:sz w:val="26"/>
        </w:rPr>
      </w:pPr>
    </w:p>
    <w:p w14:paraId="70626A8D" w14:textId="77777777" w:rsidR="00E31433" w:rsidRDefault="00E31433">
      <w:pPr>
        <w:pStyle w:val="BodyText"/>
        <w:rPr>
          <w:b/>
          <w:sz w:val="26"/>
        </w:rPr>
      </w:pPr>
    </w:p>
    <w:p w14:paraId="0A9EA959" w14:textId="77777777" w:rsidR="00E31433" w:rsidRDefault="00E31433">
      <w:pPr>
        <w:pStyle w:val="BodyText"/>
        <w:rPr>
          <w:b/>
          <w:sz w:val="26"/>
        </w:rPr>
      </w:pPr>
    </w:p>
    <w:p w14:paraId="03D37435" w14:textId="77777777" w:rsidR="00E31433" w:rsidRDefault="00E31433">
      <w:pPr>
        <w:pStyle w:val="BodyText"/>
        <w:rPr>
          <w:b/>
          <w:sz w:val="26"/>
        </w:rPr>
      </w:pPr>
    </w:p>
    <w:p w14:paraId="621DC38F" w14:textId="77777777" w:rsidR="00E31433" w:rsidRDefault="00E31433">
      <w:pPr>
        <w:pStyle w:val="BodyText"/>
        <w:rPr>
          <w:b/>
          <w:sz w:val="26"/>
        </w:rPr>
      </w:pPr>
    </w:p>
    <w:p w14:paraId="2AE42888" w14:textId="77777777" w:rsidR="00E31433" w:rsidRDefault="00E31433">
      <w:pPr>
        <w:pStyle w:val="BodyText"/>
        <w:rPr>
          <w:b/>
          <w:sz w:val="26"/>
        </w:rPr>
      </w:pPr>
    </w:p>
    <w:p w14:paraId="0DF3AC3F" w14:textId="77777777" w:rsidR="00E31433" w:rsidRDefault="00E31433">
      <w:pPr>
        <w:pStyle w:val="BodyText"/>
        <w:rPr>
          <w:b/>
          <w:sz w:val="26"/>
        </w:rPr>
      </w:pPr>
    </w:p>
    <w:p w14:paraId="5823A143" w14:textId="77777777" w:rsidR="00E31433" w:rsidRDefault="00E31433">
      <w:pPr>
        <w:pStyle w:val="BodyText"/>
        <w:rPr>
          <w:b/>
          <w:sz w:val="26"/>
        </w:rPr>
      </w:pPr>
    </w:p>
    <w:p w14:paraId="69EE5FE7" w14:textId="77777777" w:rsidR="00E31433" w:rsidRDefault="00E31433">
      <w:pPr>
        <w:pStyle w:val="BodyText"/>
        <w:rPr>
          <w:b/>
          <w:sz w:val="26"/>
        </w:rPr>
      </w:pPr>
    </w:p>
    <w:p w14:paraId="78E21594" w14:textId="77777777" w:rsidR="00E31433" w:rsidRDefault="00E31433">
      <w:pPr>
        <w:pStyle w:val="BodyText"/>
        <w:rPr>
          <w:b/>
          <w:sz w:val="26"/>
        </w:rPr>
      </w:pPr>
    </w:p>
    <w:p w14:paraId="1462C7DA" w14:textId="77777777" w:rsidR="00E31433" w:rsidRDefault="00E31433">
      <w:pPr>
        <w:pStyle w:val="BodyText"/>
        <w:rPr>
          <w:b/>
          <w:sz w:val="26"/>
        </w:rPr>
      </w:pPr>
    </w:p>
    <w:p w14:paraId="2C99BE0E" w14:textId="77777777" w:rsidR="00E31433" w:rsidRDefault="00E31433">
      <w:pPr>
        <w:pStyle w:val="BodyText"/>
        <w:rPr>
          <w:b/>
          <w:sz w:val="26"/>
        </w:rPr>
      </w:pPr>
    </w:p>
    <w:p w14:paraId="211CD9FB" w14:textId="77777777" w:rsidR="00E31433" w:rsidRDefault="00E31433">
      <w:pPr>
        <w:pStyle w:val="BodyText"/>
        <w:rPr>
          <w:b/>
          <w:sz w:val="26"/>
        </w:rPr>
      </w:pPr>
    </w:p>
    <w:p w14:paraId="6AE3432E" w14:textId="77777777" w:rsidR="00E31433" w:rsidRDefault="00E31433">
      <w:pPr>
        <w:pStyle w:val="BodyText"/>
        <w:rPr>
          <w:b/>
          <w:sz w:val="26"/>
        </w:rPr>
      </w:pPr>
    </w:p>
    <w:p w14:paraId="2B95231D" w14:textId="77777777" w:rsidR="00E31433" w:rsidRDefault="00E31433">
      <w:pPr>
        <w:pStyle w:val="BodyText"/>
        <w:rPr>
          <w:b/>
          <w:sz w:val="26"/>
        </w:rPr>
      </w:pPr>
    </w:p>
    <w:p w14:paraId="1370DC7D" w14:textId="77777777" w:rsidR="00E31433" w:rsidRDefault="00E31433">
      <w:pPr>
        <w:pStyle w:val="BodyText"/>
        <w:rPr>
          <w:b/>
          <w:sz w:val="26"/>
        </w:rPr>
      </w:pPr>
    </w:p>
    <w:p w14:paraId="6BC76FCA" w14:textId="77777777" w:rsidR="00E31433" w:rsidRDefault="00E31433">
      <w:pPr>
        <w:pStyle w:val="BodyText"/>
        <w:rPr>
          <w:b/>
          <w:sz w:val="26"/>
        </w:rPr>
      </w:pPr>
    </w:p>
    <w:p w14:paraId="5D18840E" w14:textId="77777777" w:rsidR="00E31433" w:rsidRDefault="00E31433">
      <w:pPr>
        <w:pStyle w:val="BodyText"/>
        <w:rPr>
          <w:b/>
          <w:sz w:val="26"/>
        </w:rPr>
      </w:pPr>
    </w:p>
    <w:p w14:paraId="108EE7AD" w14:textId="77777777" w:rsidR="00E31433" w:rsidRDefault="00E31433">
      <w:pPr>
        <w:pStyle w:val="BodyText"/>
        <w:rPr>
          <w:b/>
          <w:sz w:val="26"/>
        </w:rPr>
      </w:pPr>
    </w:p>
    <w:p w14:paraId="555AA27A" w14:textId="77777777" w:rsidR="00E31433" w:rsidRDefault="00E31433">
      <w:pPr>
        <w:pStyle w:val="BodyText"/>
        <w:rPr>
          <w:b/>
          <w:sz w:val="26"/>
        </w:rPr>
      </w:pPr>
    </w:p>
    <w:p w14:paraId="1117F8DE" w14:textId="77777777" w:rsidR="00E31433" w:rsidRDefault="00E31433">
      <w:pPr>
        <w:pStyle w:val="BodyText"/>
        <w:rPr>
          <w:b/>
          <w:sz w:val="26"/>
        </w:rPr>
      </w:pPr>
    </w:p>
    <w:p w14:paraId="5FB30841" w14:textId="77777777" w:rsidR="00E31433" w:rsidRDefault="00E31433">
      <w:pPr>
        <w:pStyle w:val="BodyText"/>
        <w:rPr>
          <w:b/>
          <w:sz w:val="26"/>
        </w:rPr>
      </w:pPr>
    </w:p>
    <w:p w14:paraId="72509AE0" w14:textId="77777777" w:rsidR="00E31433" w:rsidRDefault="00E31433">
      <w:pPr>
        <w:pStyle w:val="BodyText"/>
        <w:rPr>
          <w:b/>
          <w:sz w:val="26"/>
        </w:rPr>
      </w:pPr>
    </w:p>
    <w:p w14:paraId="1952677B" w14:textId="77777777" w:rsidR="00E31433" w:rsidRDefault="00E31433">
      <w:pPr>
        <w:pStyle w:val="BodyText"/>
        <w:rPr>
          <w:b/>
          <w:sz w:val="26"/>
        </w:rPr>
      </w:pPr>
    </w:p>
    <w:p w14:paraId="0958A6F0" w14:textId="77777777" w:rsidR="00E31433" w:rsidRDefault="00E31433">
      <w:pPr>
        <w:pStyle w:val="BodyText"/>
        <w:rPr>
          <w:b/>
          <w:sz w:val="26"/>
        </w:rPr>
      </w:pPr>
    </w:p>
    <w:p w14:paraId="29090314" w14:textId="77777777" w:rsidR="00E31433" w:rsidRDefault="00E31433">
      <w:pPr>
        <w:pStyle w:val="BodyText"/>
        <w:rPr>
          <w:b/>
          <w:sz w:val="26"/>
        </w:rPr>
      </w:pPr>
    </w:p>
    <w:p w14:paraId="59C7F174" w14:textId="77777777" w:rsidR="00E31433" w:rsidRDefault="00E31433">
      <w:pPr>
        <w:pStyle w:val="BodyText"/>
        <w:rPr>
          <w:b/>
          <w:sz w:val="26"/>
        </w:rPr>
      </w:pPr>
    </w:p>
    <w:p w14:paraId="6686CB27" w14:textId="77777777" w:rsidR="00E31433" w:rsidRDefault="00E31433">
      <w:pPr>
        <w:pStyle w:val="BodyText"/>
        <w:rPr>
          <w:b/>
          <w:sz w:val="26"/>
        </w:rPr>
      </w:pPr>
    </w:p>
    <w:p w14:paraId="5C2C731B" w14:textId="77777777" w:rsidR="00E31433" w:rsidRDefault="00E31433">
      <w:pPr>
        <w:pStyle w:val="BodyText"/>
        <w:rPr>
          <w:b/>
          <w:sz w:val="26"/>
        </w:rPr>
      </w:pPr>
    </w:p>
    <w:p w14:paraId="3048A7C7" w14:textId="77777777" w:rsidR="00E31433" w:rsidRDefault="00E31433">
      <w:pPr>
        <w:pStyle w:val="BodyText"/>
        <w:rPr>
          <w:b/>
          <w:sz w:val="26"/>
        </w:rPr>
      </w:pPr>
    </w:p>
    <w:p w14:paraId="6E595661" w14:textId="77777777" w:rsidR="00E31433" w:rsidRDefault="00E31433">
      <w:pPr>
        <w:pStyle w:val="BodyText"/>
        <w:rPr>
          <w:b/>
          <w:sz w:val="26"/>
        </w:rPr>
      </w:pPr>
    </w:p>
    <w:p w14:paraId="7453C650" w14:textId="77777777" w:rsidR="00E31433" w:rsidRDefault="00E31433">
      <w:pPr>
        <w:pStyle w:val="BodyText"/>
        <w:rPr>
          <w:b/>
          <w:sz w:val="26"/>
        </w:rPr>
      </w:pPr>
    </w:p>
    <w:p w14:paraId="4CEBEDA9" w14:textId="77777777" w:rsidR="00E31433" w:rsidRDefault="00E31433">
      <w:pPr>
        <w:pStyle w:val="BodyText"/>
        <w:rPr>
          <w:b/>
          <w:sz w:val="26"/>
        </w:rPr>
      </w:pPr>
    </w:p>
    <w:p w14:paraId="12095D51" w14:textId="77777777" w:rsidR="00E31433" w:rsidRDefault="00E31433">
      <w:pPr>
        <w:pStyle w:val="BodyText"/>
        <w:rPr>
          <w:b/>
          <w:sz w:val="26"/>
        </w:rPr>
      </w:pPr>
    </w:p>
    <w:p w14:paraId="0C4D95A4" w14:textId="77777777" w:rsidR="00E31433" w:rsidRDefault="00E31433">
      <w:pPr>
        <w:pStyle w:val="BodyText"/>
        <w:rPr>
          <w:b/>
          <w:sz w:val="26"/>
        </w:rPr>
      </w:pPr>
    </w:p>
    <w:p w14:paraId="1772644F" w14:textId="77777777" w:rsidR="00E31433" w:rsidRDefault="00E31433">
      <w:pPr>
        <w:pStyle w:val="BodyText"/>
        <w:spacing w:before="5"/>
        <w:rPr>
          <w:b/>
          <w:sz w:val="26"/>
        </w:rPr>
      </w:pPr>
    </w:p>
    <w:p w14:paraId="1A7EF93A" w14:textId="77777777" w:rsidR="00E31433" w:rsidRDefault="00F16CF5">
      <w:pPr>
        <w:pStyle w:val="BodyText"/>
        <w:spacing w:before="1"/>
        <w:ind w:left="7124"/>
      </w:pPr>
      <w:r>
        <w:t>(Faculty</w:t>
      </w:r>
      <w:r>
        <w:rPr>
          <w:spacing w:val="-5"/>
        </w:rPr>
        <w:t xml:space="preserve"> </w:t>
      </w:r>
      <w:r>
        <w:t>In</w:t>
      </w:r>
      <w:r>
        <w:rPr>
          <w:spacing w:val="-4"/>
        </w:rPr>
        <w:t xml:space="preserve"> </w:t>
      </w:r>
      <w:r>
        <w:t>charge)</w:t>
      </w:r>
    </w:p>
    <w:p w14:paraId="142BE756" w14:textId="7B1D12BF" w:rsidR="00E31433" w:rsidRPr="00DE606F" w:rsidRDefault="00C024C2" w:rsidP="00C024C2">
      <w:pPr>
        <w:pStyle w:val="Heading2"/>
        <w:spacing w:before="140"/>
        <w:ind w:left="7064" w:right="0"/>
        <w:jc w:val="left"/>
      </w:pPr>
      <w:r w:rsidRPr="00C024C2">
        <w:rPr>
          <w:b w:val="0"/>
          <w:bCs w:val="0"/>
          <w:u w:val="none"/>
        </w:rPr>
        <w:t xml:space="preserve">    </w:t>
      </w:r>
      <w:r w:rsidRPr="00DE606F">
        <w:t>Swati Sinha</w:t>
      </w:r>
    </w:p>
    <w:p w14:paraId="735689BC" w14:textId="77777777" w:rsidR="00E31433" w:rsidRDefault="00E31433">
      <w:pPr>
        <w:sectPr w:rsidR="00E31433">
          <w:pgSz w:w="11900" w:h="16860"/>
          <w:pgMar w:top="1320" w:right="1260" w:bottom="280" w:left="1340" w:header="720" w:footer="720" w:gutter="0"/>
          <w:cols w:space="720"/>
        </w:sectPr>
      </w:pPr>
    </w:p>
    <w:p w14:paraId="59EED3AD" w14:textId="77777777" w:rsidR="00E31433" w:rsidRPr="00DE606F" w:rsidRDefault="00617322">
      <w:pPr>
        <w:spacing w:before="64"/>
        <w:ind w:left="1733" w:right="1776"/>
        <w:jc w:val="center"/>
        <w:rPr>
          <w:b/>
          <w:sz w:val="28"/>
          <w:u w:val="single"/>
        </w:rPr>
      </w:pPr>
      <w:r>
        <w:rPr>
          <w:u w:val="single"/>
        </w:rPr>
        <w:lastRenderedPageBreak/>
        <w:pict w14:anchorId="1BB45989">
          <v:group id="_x0000_s1026" style="position:absolute;left:0;text-align:left;margin-left:23.95pt;margin-top:24pt;width:547.3pt;height:793.9pt;z-index:-16094208;mso-position-horizontal-relative:page;mso-position-vertical-relative:page" coordorigin="479,480" coordsize="10946,15878">
            <v:shape id="_x0000_s1028" type="#_x0000_t75" style="position:absolute;left:479;top:480;width:10946;height:15878">
              <v:imagedata r:id="rId6" o:title=""/>
            </v:shape>
            <v:line id="_x0000_s1027" style="position:absolute" from="8083,14061" to="10463,14061" strokeweight=".19811mm"/>
            <w10:wrap anchorx="page" anchory="page"/>
          </v:group>
        </w:pict>
      </w:r>
      <w:r w:rsidR="00F16CF5" w:rsidRPr="00DE606F">
        <w:rPr>
          <w:b/>
          <w:sz w:val="28"/>
          <w:u w:val="single"/>
        </w:rPr>
        <w:t>DECLARATION</w:t>
      </w:r>
    </w:p>
    <w:p w14:paraId="3A3B80B8" w14:textId="77777777" w:rsidR="00E31433" w:rsidRDefault="00E31433">
      <w:pPr>
        <w:pStyle w:val="BodyText"/>
        <w:rPr>
          <w:b/>
          <w:sz w:val="20"/>
        </w:rPr>
      </w:pPr>
    </w:p>
    <w:p w14:paraId="17C5E9C3" w14:textId="77777777" w:rsidR="00E31433" w:rsidRDefault="00E31433">
      <w:pPr>
        <w:pStyle w:val="BodyText"/>
        <w:spacing w:before="5"/>
        <w:rPr>
          <w:b/>
          <w:sz w:val="28"/>
        </w:rPr>
      </w:pPr>
    </w:p>
    <w:p w14:paraId="1EA5AC4B" w14:textId="75A45803" w:rsidR="00E31433" w:rsidRPr="00C024C2" w:rsidRDefault="00F16CF5" w:rsidP="00C024C2">
      <w:pPr>
        <w:pStyle w:val="BodyText"/>
        <w:spacing w:before="90" w:line="364" w:lineRule="auto"/>
        <w:ind w:left="100" w:right="120" w:firstLine="487"/>
        <w:jc w:val="both"/>
        <w:rPr>
          <w:b/>
        </w:rPr>
      </w:pPr>
      <w:r>
        <w:t>We</w:t>
      </w:r>
      <w:r>
        <w:rPr>
          <w:spacing w:val="1"/>
        </w:rPr>
        <w:t xml:space="preserve"> </w:t>
      </w:r>
      <w:r>
        <w:t>declare</w:t>
      </w:r>
      <w:r>
        <w:rPr>
          <w:spacing w:val="1"/>
        </w:rPr>
        <w:t xml:space="preserve"> </w:t>
      </w:r>
      <w:r>
        <w:t>that</w:t>
      </w:r>
      <w:r>
        <w:rPr>
          <w:spacing w:val="1"/>
        </w:rPr>
        <w:t xml:space="preserve"> </w:t>
      </w:r>
      <w:r>
        <w:t>this</w:t>
      </w:r>
      <w:r>
        <w:rPr>
          <w:spacing w:val="1"/>
        </w:rPr>
        <w:t xml:space="preserve"> </w:t>
      </w:r>
      <w:r>
        <w:t>project</w:t>
      </w:r>
      <w:r>
        <w:rPr>
          <w:spacing w:val="1"/>
        </w:rPr>
        <w:t xml:space="preserve"> </w:t>
      </w:r>
      <w:r>
        <w:t>report</w:t>
      </w:r>
      <w:r>
        <w:rPr>
          <w:spacing w:val="1"/>
        </w:rPr>
        <w:t xml:space="preserve"> </w:t>
      </w:r>
      <w:r>
        <w:t>entitled</w:t>
      </w:r>
      <w:r>
        <w:rPr>
          <w:spacing w:val="1"/>
        </w:rPr>
        <w:t xml:space="preserve"> </w:t>
      </w:r>
      <w:r>
        <w:rPr>
          <w:b/>
        </w:rPr>
        <w:t>“</w:t>
      </w:r>
      <w:bookmarkStart w:id="2" w:name="_Hlk100434015"/>
      <w:r w:rsidR="00C024C2">
        <w:rPr>
          <w:b/>
        </w:rPr>
        <w:t>Smart Accident Prevention &amp; Alert System</w:t>
      </w:r>
      <w:bookmarkEnd w:id="2"/>
      <w:r>
        <w:rPr>
          <w:b/>
        </w:rPr>
        <w:t>”</w:t>
      </w:r>
      <w:r>
        <w:rPr>
          <w:b/>
          <w:spacing w:val="1"/>
        </w:rPr>
        <w:t xml:space="preserve"> </w:t>
      </w:r>
      <w:r>
        <w:t>represents</w:t>
      </w:r>
      <w:r>
        <w:rPr>
          <w:spacing w:val="18"/>
        </w:rPr>
        <w:t xml:space="preserve"> </w:t>
      </w:r>
      <w:r>
        <w:t>our</w:t>
      </w:r>
      <w:r>
        <w:rPr>
          <w:spacing w:val="17"/>
        </w:rPr>
        <w:t xml:space="preserve"> </w:t>
      </w:r>
      <w:r>
        <w:t>ideas</w:t>
      </w:r>
      <w:r>
        <w:rPr>
          <w:spacing w:val="18"/>
        </w:rPr>
        <w:t xml:space="preserve"> </w:t>
      </w:r>
      <w:r>
        <w:t>in</w:t>
      </w:r>
      <w:r>
        <w:rPr>
          <w:spacing w:val="19"/>
        </w:rPr>
        <w:t xml:space="preserve"> </w:t>
      </w:r>
      <w:r>
        <w:t>our</w:t>
      </w:r>
      <w:r>
        <w:rPr>
          <w:spacing w:val="17"/>
        </w:rPr>
        <w:t xml:space="preserve"> </w:t>
      </w:r>
      <w:r>
        <w:t>own</w:t>
      </w:r>
      <w:r>
        <w:rPr>
          <w:spacing w:val="17"/>
        </w:rPr>
        <w:t xml:space="preserve"> </w:t>
      </w:r>
      <w:r>
        <w:t>words</w:t>
      </w:r>
      <w:r>
        <w:rPr>
          <w:spacing w:val="19"/>
        </w:rPr>
        <w:t xml:space="preserve"> </w:t>
      </w:r>
      <w:r>
        <w:t>and</w:t>
      </w:r>
      <w:r>
        <w:rPr>
          <w:spacing w:val="20"/>
        </w:rPr>
        <w:t xml:space="preserve"> </w:t>
      </w:r>
      <w:r>
        <w:t>where</w:t>
      </w:r>
      <w:r>
        <w:rPr>
          <w:spacing w:val="19"/>
        </w:rPr>
        <w:t xml:space="preserve"> </w:t>
      </w:r>
      <w:r>
        <w:t>others</w:t>
      </w:r>
      <w:r>
        <w:rPr>
          <w:spacing w:val="19"/>
        </w:rPr>
        <w:t xml:space="preserve"> </w:t>
      </w:r>
      <w:r>
        <w:t>ideas</w:t>
      </w:r>
      <w:r>
        <w:rPr>
          <w:spacing w:val="18"/>
        </w:rPr>
        <w:t xml:space="preserve"> </w:t>
      </w:r>
      <w:r>
        <w:t>or</w:t>
      </w:r>
      <w:r>
        <w:rPr>
          <w:spacing w:val="17"/>
        </w:rPr>
        <w:t xml:space="preserve"> </w:t>
      </w:r>
      <w:r>
        <w:t>words</w:t>
      </w:r>
      <w:r>
        <w:rPr>
          <w:spacing w:val="18"/>
        </w:rPr>
        <w:t xml:space="preserve"> </w:t>
      </w:r>
      <w:r>
        <w:t>have</w:t>
      </w:r>
      <w:r>
        <w:rPr>
          <w:spacing w:val="17"/>
        </w:rPr>
        <w:t xml:space="preserve"> </w:t>
      </w:r>
      <w:r>
        <w:t>been</w:t>
      </w:r>
      <w:r>
        <w:rPr>
          <w:spacing w:val="17"/>
        </w:rPr>
        <w:t xml:space="preserve"> </w:t>
      </w:r>
      <w:r>
        <w:t>included,</w:t>
      </w:r>
      <w:r>
        <w:rPr>
          <w:spacing w:val="-57"/>
        </w:rPr>
        <w:t xml:space="preserve"> </w:t>
      </w:r>
      <w:r>
        <w:t>we have adequately cited and referenced the original sources. We also declare that we have</w:t>
      </w:r>
      <w:r>
        <w:rPr>
          <w:spacing w:val="1"/>
        </w:rPr>
        <w:t xml:space="preserve"> </w:t>
      </w:r>
      <w:r>
        <w:t>adhered to all principles of academic honesty and integrity and have not misrepresented or</w:t>
      </w:r>
      <w:r>
        <w:rPr>
          <w:spacing w:val="1"/>
        </w:rPr>
        <w:t xml:space="preserve"> </w:t>
      </w:r>
      <w:r>
        <w:t>fabricated or falsified any idea/data/fact/source in my submission. We understand that any</w:t>
      </w:r>
      <w:r>
        <w:rPr>
          <w:spacing w:val="1"/>
        </w:rPr>
        <w:t xml:space="preserve"> </w:t>
      </w:r>
      <w:r>
        <w:t>violation of the above will be cause for disciplinary action by the Institute and can also evoke</w:t>
      </w:r>
      <w:r>
        <w:rPr>
          <w:spacing w:val="1"/>
        </w:rPr>
        <w:t xml:space="preserve"> </w:t>
      </w:r>
      <w:r>
        <w:t>penal action from the sources which have thus not been properly cited or from whom proper</w:t>
      </w:r>
      <w:r>
        <w:rPr>
          <w:spacing w:val="1"/>
        </w:rPr>
        <w:t xml:space="preserve"> </w:t>
      </w:r>
      <w:r>
        <w:t>permission</w:t>
      </w:r>
      <w:r>
        <w:rPr>
          <w:spacing w:val="-1"/>
        </w:rPr>
        <w:t xml:space="preserve"> </w:t>
      </w:r>
      <w:r>
        <w:t>has not been taken when</w:t>
      </w:r>
      <w:r>
        <w:rPr>
          <w:spacing w:val="3"/>
        </w:rPr>
        <w:t xml:space="preserve"> </w:t>
      </w:r>
      <w:r>
        <w:t>needed.</w:t>
      </w:r>
    </w:p>
    <w:p w14:paraId="54CF738A" w14:textId="77777777" w:rsidR="00E31433" w:rsidRDefault="00E31433">
      <w:pPr>
        <w:pStyle w:val="BodyText"/>
        <w:rPr>
          <w:sz w:val="26"/>
        </w:rPr>
      </w:pPr>
    </w:p>
    <w:p w14:paraId="35905B1C" w14:textId="77777777" w:rsidR="00E31433" w:rsidRDefault="00E31433">
      <w:pPr>
        <w:pStyle w:val="BodyText"/>
        <w:rPr>
          <w:sz w:val="26"/>
        </w:rPr>
      </w:pPr>
    </w:p>
    <w:p w14:paraId="7E04232D" w14:textId="77777777" w:rsidR="00E31433" w:rsidRDefault="00E31433">
      <w:pPr>
        <w:pStyle w:val="BodyText"/>
        <w:rPr>
          <w:sz w:val="26"/>
        </w:rPr>
      </w:pPr>
    </w:p>
    <w:p w14:paraId="7FC665A9" w14:textId="77777777" w:rsidR="00E31433" w:rsidRDefault="00E31433">
      <w:pPr>
        <w:pStyle w:val="BodyText"/>
        <w:rPr>
          <w:sz w:val="26"/>
        </w:rPr>
      </w:pPr>
    </w:p>
    <w:p w14:paraId="79370F62" w14:textId="77777777" w:rsidR="00E31433" w:rsidRDefault="00E31433">
      <w:pPr>
        <w:pStyle w:val="BodyText"/>
        <w:rPr>
          <w:sz w:val="26"/>
        </w:rPr>
      </w:pPr>
    </w:p>
    <w:p w14:paraId="505620B5" w14:textId="77777777" w:rsidR="00E31433" w:rsidRDefault="00E31433">
      <w:pPr>
        <w:pStyle w:val="BodyText"/>
        <w:rPr>
          <w:sz w:val="26"/>
        </w:rPr>
      </w:pPr>
    </w:p>
    <w:p w14:paraId="13318E35" w14:textId="77777777" w:rsidR="00E31433" w:rsidRDefault="00E31433">
      <w:pPr>
        <w:pStyle w:val="BodyText"/>
        <w:rPr>
          <w:sz w:val="26"/>
        </w:rPr>
      </w:pPr>
    </w:p>
    <w:p w14:paraId="6F29418C" w14:textId="77777777" w:rsidR="00E31433" w:rsidRDefault="00E31433">
      <w:pPr>
        <w:pStyle w:val="BodyText"/>
        <w:rPr>
          <w:sz w:val="26"/>
        </w:rPr>
      </w:pPr>
    </w:p>
    <w:p w14:paraId="1CC47DD7" w14:textId="77777777" w:rsidR="00E31433" w:rsidRDefault="00E31433">
      <w:pPr>
        <w:pStyle w:val="BodyText"/>
        <w:rPr>
          <w:sz w:val="26"/>
        </w:rPr>
      </w:pPr>
    </w:p>
    <w:p w14:paraId="391C5CD3" w14:textId="77777777" w:rsidR="00E31433" w:rsidRDefault="00E31433">
      <w:pPr>
        <w:pStyle w:val="BodyText"/>
        <w:rPr>
          <w:sz w:val="26"/>
        </w:rPr>
      </w:pPr>
    </w:p>
    <w:p w14:paraId="1021DB94" w14:textId="77777777" w:rsidR="00E31433" w:rsidRDefault="00E31433">
      <w:pPr>
        <w:pStyle w:val="BodyText"/>
        <w:rPr>
          <w:sz w:val="26"/>
        </w:rPr>
      </w:pPr>
    </w:p>
    <w:p w14:paraId="7DF176D5" w14:textId="77777777" w:rsidR="00E31433" w:rsidRDefault="00E31433">
      <w:pPr>
        <w:pStyle w:val="BodyText"/>
        <w:rPr>
          <w:sz w:val="26"/>
        </w:rPr>
      </w:pPr>
    </w:p>
    <w:p w14:paraId="3368C0D1" w14:textId="77777777" w:rsidR="00E31433" w:rsidRDefault="00E31433">
      <w:pPr>
        <w:pStyle w:val="BodyText"/>
        <w:rPr>
          <w:sz w:val="26"/>
        </w:rPr>
      </w:pPr>
    </w:p>
    <w:p w14:paraId="54B9DA15" w14:textId="77777777" w:rsidR="00E31433" w:rsidRDefault="00E31433">
      <w:pPr>
        <w:pStyle w:val="BodyText"/>
        <w:rPr>
          <w:sz w:val="26"/>
        </w:rPr>
      </w:pPr>
    </w:p>
    <w:p w14:paraId="78F02E65" w14:textId="77777777" w:rsidR="00E31433" w:rsidRDefault="00E31433">
      <w:pPr>
        <w:pStyle w:val="BodyText"/>
        <w:rPr>
          <w:sz w:val="26"/>
        </w:rPr>
      </w:pPr>
    </w:p>
    <w:p w14:paraId="3130BF92" w14:textId="77777777" w:rsidR="00E31433" w:rsidRDefault="00E31433">
      <w:pPr>
        <w:pStyle w:val="BodyText"/>
        <w:rPr>
          <w:sz w:val="26"/>
        </w:rPr>
      </w:pPr>
    </w:p>
    <w:p w14:paraId="363206A7" w14:textId="77777777" w:rsidR="00E31433" w:rsidRDefault="00E31433">
      <w:pPr>
        <w:pStyle w:val="BodyText"/>
        <w:rPr>
          <w:sz w:val="26"/>
        </w:rPr>
      </w:pPr>
    </w:p>
    <w:p w14:paraId="3835FA80" w14:textId="77777777" w:rsidR="00E31433" w:rsidRDefault="00E31433">
      <w:pPr>
        <w:pStyle w:val="BodyText"/>
        <w:rPr>
          <w:sz w:val="26"/>
        </w:rPr>
      </w:pPr>
    </w:p>
    <w:p w14:paraId="09D7E56F" w14:textId="77777777" w:rsidR="00E31433" w:rsidRDefault="00E31433">
      <w:pPr>
        <w:pStyle w:val="BodyText"/>
        <w:rPr>
          <w:sz w:val="26"/>
        </w:rPr>
      </w:pPr>
    </w:p>
    <w:p w14:paraId="3A897A23" w14:textId="77777777" w:rsidR="00E31433" w:rsidRDefault="00E31433">
      <w:pPr>
        <w:pStyle w:val="BodyText"/>
        <w:rPr>
          <w:sz w:val="26"/>
        </w:rPr>
      </w:pPr>
    </w:p>
    <w:p w14:paraId="471F6E00" w14:textId="77777777" w:rsidR="00E31433" w:rsidRDefault="00E31433">
      <w:pPr>
        <w:pStyle w:val="BodyText"/>
        <w:rPr>
          <w:sz w:val="26"/>
        </w:rPr>
      </w:pPr>
    </w:p>
    <w:p w14:paraId="1BCBD550" w14:textId="77777777" w:rsidR="00E31433" w:rsidRDefault="00E31433">
      <w:pPr>
        <w:pStyle w:val="BodyText"/>
        <w:rPr>
          <w:sz w:val="26"/>
        </w:rPr>
      </w:pPr>
    </w:p>
    <w:p w14:paraId="75C31355" w14:textId="77777777" w:rsidR="00E31433" w:rsidRDefault="00E31433">
      <w:pPr>
        <w:pStyle w:val="BodyText"/>
        <w:rPr>
          <w:sz w:val="26"/>
        </w:rPr>
      </w:pPr>
    </w:p>
    <w:p w14:paraId="57C9A9B3" w14:textId="77777777" w:rsidR="00E31433" w:rsidRDefault="00F16CF5">
      <w:pPr>
        <w:spacing w:before="153"/>
        <w:ind w:left="100"/>
        <w:rPr>
          <w:sz w:val="28"/>
        </w:rPr>
      </w:pPr>
      <w:r>
        <w:rPr>
          <w:sz w:val="28"/>
        </w:rPr>
        <w:t>Date:</w:t>
      </w:r>
    </w:p>
    <w:p w14:paraId="6E8021C0" w14:textId="77777777" w:rsidR="00E31433" w:rsidRDefault="00F16CF5">
      <w:pPr>
        <w:spacing w:before="160"/>
        <w:ind w:left="100"/>
        <w:rPr>
          <w:sz w:val="28"/>
        </w:rPr>
      </w:pPr>
      <w:r>
        <w:rPr>
          <w:sz w:val="28"/>
        </w:rPr>
        <w:t>Place:</w:t>
      </w:r>
    </w:p>
    <w:p w14:paraId="449BA7E7" w14:textId="77777777" w:rsidR="00E31433" w:rsidRDefault="00E31433">
      <w:pPr>
        <w:pStyle w:val="BodyText"/>
        <w:rPr>
          <w:sz w:val="30"/>
        </w:rPr>
      </w:pPr>
    </w:p>
    <w:p w14:paraId="22852B27" w14:textId="77777777" w:rsidR="00E31433" w:rsidRDefault="00E31433">
      <w:pPr>
        <w:pStyle w:val="BodyText"/>
        <w:spacing w:before="7"/>
        <w:rPr>
          <w:sz w:val="25"/>
        </w:rPr>
      </w:pPr>
    </w:p>
    <w:p w14:paraId="69D52FA9" w14:textId="77777777" w:rsidR="00E31433" w:rsidRDefault="00F16CF5">
      <w:pPr>
        <w:ind w:right="706"/>
        <w:jc w:val="right"/>
        <w:rPr>
          <w:b/>
          <w:sz w:val="24"/>
        </w:rPr>
      </w:pPr>
      <w:r>
        <w:rPr>
          <w:b/>
          <w:sz w:val="24"/>
        </w:rPr>
        <w:t>(</w:t>
      </w:r>
      <w:r>
        <w:rPr>
          <w:b/>
          <w:spacing w:val="-1"/>
          <w:sz w:val="24"/>
        </w:rPr>
        <w:t xml:space="preserve"> </w:t>
      </w:r>
      <w:r>
        <w:rPr>
          <w:b/>
          <w:sz w:val="24"/>
        </w:rPr>
        <w:t>Signature</w:t>
      </w:r>
      <w:r>
        <w:rPr>
          <w:b/>
          <w:spacing w:val="-2"/>
          <w:sz w:val="24"/>
        </w:rPr>
        <w:t xml:space="preserve"> </w:t>
      </w:r>
      <w:r>
        <w:rPr>
          <w:b/>
          <w:sz w:val="24"/>
        </w:rPr>
        <w:t>)</w:t>
      </w:r>
    </w:p>
    <w:p w14:paraId="329264F3" w14:textId="77777777" w:rsidR="00E31433" w:rsidRDefault="00E31433">
      <w:pPr>
        <w:jc w:val="right"/>
        <w:rPr>
          <w:sz w:val="24"/>
        </w:rPr>
        <w:sectPr w:rsidR="00E31433">
          <w:pgSz w:w="11900" w:h="16860"/>
          <w:pgMar w:top="1320" w:right="1260" w:bottom="280" w:left="1340" w:header="720" w:footer="720" w:gutter="0"/>
          <w:cols w:space="720"/>
        </w:sectPr>
      </w:pPr>
    </w:p>
    <w:p w14:paraId="3537901A" w14:textId="77777777" w:rsidR="00E31433" w:rsidRPr="003E32FF" w:rsidRDefault="00F16CF5">
      <w:pPr>
        <w:pStyle w:val="Heading2"/>
        <w:spacing w:before="64"/>
        <w:ind w:left="3031" w:right="3085"/>
      </w:pPr>
      <w:r w:rsidRPr="003E32FF">
        <w:rPr>
          <w:noProof/>
        </w:rPr>
        <w:lastRenderedPageBreak/>
        <w:drawing>
          <wp:anchor distT="0" distB="0" distL="0" distR="0" simplePos="0" relativeHeight="251658752" behindDoc="1" locked="0" layoutInCell="1" allowOverlap="1" wp14:anchorId="70DBA871" wp14:editId="35D9DAC8">
            <wp:simplePos x="0" y="0"/>
            <wp:positionH relativeFrom="page">
              <wp:posOffset>304165</wp:posOffset>
            </wp:positionH>
            <wp:positionV relativeFrom="page">
              <wp:posOffset>303530</wp:posOffset>
            </wp:positionV>
            <wp:extent cx="6949948" cy="1008189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6949948" cy="10081895"/>
                    </a:xfrm>
                    <a:prstGeom prst="rect">
                      <a:avLst/>
                    </a:prstGeom>
                  </pic:spPr>
                </pic:pic>
              </a:graphicData>
            </a:graphic>
          </wp:anchor>
        </w:drawing>
      </w:r>
      <w:r w:rsidRPr="003E32FF">
        <w:t>ACKNOWLEDGEMENT</w:t>
      </w:r>
    </w:p>
    <w:p w14:paraId="2F9FF669" w14:textId="77777777" w:rsidR="00E31433" w:rsidRDefault="00E31433">
      <w:pPr>
        <w:pStyle w:val="BodyText"/>
        <w:rPr>
          <w:b/>
          <w:sz w:val="29"/>
        </w:rPr>
      </w:pPr>
    </w:p>
    <w:p w14:paraId="26BCE021" w14:textId="77777777" w:rsidR="00E31433" w:rsidRDefault="00F16CF5">
      <w:pPr>
        <w:pStyle w:val="BodyText"/>
        <w:spacing w:before="90" w:line="324" w:lineRule="auto"/>
        <w:ind w:left="100" w:right="125"/>
        <w:jc w:val="both"/>
      </w:pPr>
      <w:r>
        <w:t>The success and final outcome of this project required a lot of guidance and assistance from</w:t>
      </w:r>
      <w:r>
        <w:rPr>
          <w:spacing w:val="1"/>
        </w:rPr>
        <w:t xml:space="preserve"> </w:t>
      </w:r>
      <w:r>
        <w:t>many people and we are extremely fortunate to have got this all along the completion of our</w:t>
      </w:r>
      <w:r>
        <w:rPr>
          <w:spacing w:val="1"/>
        </w:rPr>
        <w:t xml:space="preserve"> </w:t>
      </w:r>
      <w:r>
        <w:rPr>
          <w:spacing w:val="-1"/>
        </w:rPr>
        <w:t>project</w:t>
      </w:r>
      <w:r>
        <w:rPr>
          <w:spacing w:val="-10"/>
        </w:rPr>
        <w:t xml:space="preserve"> </w:t>
      </w:r>
      <w:r>
        <w:rPr>
          <w:spacing w:val="-1"/>
        </w:rPr>
        <w:t>work.</w:t>
      </w:r>
      <w:r>
        <w:rPr>
          <w:spacing w:val="-10"/>
        </w:rPr>
        <w:t xml:space="preserve"> </w:t>
      </w:r>
      <w:r>
        <w:rPr>
          <w:spacing w:val="-1"/>
        </w:rPr>
        <w:t>Whatever</w:t>
      </w:r>
      <w:r>
        <w:rPr>
          <w:spacing w:val="-10"/>
        </w:rPr>
        <w:t xml:space="preserve"> </w:t>
      </w:r>
      <w:r>
        <w:t>we</w:t>
      </w:r>
      <w:r>
        <w:rPr>
          <w:spacing w:val="-16"/>
        </w:rPr>
        <w:t xml:space="preserve"> </w:t>
      </w:r>
      <w:r>
        <w:t>have</w:t>
      </w:r>
      <w:r>
        <w:rPr>
          <w:spacing w:val="-16"/>
        </w:rPr>
        <w:t xml:space="preserve"> </w:t>
      </w:r>
      <w:r>
        <w:t>done</w:t>
      </w:r>
      <w:r>
        <w:rPr>
          <w:spacing w:val="-16"/>
        </w:rPr>
        <w:t xml:space="preserve"> </w:t>
      </w:r>
      <w:r>
        <w:t>is</w:t>
      </w:r>
      <w:r>
        <w:rPr>
          <w:spacing w:val="-10"/>
        </w:rPr>
        <w:t xml:space="preserve"> </w:t>
      </w:r>
      <w:r>
        <w:t>only</w:t>
      </w:r>
      <w:r>
        <w:rPr>
          <w:spacing w:val="-29"/>
        </w:rPr>
        <w:t xml:space="preserve"> </w:t>
      </w:r>
      <w:r>
        <w:t>due</w:t>
      </w:r>
      <w:r>
        <w:rPr>
          <w:spacing w:val="-6"/>
        </w:rPr>
        <w:t xml:space="preserve"> </w:t>
      </w:r>
      <w:r>
        <w:t>to</w:t>
      </w:r>
      <w:r>
        <w:rPr>
          <w:spacing w:val="-10"/>
        </w:rPr>
        <w:t xml:space="preserve"> </w:t>
      </w:r>
      <w:r>
        <w:t>such</w:t>
      </w:r>
      <w:r>
        <w:rPr>
          <w:spacing w:val="-10"/>
        </w:rPr>
        <w:t xml:space="preserve"> </w:t>
      </w:r>
      <w:r>
        <w:t>guidance</w:t>
      </w:r>
      <w:r>
        <w:rPr>
          <w:spacing w:val="-10"/>
        </w:rPr>
        <w:t xml:space="preserve"> </w:t>
      </w:r>
      <w:r>
        <w:t>and</w:t>
      </w:r>
      <w:r>
        <w:rPr>
          <w:spacing w:val="-8"/>
        </w:rPr>
        <w:t xml:space="preserve"> </w:t>
      </w:r>
      <w:r>
        <w:t>assistance</w:t>
      </w:r>
      <w:r>
        <w:rPr>
          <w:spacing w:val="-13"/>
        </w:rPr>
        <w:t xml:space="preserve"> </w:t>
      </w:r>
      <w:r>
        <w:t>and</w:t>
      </w:r>
      <w:r>
        <w:rPr>
          <w:spacing w:val="-10"/>
        </w:rPr>
        <w:t xml:space="preserve"> </w:t>
      </w:r>
      <w:r>
        <w:t>we</w:t>
      </w:r>
      <w:r>
        <w:rPr>
          <w:spacing w:val="-13"/>
        </w:rPr>
        <w:t xml:space="preserve"> </w:t>
      </w:r>
      <w:r>
        <w:t>would</w:t>
      </w:r>
      <w:r>
        <w:rPr>
          <w:spacing w:val="-58"/>
        </w:rPr>
        <w:t xml:space="preserve"> </w:t>
      </w:r>
      <w:r>
        <w:t>not</w:t>
      </w:r>
      <w:r>
        <w:rPr>
          <w:spacing w:val="-1"/>
        </w:rPr>
        <w:t xml:space="preserve"> </w:t>
      </w:r>
      <w:r>
        <w:t>forget to thank</w:t>
      </w:r>
      <w:r>
        <w:rPr>
          <w:spacing w:val="-3"/>
        </w:rPr>
        <w:t xml:space="preserve"> </w:t>
      </w:r>
      <w:r>
        <w:t>them.</w:t>
      </w:r>
    </w:p>
    <w:p w14:paraId="36EF1E7E" w14:textId="0220D3DB" w:rsidR="00E31433" w:rsidRDefault="00F16CF5">
      <w:pPr>
        <w:spacing w:before="135" w:line="278" w:lineRule="auto"/>
        <w:ind w:left="100" w:right="127"/>
        <w:jc w:val="both"/>
        <w:rPr>
          <w:sz w:val="24"/>
        </w:rPr>
      </w:pPr>
      <w:r>
        <w:rPr>
          <w:sz w:val="24"/>
        </w:rPr>
        <w:t xml:space="preserve">It is matter of great pleasure for us to submit the project report on </w:t>
      </w:r>
      <w:r>
        <w:rPr>
          <w:b/>
          <w:sz w:val="24"/>
        </w:rPr>
        <w:t>“</w:t>
      </w:r>
      <w:r w:rsidR="00140B32">
        <w:rPr>
          <w:b/>
        </w:rPr>
        <w:t>Smart Accident Prevention &amp; Alert System</w:t>
      </w:r>
      <w:r>
        <w:rPr>
          <w:b/>
          <w:sz w:val="24"/>
        </w:rPr>
        <w:t>”</w:t>
      </w:r>
      <w:r>
        <w:rPr>
          <w:sz w:val="24"/>
        </w:rPr>
        <w:t>,</w:t>
      </w:r>
      <w:r>
        <w:rPr>
          <w:spacing w:val="-1"/>
          <w:sz w:val="24"/>
        </w:rPr>
        <w:t xml:space="preserve"> </w:t>
      </w:r>
      <w:r>
        <w:rPr>
          <w:sz w:val="24"/>
        </w:rPr>
        <w:t>as a</w:t>
      </w:r>
      <w:r>
        <w:rPr>
          <w:spacing w:val="-1"/>
          <w:sz w:val="24"/>
        </w:rPr>
        <w:t xml:space="preserve"> </w:t>
      </w:r>
      <w:r>
        <w:rPr>
          <w:sz w:val="24"/>
        </w:rPr>
        <w:t>part of</w:t>
      </w:r>
      <w:r>
        <w:rPr>
          <w:spacing w:val="-1"/>
          <w:sz w:val="24"/>
        </w:rPr>
        <w:t xml:space="preserve"> </w:t>
      </w:r>
      <w:r>
        <w:rPr>
          <w:sz w:val="24"/>
        </w:rPr>
        <w:t>our</w:t>
      </w:r>
      <w:r>
        <w:rPr>
          <w:spacing w:val="1"/>
          <w:sz w:val="24"/>
        </w:rPr>
        <w:t xml:space="preserve"> </w:t>
      </w:r>
      <w:r>
        <w:rPr>
          <w:sz w:val="24"/>
        </w:rPr>
        <w:t>curriculum.</w:t>
      </w:r>
    </w:p>
    <w:p w14:paraId="0E718CB6" w14:textId="77777777" w:rsidR="00E31433" w:rsidRDefault="00E31433">
      <w:pPr>
        <w:pStyle w:val="BodyText"/>
        <w:spacing w:before="1"/>
      </w:pPr>
    </w:p>
    <w:p w14:paraId="352FD9CA" w14:textId="64D80D82" w:rsidR="00E31433" w:rsidRDefault="00F16CF5">
      <w:pPr>
        <w:pStyle w:val="BodyText"/>
        <w:spacing w:line="321" w:lineRule="auto"/>
        <w:ind w:left="100" w:right="116"/>
        <w:jc w:val="both"/>
      </w:pPr>
      <w:r>
        <w:t xml:space="preserve">First and foremost, we would like to thank to our </w:t>
      </w:r>
      <w:r w:rsidR="003E32FF">
        <w:t>director</w:t>
      </w:r>
      <w:r>
        <w:t xml:space="preserve"> </w:t>
      </w:r>
      <w:r>
        <w:rPr>
          <w:b/>
        </w:rPr>
        <w:t xml:space="preserve">Dr. </w:t>
      </w:r>
      <w:r w:rsidR="003E32FF">
        <w:rPr>
          <w:b/>
        </w:rPr>
        <w:t>Geeta Lathkar</w:t>
      </w:r>
      <w:r>
        <w:t>, for</w:t>
      </w:r>
      <w:r>
        <w:rPr>
          <w:spacing w:val="1"/>
        </w:rPr>
        <w:t xml:space="preserve"> </w:t>
      </w:r>
      <w:r>
        <w:t>giving us an opportunity to do the project work. We would like to thank our H.o.D Prof</w:t>
      </w:r>
      <w:r>
        <w:rPr>
          <w:b/>
        </w:rPr>
        <w:t xml:space="preserve">. </w:t>
      </w:r>
      <w:r w:rsidR="00140B32">
        <w:rPr>
          <w:b/>
        </w:rPr>
        <w:t xml:space="preserve">Swati Sinha </w:t>
      </w:r>
      <w:r>
        <w:t xml:space="preserve">and subject incharge, </w:t>
      </w:r>
      <w:r w:rsidR="00140B32">
        <w:rPr>
          <w:b/>
        </w:rPr>
        <w:t>Swati Sinha</w:t>
      </w:r>
      <w:r>
        <w:rPr>
          <w:b/>
        </w:rPr>
        <w:t xml:space="preserve"> </w:t>
      </w:r>
      <w:r>
        <w:t>for the valuable guidance and advice. He</w:t>
      </w:r>
      <w:r>
        <w:rPr>
          <w:spacing w:val="1"/>
        </w:rPr>
        <w:t xml:space="preserve"> </w:t>
      </w:r>
      <w:r>
        <w:t>inspired</w:t>
      </w:r>
      <w:r>
        <w:rPr>
          <w:spacing w:val="1"/>
        </w:rPr>
        <w:t xml:space="preserve"> </w:t>
      </w:r>
      <w:r>
        <w:t>us</w:t>
      </w:r>
      <w:r>
        <w:rPr>
          <w:spacing w:val="1"/>
        </w:rPr>
        <w:t xml:space="preserve"> </w:t>
      </w:r>
      <w:r>
        <w:t>greatly</w:t>
      </w:r>
      <w:r>
        <w:rPr>
          <w:spacing w:val="1"/>
        </w:rPr>
        <w:t xml:space="preserve"> </w:t>
      </w:r>
      <w:r>
        <w:t>to</w:t>
      </w:r>
      <w:r>
        <w:rPr>
          <w:spacing w:val="1"/>
        </w:rPr>
        <w:t xml:space="preserve"> </w:t>
      </w:r>
      <w:r>
        <w:t>work</w:t>
      </w:r>
      <w:r>
        <w:rPr>
          <w:spacing w:val="1"/>
        </w:rPr>
        <w:t xml:space="preserve"> </w:t>
      </w:r>
      <w:r>
        <w:t>in</w:t>
      </w:r>
      <w:r>
        <w:rPr>
          <w:spacing w:val="1"/>
        </w:rPr>
        <w:t xml:space="preserve"> </w:t>
      </w:r>
      <w:r>
        <w:t>this</w:t>
      </w:r>
      <w:r>
        <w:rPr>
          <w:spacing w:val="1"/>
        </w:rPr>
        <w:t xml:space="preserve"> </w:t>
      </w:r>
      <w:r>
        <w:t>project.</w:t>
      </w:r>
      <w:r>
        <w:rPr>
          <w:spacing w:val="1"/>
        </w:rPr>
        <w:t xml:space="preserve"> </w:t>
      </w:r>
      <w:r>
        <w:t>His</w:t>
      </w:r>
      <w:r>
        <w:rPr>
          <w:spacing w:val="1"/>
        </w:rPr>
        <w:t xml:space="preserve"> </w:t>
      </w:r>
      <w:r>
        <w:t>willingness</w:t>
      </w:r>
      <w:r>
        <w:rPr>
          <w:spacing w:val="1"/>
        </w:rPr>
        <w:t xml:space="preserve"> </w:t>
      </w:r>
      <w:r>
        <w:t>to</w:t>
      </w:r>
      <w:r>
        <w:rPr>
          <w:spacing w:val="1"/>
        </w:rPr>
        <w:t xml:space="preserve"> </w:t>
      </w:r>
      <w:r>
        <w:t>motivate</w:t>
      </w:r>
      <w:r>
        <w:rPr>
          <w:spacing w:val="1"/>
        </w:rPr>
        <w:t xml:space="preserve"> </w:t>
      </w:r>
      <w:r>
        <w:t>us</w:t>
      </w:r>
      <w:r>
        <w:rPr>
          <w:spacing w:val="1"/>
        </w:rPr>
        <w:t xml:space="preserve"> </w:t>
      </w:r>
      <w:r>
        <w:t>contributed</w:t>
      </w:r>
      <w:r>
        <w:rPr>
          <w:spacing w:val="1"/>
        </w:rPr>
        <w:t xml:space="preserve"> </w:t>
      </w:r>
      <w:r>
        <w:t>tremendously</w:t>
      </w:r>
      <w:r>
        <w:rPr>
          <w:spacing w:val="-5"/>
        </w:rPr>
        <w:t xml:space="preserve"> </w:t>
      </w:r>
      <w:r>
        <w:t>to our project.</w:t>
      </w:r>
    </w:p>
    <w:p w14:paraId="07C2F2A7" w14:textId="77777777" w:rsidR="00E31433" w:rsidRDefault="00E31433">
      <w:pPr>
        <w:pStyle w:val="BodyText"/>
        <w:spacing w:before="4"/>
        <w:rPr>
          <w:sz w:val="20"/>
        </w:rPr>
      </w:pPr>
    </w:p>
    <w:p w14:paraId="5CE3A318" w14:textId="77777777" w:rsidR="00E31433" w:rsidRDefault="00F16CF5">
      <w:pPr>
        <w:pStyle w:val="BodyText"/>
        <w:spacing w:line="340" w:lineRule="auto"/>
        <w:ind w:left="100" w:right="125"/>
        <w:jc w:val="both"/>
      </w:pPr>
      <w:r>
        <w:rPr>
          <w:spacing w:val="-1"/>
        </w:rPr>
        <w:t>And</w:t>
      </w:r>
      <w:r>
        <w:rPr>
          <w:spacing w:val="-20"/>
        </w:rPr>
        <w:t xml:space="preserve"> </w:t>
      </w:r>
      <w:r>
        <w:t>last</w:t>
      </w:r>
      <w:r>
        <w:rPr>
          <w:spacing w:val="-15"/>
        </w:rPr>
        <w:t xml:space="preserve"> </w:t>
      </w:r>
      <w:r>
        <w:t>but</w:t>
      </w:r>
      <w:r>
        <w:rPr>
          <w:spacing w:val="-14"/>
        </w:rPr>
        <w:t xml:space="preserve"> </w:t>
      </w:r>
      <w:r>
        <w:t>not</w:t>
      </w:r>
      <w:r>
        <w:rPr>
          <w:spacing w:val="-14"/>
        </w:rPr>
        <w:t xml:space="preserve"> </w:t>
      </w:r>
      <w:r>
        <w:t>the</w:t>
      </w:r>
      <w:r>
        <w:rPr>
          <w:spacing w:val="-12"/>
        </w:rPr>
        <w:t xml:space="preserve"> </w:t>
      </w:r>
      <w:r>
        <w:t>least</w:t>
      </w:r>
      <w:r>
        <w:rPr>
          <w:spacing w:val="-9"/>
        </w:rPr>
        <w:t xml:space="preserve"> </w:t>
      </w:r>
      <w:r>
        <w:t>a</w:t>
      </w:r>
      <w:r>
        <w:rPr>
          <w:spacing w:val="-21"/>
        </w:rPr>
        <w:t xml:space="preserve"> </w:t>
      </w:r>
      <w:r>
        <w:t>special</w:t>
      </w:r>
      <w:r>
        <w:rPr>
          <w:spacing w:val="-15"/>
        </w:rPr>
        <w:t xml:space="preserve"> </w:t>
      </w:r>
      <w:r>
        <w:t>thanks</w:t>
      </w:r>
      <w:r>
        <w:rPr>
          <w:spacing w:val="-10"/>
        </w:rPr>
        <w:t xml:space="preserve"> </w:t>
      </w:r>
      <w:r>
        <w:t>goes</w:t>
      </w:r>
      <w:r>
        <w:rPr>
          <w:spacing w:val="-14"/>
        </w:rPr>
        <w:t xml:space="preserve"> </w:t>
      </w:r>
      <w:r>
        <w:t>to</w:t>
      </w:r>
      <w:r>
        <w:rPr>
          <w:spacing w:val="-12"/>
        </w:rPr>
        <w:t xml:space="preserve"> </w:t>
      </w:r>
      <w:r>
        <w:t>my</w:t>
      </w:r>
      <w:r>
        <w:rPr>
          <w:spacing w:val="-22"/>
        </w:rPr>
        <w:t xml:space="preserve"> </w:t>
      </w:r>
      <w:r>
        <w:t>team</w:t>
      </w:r>
      <w:r>
        <w:rPr>
          <w:spacing w:val="-12"/>
        </w:rPr>
        <w:t xml:space="preserve"> </w:t>
      </w:r>
      <w:r>
        <w:t>members,</w:t>
      </w:r>
      <w:r>
        <w:rPr>
          <w:spacing w:val="-14"/>
        </w:rPr>
        <w:t xml:space="preserve"> </w:t>
      </w:r>
      <w:r>
        <w:t>who</w:t>
      </w:r>
      <w:r>
        <w:rPr>
          <w:spacing w:val="-15"/>
        </w:rPr>
        <w:t xml:space="preserve"> </w:t>
      </w:r>
      <w:r>
        <w:t>helped</w:t>
      </w:r>
      <w:r>
        <w:rPr>
          <w:spacing w:val="-17"/>
        </w:rPr>
        <w:t xml:space="preserve"> </w:t>
      </w:r>
      <w:r>
        <w:t>me</w:t>
      </w:r>
      <w:r>
        <w:rPr>
          <w:spacing w:val="-16"/>
        </w:rPr>
        <w:t xml:space="preserve"> </w:t>
      </w:r>
      <w:r>
        <w:t>to</w:t>
      </w:r>
      <w:r>
        <w:rPr>
          <w:spacing w:val="-12"/>
        </w:rPr>
        <w:t xml:space="preserve"> </w:t>
      </w:r>
      <w:r>
        <w:t>assemble</w:t>
      </w:r>
      <w:r>
        <w:rPr>
          <w:spacing w:val="-57"/>
        </w:rPr>
        <w:t xml:space="preserve"> </w:t>
      </w:r>
      <w:r>
        <w:t>the</w:t>
      </w:r>
      <w:r>
        <w:rPr>
          <w:spacing w:val="-1"/>
        </w:rPr>
        <w:t xml:space="preserve"> </w:t>
      </w:r>
      <w:r>
        <w:t>information and</w:t>
      </w:r>
      <w:r>
        <w:rPr>
          <w:spacing w:val="2"/>
        </w:rPr>
        <w:t xml:space="preserve"> </w:t>
      </w:r>
      <w:r>
        <w:t>gave suggestions to complete</w:t>
      </w:r>
      <w:r>
        <w:rPr>
          <w:spacing w:val="1"/>
        </w:rPr>
        <w:t xml:space="preserve"> </w:t>
      </w:r>
      <w:r>
        <w:t>our</w:t>
      </w:r>
      <w:r>
        <w:rPr>
          <w:spacing w:val="6"/>
        </w:rPr>
        <w:t xml:space="preserve"> </w:t>
      </w:r>
      <w:r>
        <w:t>project.</w:t>
      </w:r>
    </w:p>
    <w:p w14:paraId="23F4B2ED" w14:textId="77777777" w:rsidR="00E31433" w:rsidRDefault="00E31433">
      <w:pPr>
        <w:spacing w:line="340" w:lineRule="auto"/>
        <w:jc w:val="both"/>
        <w:sectPr w:rsidR="00E31433">
          <w:pgSz w:w="11900" w:h="16860"/>
          <w:pgMar w:top="1320" w:right="1260" w:bottom="280" w:left="1340" w:header="720" w:footer="720" w:gutter="0"/>
          <w:cols w:space="720"/>
        </w:sectPr>
      </w:pPr>
    </w:p>
    <w:tbl>
      <w:tblPr>
        <w:tblW w:w="0" w:type="auto"/>
        <w:tblLayout w:type="fixed"/>
        <w:tblLook w:val="04A0" w:firstRow="1" w:lastRow="0" w:firstColumn="1" w:lastColumn="0" w:noHBand="0" w:noVBand="1"/>
      </w:tblPr>
      <w:tblGrid>
        <w:gridCol w:w="1705"/>
        <w:gridCol w:w="7475"/>
      </w:tblGrid>
      <w:tr w:rsidR="00E31433" w14:paraId="3F8C6CE4" w14:textId="77777777" w:rsidTr="003E32FF">
        <w:trPr>
          <w:trHeight w:val="746"/>
        </w:trPr>
        <w:tc>
          <w:tcPr>
            <w:tcW w:w="1705" w:type="dxa"/>
          </w:tcPr>
          <w:p w14:paraId="7D80F474" w14:textId="77777777" w:rsidR="00E31433" w:rsidRDefault="00E31433">
            <w:pPr>
              <w:pStyle w:val="TableParagraph"/>
              <w:ind w:left="0"/>
              <w:rPr>
                <w:sz w:val="24"/>
              </w:rPr>
            </w:pPr>
          </w:p>
        </w:tc>
        <w:tc>
          <w:tcPr>
            <w:tcW w:w="7475" w:type="dxa"/>
          </w:tcPr>
          <w:p w14:paraId="572EF57C" w14:textId="77777777" w:rsidR="00E31433" w:rsidRPr="003E32FF" w:rsidRDefault="00F16CF5">
            <w:pPr>
              <w:pStyle w:val="TableParagraph"/>
              <w:spacing w:line="349" w:lineRule="exact"/>
              <w:ind w:left="1769"/>
              <w:rPr>
                <w:b/>
                <w:sz w:val="32"/>
                <w:u w:val="single"/>
              </w:rPr>
            </w:pPr>
            <w:r w:rsidRPr="003E32FF">
              <w:rPr>
                <w:b/>
                <w:sz w:val="32"/>
                <w:u w:val="single"/>
              </w:rPr>
              <w:t>CONTENTS</w:t>
            </w:r>
          </w:p>
        </w:tc>
      </w:tr>
      <w:tr w:rsidR="00E31433" w14:paraId="33D9C9E7" w14:textId="77777777" w:rsidTr="003E32FF">
        <w:trPr>
          <w:trHeight w:val="808"/>
        </w:trPr>
        <w:tc>
          <w:tcPr>
            <w:tcW w:w="1705" w:type="dxa"/>
          </w:tcPr>
          <w:p w14:paraId="093A2E50" w14:textId="77777777" w:rsidR="00E31433" w:rsidRDefault="00E31433">
            <w:pPr>
              <w:pStyle w:val="TableParagraph"/>
              <w:spacing w:before="9"/>
              <w:ind w:left="0"/>
              <w:rPr>
                <w:sz w:val="32"/>
              </w:rPr>
            </w:pPr>
          </w:p>
          <w:p w14:paraId="180F717B" w14:textId="77777777" w:rsidR="00E31433" w:rsidRDefault="00F16CF5">
            <w:pPr>
              <w:pStyle w:val="TableParagraph"/>
              <w:rPr>
                <w:sz w:val="24"/>
              </w:rPr>
            </w:pPr>
            <w:r>
              <w:rPr>
                <w:sz w:val="24"/>
              </w:rPr>
              <w:t>CHAPTER</w:t>
            </w:r>
            <w:r>
              <w:rPr>
                <w:spacing w:val="-1"/>
                <w:sz w:val="24"/>
              </w:rPr>
              <w:t xml:space="preserve"> </w:t>
            </w:r>
            <w:r>
              <w:rPr>
                <w:sz w:val="24"/>
              </w:rPr>
              <w:t>1</w:t>
            </w:r>
          </w:p>
        </w:tc>
        <w:tc>
          <w:tcPr>
            <w:tcW w:w="7475" w:type="dxa"/>
          </w:tcPr>
          <w:p w14:paraId="23813AED" w14:textId="77777777" w:rsidR="00E31433" w:rsidRDefault="00E31433">
            <w:pPr>
              <w:pStyle w:val="TableParagraph"/>
              <w:spacing w:before="9"/>
              <w:ind w:left="0"/>
              <w:rPr>
                <w:sz w:val="32"/>
              </w:rPr>
            </w:pPr>
          </w:p>
          <w:p w14:paraId="2FBE5543" w14:textId="77777777" w:rsidR="00E31433" w:rsidRDefault="00F16CF5">
            <w:pPr>
              <w:pStyle w:val="TableParagraph"/>
              <w:ind w:left="230"/>
              <w:rPr>
                <w:sz w:val="24"/>
              </w:rPr>
            </w:pPr>
            <w:r>
              <w:rPr>
                <w:sz w:val="24"/>
              </w:rPr>
              <w:t>ABSTRACT</w:t>
            </w:r>
          </w:p>
        </w:tc>
      </w:tr>
      <w:tr w:rsidR="00E31433" w14:paraId="782BC245" w14:textId="77777777" w:rsidTr="003E32FF">
        <w:trPr>
          <w:trHeight w:val="566"/>
        </w:trPr>
        <w:tc>
          <w:tcPr>
            <w:tcW w:w="1705" w:type="dxa"/>
          </w:tcPr>
          <w:p w14:paraId="45235F3C" w14:textId="77777777" w:rsidR="00E31433" w:rsidRDefault="00F16CF5">
            <w:pPr>
              <w:pStyle w:val="TableParagraph"/>
              <w:spacing w:before="135"/>
              <w:rPr>
                <w:sz w:val="24"/>
              </w:rPr>
            </w:pPr>
            <w:r>
              <w:rPr>
                <w:sz w:val="24"/>
              </w:rPr>
              <w:t>CHAPTER</w:t>
            </w:r>
            <w:r>
              <w:rPr>
                <w:spacing w:val="-1"/>
                <w:sz w:val="24"/>
              </w:rPr>
              <w:t xml:space="preserve"> </w:t>
            </w:r>
            <w:r>
              <w:rPr>
                <w:sz w:val="24"/>
              </w:rPr>
              <w:t>2</w:t>
            </w:r>
          </w:p>
        </w:tc>
        <w:tc>
          <w:tcPr>
            <w:tcW w:w="7475" w:type="dxa"/>
          </w:tcPr>
          <w:p w14:paraId="7909631A" w14:textId="77777777" w:rsidR="00E31433" w:rsidRDefault="00F16CF5">
            <w:pPr>
              <w:pStyle w:val="TableParagraph"/>
              <w:spacing w:before="135"/>
              <w:ind w:left="230"/>
              <w:rPr>
                <w:sz w:val="24"/>
              </w:rPr>
            </w:pPr>
            <w:r>
              <w:rPr>
                <w:sz w:val="24"/>
              </w:rPr>
              <w:t>INTRODUCTION</w:t>
            </w:r>
          </w:p>
        </w:tc>
      </w:tr>
      <w:tr w:rsidR="00E31433" w14:paraId="7D973D3A" w14:textId="77777777" w:rsidTr="003E32FF">
        <w:trPr>
          <w:trHeight w:val="562"/>
        </w:trPr>
        <w:tc>
          <w:tcPr>
            <w:tcW w:w="1705" w:type="dxa"/>
          </w:tcPr>
          <w:p w14:paraId="41C8CB93" w14:textId="77777777" w:rsidR="00E31433" w:rsidRDefault="00F16CF5">
            <w:pPr>
              <w:pStyle w:val="TableParagraph"/>
              <w:spacing w:before="135"/>
              <w:rPr>
                <w:sz w:val="24"/>
              </w:rPr>
            </w:pPr>
            <w:r>
              <w:rPr>
                <w:sz w:val="24"/>
              </w:rPr>
              <w:t>CHAPTER</w:t>
            </w:r>
            <w:r>
              <w:rPr>
                <w:spacing w:val="-1"/>
                <w:sz w:val="24"/>
              </w:rPr>
              <w:t xml:space="preserve"> </w:t>
            </w:r>
            <w:r>
              <w:rPr>
                <w:sz w:val="24"/>
              </w:rPr>
              <w:t>3</w:t>
            </w:r>
          </w:p>
        </w:tc>
        <w:tc>
          <w:tcPr>
            <w:tcW w:w="7475" w:type="dxa"/>
          </w:tcPr>
          <w:p w14:paraId="4F369FA4" w14:textId="5F7E1B03" w:rsidR="00E31433" w:rsidRDefault="00EC2BDD">
            <w:pPr>
              <w:pStyle w:val="TableParagraph"/>
              <w:spacing w:before="135"/>
              <w:ind w:left="230"/>
              <w:rPr>
                <w:sz w:val="24"/>
              </w:rPr>
            </w:pPr>
            <w:r>
              <w:rPr>
                <w:sz w:val="24"/>
              </w:rPr>
              <w:t>SYSTEM ARCHITECTURE</w:t>
            </w:r>
          </w:p>
        </w:tc>
      </w:tr>
      <w:tr w:rsidR="00E31433" w14:paraId="13A6EFF1" w14:textId="77777777" w:rsidTr="003E32FF">
        <w:trPr>
          <w:trHeight w:val="1111"/>
        </w:trPr>
        <w:tc>
          <w:tcPr>
            <w:tcW w:w="1705" w:type="dxa"/>
          </w:tcPr>
          <w:p w14:paraId="2E14D46E" w14:textId="77777777" w:rsidR="00E31433" w:rsidRDefault="00F16CF5">
            <w:pPr>
              <w:pStyle w:val="TableParagraph"/>
              <w:spacing w:before="131"/>
              <w:rPr>
                <w:sz w:val="24"/>
              </w:rPr>
            </w:pPr>
            <w:r>
              <w:rPr>
                <w:sz w:val="24"/>
              </w:rPr>
              <w:t>CHAPTER</w:t>
            </w:r>
            <w:r>
              <w:rPr>
                <w:spacing w:val="-2"/>
                <w:sz w:val="24"/>
              </w:rPr>
              <w:t xml:space="preserve"> </w:t>
            </w:r>
            <w:r>
              <w:rPr>
                <w:sz w:val="24"/>
              </w:rPr>
              <w:t>4</w:t>
            </w:r>
          </w:p>
          <w:p w14:paraId="70264B43" w14:textId="77777777" w:rsidR="00E31433" w:rsidRDefault="00E31433">
            <w:pPr>
              <w:pStyle w:val="TableParagraph"/>
              <w:ind w:left="0"/>
              <w:rPr>
                <w:sz w:val="24"/>
              </w:rPr>
            </w:pPr>
          </w:p>
          <w:p w14:paraId="0822383D" w14:textId="77777777" w:rsidR="00E31433" w:rsidRDefault="00F16CF5">
            <w:pPr>
              <w:pStyle w:val="TableParagraph"/>
              <w:rPr>
                <w:sz w:val="24"/>
              </w:rPr>
            </w:pPr>
            <w:r>
              <w:rPr>
                <w:sz w:val="24"/>
              </w:rPr>
              <w:t>CHAPTER</w:t>
            </w:r>
            <w:r>
              <w:rPr>
                <w:spacing w:val="-2"/>
                <w:sz w:val="24"/>
              </w:rPr>
              <w:t xml:space="preserve"> </w:t>
            </w:r>
            <w:r>
              <w:rPr>
                <w:sz w:val="24"/>
              </w:rPr>
              <w:t>5</w:t>
            </w:r>
          </w:p>
        </w:tc>
        <w:tc>
          <w:tcPr>
            <w:tcW w:w="7475" w:type="dxa"/>
          </w:tcPr>
          <w:p w14:paraId="23C5CE7F" w14:textId="768FB187" w:rsidR="003E32FF" w:rsidRDefault="00EC2BDD" w:rsidP="003E32FF">
            <w:pPr>
              <w:pStyle w:val="TableParagraph"/>
              <w:spacing w:before="131"/>
              <w:ind w:left="230"/>
              <w:rPr>
                <w:sz w:val="24"/>
              </w:rPr>
            </w:pPr>
            <w:r>
              <w:rPr>
                <w:sz w:val="24"/>
              </w:rPr>
              <w:t>COMPONENTS</w:t>
            </w:r>
          </w:p>
          <w:p w14:paraId="1D375D45" w14:textId="77777777" w:rsidR="00E31433" w:rsidRDefault="00E31433">
            <w:pPr>
              <w:pStyle w:val="TableParagraph"/>
              <w:ind w:left="0"/>
              <w:rPr>
                <w:sz w:val="24"/>
              </w:rPr>
            </w:pPr>
          </w:p>
          <w:p w14:paraId="7001E479" w14:textId="1A9C0168" w:rsidR="00E31433" w:rsidRDefault="00EC2BDD">
            <w:pPr>
              <w:pStyle w:val="TableParagraph"/>
              <w:ind w:left="230"/>
              <w:rPr>
                <w:sz w:val="24"/>
              </w:rPr>
            </w:pPr>
            <w:r>
              <w:rPr>
                <w:sz w:val="24"/>
              </w:rPr>
              <w:t xml:space="preserve">SYSTEM S/W DESIGN &amp; </w:t>
            </w:r>
            <w:r w:rsidR="003E32FF">
              <w:rPr>
                <w:sz w:val="24"/>
              </w:rPr>
              <w:t xml:space="preserve"> </w:t>
            </w:r>
            <w:r>
              <w:rPr>
                <w:sz w:val="24"/>
              </w:rPr>
              <w:t>RESULT</w:t>
            </w:r>
          </w:p>
        </w:tc>
      </w:tr>
      <w:tr w:rsidR="00E31433" w14:paraId="66CD1192" w14:textId="77777777" w:rsidTr="003E32FF">
        <w:trPr>
          <w:trHeight w:val="564"/>
        </w:trPr>
        <w:tc>
          <w:tcPr>
            <w:tcW w:w="1705" w:type="dxa"/>
          </w:tcPr>
          <w:p w14:paraId="064FBF4E" w14:textId="77777777" w:rsidR="00E31433" w:rsidRDefault="00F16CF5">
            <w:pPr>
              <w:pStyle w:val="TableParagraph"/>
              <w:spacing w:before="132"/>
              <w:rPr>
                <w:sz w:val="24"/>
              </w:rPr>
            </w:pPr>
            <w:r>
              <w:rPr>
                <w:sz w:val="24"/>
              </w:rPr>
              <w:t>CHAPTER</w:t>
            </w:r>
            <w:r>
              <w:rPr>
                <w:spacing w:val="-1"/>
                <w:sz w:val="24"/>
              </w:rPr>
              <w:t xml:space="preserve"> </w:t>
            </w:r>
            <w:r>
              <w:rPr>
                <w:sz w:val="24"/>
              </w:rPr>
              <w:t>6</w:t>
            </w:r>
          </w:p>
        </w:tc>
        <w:tc>
          <w:tcPr>
            <w:tcW w:w="7475" w:type="dxa"/>
          </w:tcPr>
          <w:p w14:paraId="3C6AC324" w14:textId="22780B53" w:rsidR="00E31433" w:rsidRDefault="00EC2BDD" w:rsidP="003E32FF">
            <w:pPr>
              <w:pStyle w:val="TableParagraph"/>
              <w:spacing w:before="132"/>
              <w:ind w:left="230"/>
              <w:rPr>
                <w:sz w:val="24"/>
              </w:rPr>
            </w:pPr>
            <w:r>
              <w:rPr>
                <w:sz w:val="24"/>
              </w:rPr>
              <w:t>PROJECT DESIGN &amp; PYTHON CODE</w:t>
            </w:r>
          </w:p>
        </w:tc>
      </w:tr>
      <w:tr w:rsidR="00E31433" w14:paraId="66B5156D" w14:textId="77777777" w:rsidTr="003E32FF">
        <w:trPr>
          <w:trHeight w:val="567"/>
        </w:trPr>
        <w:tc>
          <w:tcPr>
            <w:tcW w:w="1705" w:type="dxa"/>
          </w:tcPr>
          <w:p w14:paraId="6427F18B" w14:textId="77777777" w:rsidR="00E31433" w:rsidRDefault="00F16CF5">
            <w:pPr>
              <w:pStyle w:val="TableParagraph"/>
              <w:spacing w:before="136"/>
              <w:rPr>
                <w:sz w:val="24"/>
              </w:rPr>
            </w:pPr>
            <w:r>
              <w:rPr>
                <w:sz w:val="24"/>
              </w:rPr>
              <w:t>CHAPTER</w:t>
            </w:r>
            <w:r>
              <w:rPr>
                <w:spacing w:val="-1"/>
                <w:sz w:val="24"/>
              </w:rPr>
              <w:t xml:space="preserve"> </w:t>
            </w:r>
            <w:r>
              <w:rPr>
                <w:sz w:val="24"/>
              </w:rPr>
              <w:t>7</w:t>
            </w:r>
          </w:p>
        </w:tc>
        <w:tc>
          <w:tcPr>
            <w:tcW w:w="7475" w:type="dxa"/>
          </w:tcPr>
          <w:p w14:paraId="6B6A43BA" w14:textId="0E07E79E" w:rsidR="00E31433" w:rsidRDefault="00EC2BDD">
            <w:pPr>
              <w:pStyle w:val="TableParagraph"/>
              <w:spacing w:before="136"/>
              <w:ind w:left="230"/>
              <w:rPr>
                <w:sz w:val="24"/>
              </w:rPr>
            </w:pPr>
            <w:r>
              <w:rPr>
                <w:sz w:val="24"/>
              </w:rPr>
              <w:t>FUTURE SCOPE</w:t>
            </w:r>
          </w:p>
        </w:tc>
      </w:tr>
      <w:tr w:rsidR="00E31433" w14:paraId="78996704" w14:textId="77777777" w:rsidTr="003E32FF">
        <w:trPr>
          <w:trHeight w:val="416"/>
        </w:trPr>
        <w:tc>
          <w:tcPr>
            <w:tcW w:w="1705" w:type="dxa"/>
          </w:tcPr>
          <w:p w14:paraId="2E6BBF41" w14:textId="77777777" w:rsidR="00E31433" w:rsidRDefault="00F16CF5">
            <w:pPr>
              <w:pStyle w:val="TableParagraph"/>
              <w:spacing w:before="135" w:line="261" w:lineRule="exact"/>
              <w:rPr>
                <w:sz w:val="24"/>
              </w:rPr>
            </w:pPr>
            <w:r>
              <w:rPr>
                <w:sz w:val="24"/>
              </w:rPr>
              <w:t>CHAPTER</w:t>
            </w:r>
            <w:r>
              <w:rPr>
                <w:spacing w:val="-1"/>
                <w:sz w:val="24"/>
              </w:rPr>
              <w:t xml:space="preserve"> </w:t>
            </w:r>
            <w:r>
              <w:rPr>
                <w:sz w:val="24"/>
              </w:rPr>
              <w:t>8</w:t>
            </w:r>
          </w:p>
          <w:p w14:paraId="4C03F54D" w14:textId="6F8F9913" w:rsidR="00EC2BDD" w:rsidRDefault="00EC2BDD" w:rsidP="00EC2BDD">
            <w:pPr>
              <w:pStyle w:val="TableParagraph"/>
              <w:spacing w:before="135" w:line="261" w:lineRule="exact"/>
              <w:ind w:left="0"/>
              <w:rPr>
                <w:sz w:val="24"/>
              </w:rPr>
            </w:pPr>
          </w:p>
        </w:tc>
        <w:tc>
          <w:tcPr>
            <w:tcW w:w="7475" w:type="dxa"/>
          </w:tcPr>
          <w:p w14:paraId="44D1B414" w14:textId="62C00A92" w:rsidR="00E31433" w:rsidRDefault="00EC2BDD">
            <w:pPr>
              <w:pStyle w:val="TableParagraph"/>
              <w:spacing w:before="135" w:line="261" w:lineRule="exact"/>
              <w:ind w:left="230"/>
              <w:rPr>
                <w:sz w:val="24"/>
              </w:rPr>
            </w:pPr>
            <w:r>
              <w:rPr>
                <w:sz w:val="24"/>
              </w:rPr>
              <w:t>CONCLUSION</w:t>
            </w:r>
          </w:p>
          <w:p w14:paraId="4EE66ABB" w14:textId="73D81CB1" w:rsidR="00EC2BDD" w:rsidRDefault="00EC2BDD">
            <w:pPr>
              <w:pStyle w:val="TableParagraph"/>
              <w:spacing w:before="135" w:line="261" w:lineRule="exact"/>
              <w:ind w:left="230"/>
              <w:rPr>
                <w:sz w:val="24"/>
              </w:rPr>
            </w:pPr>
          </w:p>
        </w:tc>
      </w:tr>
    </w:tbl>
    <w:p w14:paraId="3011F18D" w14:textId="77777777" w:rsidR="00E31433" w:rsidRDefault="00E31433">
      <w:pPr>
        <w:spacing w:line="261" w:lineRule="exact"/>
        <w:rPr>
          <w:sz w:val="24"/>
        </w:rPr>
        <w:sectPr w:rsidR="00E31433">
          <w:pgSz w:w="11910" w:h="16840"/>
          <w:pgMar w:top="144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14:paraId="3B6C73AF" w14:textId="77777777" w:rsidR="00E31433" w:rsidRDefault="00E31433">
      <w:pPr>
        <w:pStyle w:val="BodyText"/>
        <w:rPr>
          <w:sz w:val="20"/>
        </w:rPr>
      </w:pPr>
    </w:p>
    <w:p w14:paraId="4A9EC2A9" w14:textId="77777777" w:rsidR="00E31433" w:rsidRDefault="00E31433">
      <w:pPr>
        <w:pStyle w:val="BodyText"/>
        <w:rPr>
          <w:sz w:val="20"/>
        </w:rPr>
      </w:pPr>
    </w:p>
    <w:p w14:paraId="479EAF2D" w14:textId="77777777" w:rsidR="00E31433" w:rsidRPr="007C08FE" w:rsidRDefault="00E31433">
      <w:pPr>
        <w:pStyle w:val="BodyText"/>
        <w:rPr>
          <w:sz w:val="20"/>
        </w:rPr>
      </w:pPr>
    </w:p>
    <w:p w14:paraId="28702BC3" w14:textId="77777777" w:rsidR="007C08FE" w:rsidRPr="007C08FE" w:rsidRDefault="00F16CF5">
      <w:pPr>
        <w:pStyle w:val="Heading1"/>
        <w:spacing w:before="255"/>
        <w:rPr>
          <w:spacing w:val="-77"/>
          <w:u w:val="none"/>
        </w:rPr>
      </w:pPr>
      <w:r w:rsidRPr="007C08FE">
        <w:rPr>
          <w:u w:val="none"/>
        </w:rPr>
        <w:t>CHAPTER – 1</w:t>
      </w:r>
      <w:r w:rsidRPr="007C08FE">
        <w:rPr>
          <w:spacing w:val="-77"/>
          <w:u w:val="none"/>
        </w:rPr>
        <w:t xml:space="preserve"> </w:t>
      </w:r>
    </w:p>
    <w:p w14:paraId="2DB32CC3" w14:textId="10BFC834" w:rsidR="00E31433" w:rsidRPr="0050435C" w:rsidRDefault="00F16CF5">
      <w:pPr>
        <w:pStyle w:val="Heading1"/>
        <w:spacing w:before="255"/>
        <w:rPr>
          <w:sz w:val="28"/>
          <w:szCs w:val="28"/>
        </w:rPr>
      </w:pPr>
      <w:r w:rsidRPr="0050435C">
        <w:rPr>
          <w:sz w:val="28"/>
          <w:szCs w:val="28"/>
        </w:rPr>
        <w:t>ABSTRACT</w:t>
      </w:r>
    </w:p>
    <w:p w14:paraId="4DC8FF65" w14:textId="77777777" w:rsidR="00E31433" w:rsidRDefault="00E31433">
      <w:pPr>
        <w:pStyle w:val="BodyText"/>
        <w:rPr>
          <w:b/>
          <w:sz w:val="20"/>
        </w:rPr>
      </w:pPr>
    </w:p>
    <w:p w14:paraId="32FA9544" w14:textId="77777777" w:rsidR="00E31433" w:rsidRDefault="00E31433">
      <w:pPr>
        <w:pStyle w:val="BodyText"/>
        <w:spacing w:before="7"/>
        <w:rPr>
          <w:b/>
          <w:sz w:val="28"/>
        </w:rPr>
      </w:pPr>
    </w:p>
    <w:p w14:paraId="3AF5AD7A" w14:textId="6F8C4E9A" w:rsidR="00E31433" w:rsidRDefault="007C08FE" w:rsidP="0050435C">
      <w:pPr>
        <w:spacing w:line="360" w:lineRule="auto"/>
        <w:sectPr w:rsidR="00E31433">
          <w:pgSz w:w="11910" w:h="16840"/>
          <w:pgMar w:top="158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sidRPr="007C08FE">
        <w:rPr>
          <w:color w:val="333333"/>
          <w:sz w:val="24"/>
          <w:szCs w:val="24"/>
        </w:rPr>
        <w:t>Road accidents are one of the major reasons of fatality. The time between the occurrence of accident and the emergency medical facility provided to the accident location is the important factor in the survival rates after the accident. By reducing the time between the accident and medical facility provided to the scene decreases mortality rates so that more lives can be saved. One approach to eliminate that delay is to use Accident Detection Using Raspberry Pi, which gives alert if the accident occurred and immediately notify to the emergency responders. The system is described the main application of which is to recognize the accident using the vibration sensor and give alert message to the respective places. Alert message includes location of the accident, alcohol percentage, disposal of seat belt, speed, number of members in the vehicle. In this system, initially GPS continuously takes input from the satellite and stores the latitude and longitude values. To track the vehicle, we need to send the message to GSM device, so that it gets activated. It also gets activated by detecting the accident on the vibration sensor connected to the raspberry pi controller. Once the GSM is activated it receives the last latitude and longitude position value and send message to the emergency server which is predefined in the program</w:t>
      </w:r>
      <w:r>
        <w:rPr>
          <w:color w:val="333333"/>
          <w:sz w:val="24"/>
          <w:szCs w:val="24"/>
        </w:rPr>
        <w:t>.</w:t>
      </w:r>
    </w:p>
    <w:p w14:paraId="7E0D032C" w14:textId="77777777" w:rsidR="00E31433" w:rsidRDefault="00E31433">
      <w:pPr>
        <w:pStyle w:val="BodyText"/>
        <w:spacing w:before="7"/>
        <w:rPr>
          <w:sz w:val="10"/>
        </w:rPr>
      </w:pPr>
    </w:p>
    <w:p w14:paraId="2F18C33A" w14:textId="5F93FE12" w:rsidR="007C08FE" w:rsidRDefault="00F16CF5" w:rsidP="007C08FE">
      <w:pPr>
        <w:pStyle w:val="Heading1"/>
        <w:rPr>
          <w:u w:val="none"/>
        </w:rPr>
      </w:pPr>
      <w:r w:rsidRPr="007C08FE">
        <w:rPr>
          <w:u w:val="none"/>
        </w:rPr>
        <w:t>CHAPTER</w:t>
      </w:r>
      <w:r w:rsidRPr="007C08FE">
        <w:rPr>
          <w:spacing w:val="1"/>
          <w:u w:val="none"/>
        </w:rPr>
        <w:t xml:space="preserve"> </w:t>
      </w:r>
      <w:r w:rsidR="007C08FE" w:rsidRPr="007C08FE">
        <w:rPr>
          <w:u w:val="none"/>
        </w:rPr>
        <w:t>–</w:t>
      </w:r>
      <w:r w:rsidRPr="007C08FE">
        <w:rPr>
          <w:spacing w:val="-4"/>
          <w:u w:val="none"/>
        </w:rPr>
        <w:t xml:space="preserve"> </w:t>
      </w:r>
      <w:r w:rsidRPr="007C08FE">
        <w:rPr>
          <w:u w:val="none"/>
        </w:rPr>
        <w:t>2</w:t>
      </w:r>
    </w:p>
    <w:p w14:paraId="4B86E303" w14:textId="77777777" w:rsidR="007C08FE" w:rsidRPr="007C08FE" w:rsidRDefault="007C08FE" w:rsidP="007C08FE">
      <w:pPr>
        <w:pStyle w:val="Heading1"/>
        <w:rPr>
          <w:u w:val="none"/>
        </w:rPr>
      </w:pPr>
    </w:p>
    <w:p w14:paraId="2B784771" w14:textId="77777777" w:rsidR="00E31433" w:rsidRDefault="00F16CF5">
      <w:pPr>
        <w:pStyle w:val="Heading2"/>
        <w:spacing w:before="3"/>
        <w:ind w:left="2750" w:right="3432"/>
        <w:rPr>
          <w:u w:val="none"/>
        </w:rPr>
      </w:pPr>
      <w:r w:rsidRPr="0050435C">
        <w:t>INTRODUCTION</w:t>
      </w:r>
    </w:p>
    <w:p w14:paraId="405990F8" w14:textId="77777777" w:rsidR="00E31433" w:rsidRDefault="00E31433">
      <w:pPr>
        <w:pStyle w:val="BodyText"/>
        <w:rPr>
          <w:b/>
          <w:sz w:val="20"/>
        </w:rPr>
      </w:pPr>
    </w:p>
    <w:p w14:paraId="471B488B" w14:textId="77777777" w:rsidR="00E31433" w:rsidRDefault="00E31433">
      <w:pPr>
        <w:pStyle w:val="BodyText"/>
        <w:rPr>
          <w:b/>
          <w:sz w:val="20"/>
        </w:rPr>
      </w:pPr>
    </w:p>
    <w:p w14:paraId="7CBADD26" w14:textId="77777777" w:rsidR="00E31433" w:rsidRDefault="00E31433">
      <w:pPr>
        <w:pStyle w:val="BodyText"/>
        <w:spacing w:before="10"/>
        <w:rPr>
          <w:b/>
          <w:sz w:val="19"/>
        </w:rPr>
      </w:pPr>
    </w:p>
    <w:p w14:paraId="689E8810" w14:textId="4BD12063" w:rsidR="007C08FE" w:rsidRDefault="007C08FE" w:rsidP="0077759D">
      <w:pPr>
        <w:spacing w:line="360" w:lineRule="auto"/>
        <w:rPr>
          <w:sz w:val="24"/>
          <w:szCs w:val="24"/>
        </w:rPr>
      </w:pPr>
      <w:r w:rsidRPr="007C08FE">
        <w:rPr>
          <w:sz w:val="24"/>
          <w:szCs w:val="24"/>
        </w:rPr>
        <w:t xml:space="preserve">The high demands of vehicle have also increased the traffic problems and the road accidents. Due to driver‟s carelessness there occur to demand chief road accidents with the cities, but also outside the city, accident mostly occur due to drunken driving. Not only drunken drive, but also driving rudely without wearing seat belts causes a loss of lives. Due to this the life of public is at high risk. The reason behind this is the lack of best emergency facilities available in our country. An automatic alert system with maximum information of the accident is introduced in this paper. The proposed system which can detect accidents in significantly less time and sends the information to emergency centre with a few seconds which covers the exact location where the accident has been occurred and also the information such as the speed, alcohol percentage, has put the seat belt or not, number of members in the vehicle. This alert massage is been sent to the emergency server which will inform the ambulance, police station near to that location and also to the insurance office, which will help to save the valuable lives. </w:t>
      </w:r>
    </w:p>
    <w:p w14:paraId="704CDD60" w14:textId="1C2F961D" w:rsidR="00E31433" w:rsidRDefault="007C08FE" w:rsidP="0077759D">
      <w:pPr>
        <w:spacing w:line="360" w:lineRule="auto"/>
        <w:sectPr w:rsidR="00E31433">
          <w:pgSz w:w="11910" w:h="16840"/>
          <w:pgMar w:top="158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sidRPr="007C08FE">
        <w:rPr>
          <w:sz w:val="24"/>
          <w:szCs w:val="24"/>
        </w:rPr>
        <w:t>A switch is also provided near diver seat in order to terminate the sending of message in rare case where there is no casualty, this can save the precious time of ambulance, police. When the accident occurs the alert message is been sent automatically to emergency server. The message is sent through the GSM module and the location is been detected with the help of GPS module. The accident can be detected precisely using vibration sensor. This application provides the excellent solution to the poor emergency facilities which are provided to the road accidents in most possible ways.</w:t>
      </w:r>
    </w:p>
    <w:p w14:paraId="4FD5A34F" w14:textId="77777777" w:rsidR="00E31433" w:rsidRDefault="00E31433">
      <w:pPr>
        <w:pStyle w:val="BodyText"/>
        <w:spacing w:before="7"/>
        <w:rPr>
          <w:sz w:val="10"/>
        </w:rPr>
      </w:pPr>
    </w:p>
    <w:p w14:paraId="208210EB" w14:textId="1793A875" w:rsidR="0077759D" w:rsidRDefault="0077759D" w:rsidP="0077759D">
      <w:pPr>
        <w:pStyle w:val="Heading1"/>
        <w:rPr>
          <w:u w:val="none"/>
        </w:rPr>
      </w:pPr>
      <w:r w:rsidRPr="007C08FE">
        <w:rPr>
          <w:u w:val="none"/>
        </w:rPr>
        <w:t>CHAPTER</w:t>
      </w:r>
      <w:r w:rsidRPr="007C08FE">
        <w:rPr>
          <w:spacing w:val="1"/>
          <w:u w:val="none"/>
        </w:rPr>
        <w:t xml:space="preserve"> </w:t>
      </w:r>
      <w:r w:rsidRPr="007C08FE">
        <w:rPr>
          <w:u w:val="none"/>
        </w:rPr>
        <w:t>–</w:t>
      </w:r>
      <w:r w:rsidRPr="007C08FE">
        <w:rPr>
          <w:spacing w:val="-4"/>
          <w:u w:val="none"/>
        </w:rPr>
        <w:t xml:space="preserve"> </w:t>
      </w:r>
      <w:r>
        <w:rPr>
          <w:u w:val="none"/>
        </w:rPr>
        <w:t>3</w:t>
      </w:r>
    </w:p>
    <w:p w14:paraId="38CFD7EB" w14:textId="77777777" w:rsidR="0077759D" w:rsidRPr="007C08FE" w:rsidRDefault="0077759D" w:rsidP="0077759D">
      <w:pPr>
        <w:pStyle w:val="Heading1"/>
        <w:rPr>
          <w:u w:val="none"/>
        </w:rPr>
      </w:pPr>
    </w:p>
    <w:p w14:paraId="189B3654" w14:textId="152CB58C" w:rsidR="0077759D" w:rsidRPr="0050435C" w:rsidRDefault="0077759D" w:rsidP="0077759D">
      <w:pPr>
        <w:pStyle w:val="Heading2"/>
        <w:spacing w:before="3"/>
        <w:ind w:left="2750" w:right="3432"/>
      </w:pPr>
      <w:r w:rsidRPr="0050435C">
        <w:t>SYSTEM ARCHITECTURE</w:t>
      </w:r>
    </w:p>
    <w:p w14:paraId="157FF3D5" w14:textId="77777777" w:rsidR="0077759D" w:rsidRDefault="0077759D" w:rsidP="0077759D">
      <w:pPr>
        <w:pStyle w:val="BodyText"/>
        <w:rPr>
          <w:b/>
          <w:sz w:val="20"/>
        </w:rPr>
      </w:pPr>
    </w:p>
    <w:p w14:paraId="68B9F882" w14:textId="77777777" w:rsidR="0077759D" w:rsidRDefault="0077759D" w:rsidP="0077759D">
      <w:pPr>
        <w:pStyle w:val="BodyText"/>
        <w:rPr>
          <w:b/>
          <w:sz w:val="20"/>
        </w:rPr>
      </w:pPr>
    </w:p>
    <w:p w14:paraId="3CCCBB58" w14:textId="77777777" w:rsidR="0077759D" w:rsidRDefault="0077759D" w:rsidP="0077759D">
      <w:pPr>
        <w:spacing w:line="360" w:lineRule="auto"/>
        <w:rPr>
          <w:sz w:val="24"/>
          <w:szCs w:val="24"/>
        </w:rPr>
      </w:pPr>
    </w:p>
    <w:p w14:paraId="1488C830" w14:textId="77777777" w:rsidR="005F54EE" w:rsidRDefault="0077759D" w:rsidP="0077759D">
      <w:pPr>
        <w:spacing w:line="360" w:lineRule="auto"/>
        <w:rPr>
          <w:sz w:val="24"/>
          <w:szCs w:val="24"/>
        </w:rPr>
      </w:pPr>
      <w:bookmarkStart w:id="3" w:name="_Hlk100435512"/>
      <w:r w:rsidRPr="0077759D">
        <w:rPr>
          <w:sz w:val="24"/>
          <w:szCs w:val="24"/>
        </w:rPr>
        <w:t xml:space="preserve">The main essential component of the proposed system is “vibration sensor”. If the accident occur, then it gets detected and the alert message goes to the respective numbers. In which the vibration sensor senses the accident occurrence and initializes the GSM module through which the alert message is sent to emergency server. Alcohol sensor is used to detect weather driver was drunken or not. Limit switch is used to know that seat has </w:t>
      </w:r>
      <w:bookmarkEnd w:id="3"/>
      <w:r w:rsidRPr="0077759D">
        <w:rPr>
          <w:sz w:val="24"/>
          <w:szCs w:val="24"/>
        </w:rPr>
        <w:t xml:space="preserve">been put or not. CO sensor is used give the alert about the fire if vehicle is burned. IR pairs and motor is used to know the speed of the vehicle. GPS is used to track the vehicle i.e. to send the location. </w:t>
      </w:r>
    </w:p>
    <w:p w14:paraId="3AE3E0EF" w14:textId="77777777" w:rsidR="005F54EE" w:rsidRDefault="005F54EE" w:rsidP="0077759D">
      <w:pPr>
        <w:spacing w:line="360" w:lineRule="auto"/>
        <w:rPr>
          <w:sz w:val="24"/>
          <w:szCs w:val="24"/>
        </w:rPr>
      </w:pPr>
    </w:p>
    <w:p w14:paraId="5158DFED" w14:textId="5E749E25" w:rsidR="0077759D" w:rsidRDefault="0077759D" w:rsidP="0077759D">
      <w:pPr>
        <w:spacing w:line="360" w:lineRule="auto"/>
        <w:rPr>
          <w:sz w:val="24"/>
          <w:szCs w:val="24"/>
        </w:rPr>
      </w:pPr>
      <w:r w:rsidRPr="0077759D">
        <w:rPr>
          <w:sz w:val="24"/>
          <w:szCs w:val="24"/>
        </w:rPr>
        <w:t>Message is been sent automatically to the GSM device through which it gets activated and then sends the alert message to the emergency numbers of near by ambulance, police station and insurance office. The output from all the sensors is been passed to the raspberry pi controller. When the output is been send to the controller it gives the signal to GSM, which activates and sends alert message. The output of the GPS is linked with the GPS modem, so that whenever the GSM sends an alert SMS to the emergency contacts it sends the location details along with other details</w:t>
      </w:r>
      <w:r>
        <w:rPr>
          <w:sz w:val="24"/>
          <w:szCs w:val="24"/>
        </w:rPr>
        <w:t>.</w:t>
      </w:r>
    </w:p>
    <w:p w14:paraId="0442DCA6" w14:textId="77777777" w:rsidR="0077759D" w:rsidRDefault="0077759D" w:rsidP="0077759D">
      <w:pPr>
        <w:spacing w:line="360" w:lineRule="auto"/>
        <w:rPr>
          <w:sz w:val="24"/>
          <w:szCs w:val="24"/>
        </w:rPr>
      </w:pPr>
    </w:p>
    <w:p w14:paraId="66FDB143" w14:textId="77777777" w:rsidR="0077759D" w:rsidRDefault="0077759D" w:rsidP="0077759D">
      <w:pPr>
        <w:spacing w:line="360" w:lineRule="auto"/>
        <w:rPr>
          <w:sz w:val="24"/>
          <w:szCs w:val="24"/>
        </w:rPr>
      </w:pPr>
    </w:p>
    <w:p w14:paraId="13FEF682" w14:textId="77777777" w:rsidR="0077759D" w:rsidRDefault="0077759D" w:rsidP="0077759D">
      <w:pPr>
        <w:spacing w:line="360" w:lineRule="auto"/>
        <w:rPr>
          <w:sz w:val="24"/>
          <w:szCs w:val="24"/>
        </w:rPr>
      </w:pPr>
    </w:p>
    <w:p w14:paraId="3992D7DC" w14:textId="77777777" w:rsidR="0077759D" w:rsidRDefault="0077759D" w:rsidP="0077759D">
      <w:pPr>
        <w:spacing w:line="360" w:lineRule="auto"/>
        <w:rPr>
          <w:sz w:val="24"/>
          <w:szCs w:val="24"/>
        </w:rPr>
      </w:pPr>
    </w:p>
    <w:p w14:paraId="4C95F520" w14:textId="77777777" w:rsidR="0077759D" w:rsidRDefault="0077759D" w:rsidP="0077759D">
      <w:pPr>
        <w:spacing w:line="360" w:lineRule="auto"/>
        <w:rPr>
          <w:sz w:val="24"/>
          <w:szCs w:val="24"/>
        </w:rPr>
      </w:pPr>
    </w:p>
    <w:p w14:paraId="325ECC7F" w14:textId="77777777" w:rsidR="0077759D" w:rsidRDefault="0077759D" w:rsidP="0077759D">
      <w:pPr>
        <w:spacing w:line="360" w:lineRule="auto"/>
        <w:rPr>
          <w:sz w:val="24"/>
          <w:szCs w:val="24"/>
        </w:rPr>
      </w:pPr>
    </w:p>
    <w:p w14:paraId="6E3FD11A" w14:textId="77777777" w:rsidR="0077759D" w:rsidRDefault="0077759D" w:rsidP="0077759D">
      <w:pPr>
        <w:spacing w:line="360" w:lineRule="auto"/>
        <w:rPr>
          <w:sz w:val="24"/>
          <w:szCs w:val="24"/>
        </w:rPr>
      </w:pPr>
    </w:p>
    <w:p w14:paraId="0CC6520A" w14:textId="77777777" w:rsidR="0077759D" w:rsidRDefault="0077759D" w:rsidP="0077759D">
      <w:pPr>
        <w:spacing w:line="360" w:lineRule="auto"/>
        <w:rPr>
          <w:sz w:val="24"/>
          <w:szCs w:val="24"/>
        </w:rPr>
      </w:pPr>
    </w:p>
    <w:p w14:paraId="2D873044" w14:textId="77777777" w:rsidR="0077759D" w:rsidRDefault="0077759D" w:rsidP="0077759D">
      <w:pPr>
        <w:spacing w:line="360" w:lineRule="auto"/>
        <w:rPr>
          <w:sz w:val="24"/>
          <w:szCs w:val="24"/>
        </w:rPr>
      </w:pPr>
    </w:p>
    <w:p w14:paraId="373E49F6" w14:textId="77777777" w:rsidR="0077759D" w:rsidRDefault="0077759D" w:rsidP="0077759D">
      <w:pPr>
        <w:spacing w:line="360" w:lineRule="auto"/>
        <w:rPr>
          <w:sz w:val="24"/>
          <w:szCs w:val="24"/>
        </w:rPr>
      </w:pPr>
    </w:p>
    <w:p w14:paraId="2C579A40" w14:textId="77777777" w:rsidR="0077759D" w:rsidRDefault="0077759D" w:rsidP="0077759D">
      <w:pPr>
        <w:spacing w:line="360" w:lineRule="auto"/>
        <w:rPr>
          <w:sz w:val="24"/>
          <w:szCs w:val="24"/>
        </w:rPr>
      </w:pPr>
    </w:p>
    <w:p w14:paraId="2A54BC95" w14:textId="77777777" w:rsidR="0077759D" w:rsidRDefault="0077759D" w:rsidP="0077759D">
      <w:pPr>
        <w:spacing w:line="360" w:lineRule="auto"/>
        <w:rPr>
          <w:sz w:val="24"/>
          <w:szCs w:val="24"/>
        </w:rPr>
      </w:pPr>
    </w:p>
    <w:p w14:paraId="3AD3609E" w14:textId="77777777" w:rsidR="0077759D" w:rsidRDefault="0077759D" w:rsidP="0077759D">
      <w:pPr>
        <w:spacing w:line="360" w:lineRule="auto"/>
        <w:rPr>
          <w:sz w:val="24"/>
          <w:szCs w:val="24"/>
        </w:rPr>
      </w:pPr>
    </w:p>
    <w:p w14:paraId="3FB4726C" w14:textId="77777777" w:rsidR="0077759D" w:rsidRDefault="0077759D" w:rsidP="0077759D">
      <w:pPr>
        <w:spacing w:line="360" w:lineRule="auto"/>
        <w:rPr>
          <w:sz w:val="24"/>
          <w:szCs w:val="24"/>
        </w:rPr>
      </w:pPr>
    </w:p>
    <w:p w14:paraId="0C794C38" w14:textId="77777777" w:rsidR="0077759D" w:rsidRDefault="0077759D" w:rsidP="0077759D">
      <w:pPr>
        <w:spacing w:line="360" w:lineRule="auto"/>
        <w:rPr>
          <w:sz w:val="24"/>
          <w:szCs w:val="24"/>
        </w:rPr>
      </w:pPr>
    </w:p>
    <w:p w14:paraId="2044C934" w14:textId="77777777" w:rsidR="0077759D" w:rsidRDefault="0077759D" w:rsidP="0077759D">
      <w:pPr>
        <w:spacing w:line="360" w:lineRule="auto"/>
        <w:rPr>
          <w:sz w:val="24"/>
          <w:szCs w:val="24"/>
        </w:rPr>
      </w:pPr>
    </w:p>
    <w:p w14:paraId="14C69ADF" w14:textId="77777777" w:rsidR="0077759D" w:rsidRDefault="0077759D" w:rsidP="0077759D">
      <w:pPr>
        <w:spacing w:line="360" w:lineRule="auto"/>
        <w:rPr>
          <w:sz w:val="24"/>
          <w:szCs w:val="24"/>
        </w:rPr>
      </w:pPr>
    </w:p>
    <w:p w14:paraId="29AD54CF" w14:textId="77777777" w:rsidR="0077759D" w:rsidRDefault="0077759D" w:rsidP="0077759D">
      <w:pPr>
        <w:spacing w:line="360" w:lineRule="auto"/>
        <w:rPr>
          <w:sz w:val="24"/>
          <w:szCs w:val="24"/>
        </w:rPr>
      </w:pPr>
    </w:p>
    <w:p w14:paraId="541A4305" w14:textId="66374AE1" w:rsidR="0077759D" w:rsidRDefault="0077759D" w:rsidP="0077759D">
      <w:pPr>
        <w:spacing w:line="360" w:lineRule="auto"/>
        <w:rPr>
          <w:sz w:val="24"/>
          <w:szCs w:val="24"/>
        </w:rPr>
      </w:pPr>
    </w:p>
    <w:p w14:paraId="72407E97" w14:textId="77777777" w:rsidR="005F54EE" w:rsidRDefault="005F54EE" w:rsidP="0077759D">
      <w:pPr>
        <w:spacing w:line="360" w:lineRule="auto"/>
        <w:rPr>
          <w:sz w:val="24"/>
          <w:szCs w:val="24"/>
        </w:rPr>
      </w:pPr>
    </w:p>
    <w:p w14:paraId="4DB61344" w14:textId="77777777" w:rsidR="0077759D" w:rsidRDefault="0077759D" w:rsidP="0077759D">
      <w:pPr>
        <w:spacing w:line="360" w:lineRule="auto"/>
        <w:jc w:val="center"/>
        <w:rPr>
          <w:sz w:val="24"/>
          <w:szCs w:val="24"/>
        </w:rPr>
      </w:pPr>
      <w:r w:rsidRPr="0077759D">
        <w:rPr>
          <w:noProof/>
          <w:sz w:val="24"/>
          <w:szCs w:val="24"/>
        </w:rPr>
        <w:drawing>
          <wp:inline distT="0" distB="0" distL="0" distR="0" wp14:anchorId="4F415580" wp14:editId="669A9B27">
            <wp:extent cx="6259195" cy="5829459"/>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71903" cy="5841294"/>
                    </a:xfrm>
                    <a:prstGeom prst="rect">
                      <a:avLst/>
                    </a:prstGeom>
                  </pic:spPr>
                </pic:pic>
              </a:graphicData>
            </a:graphic>
          </wp:inline>
        </w:drawing>
      </w:r>
    </w:p>
    <w:p w14:paraId="799982F1" w14:textId="77777777" w:rsidR="0077759D" w:rsidRDefault="0077759D" w:rsidP="0077759D">
      <w:pPr>
        <w:spacing w:line="360" w:lineRule="auto"/>
        <w:jc w:val="center"/>
        <w:rPr>
          <w:sz w:val="24"/>
          <w:szCs w:val="24"/>
        </w:rPr>
      </w:pPr>
    </w:p>
    <w:p w14:paraId="0A1CD35F" w14:textId="5A6B57DB" w:rsidR="0077759D" w:rsidRPr="0077759D" w:rsidRDefault="0077759D" w:rsidP="0077759D">
      <w:pPr>
        <w:spacing w:line="360" w:lineRule="auto"/>
        <w:jc w:val="center"/>
        <w:rPr>
          <w:sz w:val="24"/>
          <w:szCs w:val="24"/>
        </w:rPr>
        <w:sectPr w:rsidR="0077759D" w:rsidRPr="0077759D">
          <w:pgSz w:w="11910" w:h="16840"/>
          <w:pgMar w:top="158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r>
        <w:rPr>
          <w:sz w:val="24"/>
          <w:szCs w:val="24"/>
        </w:rPr>
        <w:t>Fig. Block Diagram</w:t>
      </w:r>
      <w:r w:rsidR="00617322">
        <w:rPr>
          <w:sz w:val="24"/>
          <w:szCs w:val="24"/>
        </w:rPr>
        <w:t xml:space="preserve"> of the System</w:t>
      </w:r>
      <w:r>
        <w:rPr>
          <w:sz w:val="24"/>
          <w:szCs w:val="24"/>
        </w:rPr>
        <w:t xml:space="preserve"> </w:t>
      </w:r>
    </w:p>
    <w:p w14:paraId="7B9D6A2A" w14:textId="60E5317D" w:rsidR="005F54EE" w:rsidRDefault="005F54EE" w:rsidP="005F54EE">
      <w:pPr>
        <w:pStyle w:val="Heading1"/>
        <w:rPr>
          <w:u w:val="none"/>
        </w:rPr>
      </w:pPr>
      <w:r w:rsidRPr="007C08FE">
        <w:rPr>
          <w:u w:val="none"/>
        </w:rPr>
        <w:lastRenderedPageBreak/>
        <w:t>CHAPTER</w:t>
      </w:r>
      <w:r w:rsidRPr="007C08FE">
        <w:rPr>
          <w:spacing w:val="1"/>
          <w:u w:val="none"/>
        </w:rPr>
        <w:t xml:space="preserve"> </w:t>
      </w:r>
      <w:r w:rsidRPr="007C08FE">
        <w:rPr>
          <w:u w:val="none"/>
        </w:rPr>
        <w:t>–</w:t>
      </w:r>
      <w:r w:rsidRPr="007C08FE">
        <w:rPr>
          <w:spacing w:val="-4"/>
          <w:u w:val="none"/>
        </w:rPr>
        <w:t xml:space="preserve"> </w:t>
      </w:r>
      <w:r w:rsidR="0050435C">
        <w:rPr>
          <w:u w:val="none"/>
        </w:rPr>
        <w:t>4</w:t>
      </w:r>
    </w:p>
    <w:p w14:paraId="60FEBC4D" w14:textId="77777777" w:rsidR="005F54EE" w:rsidRPr="007C08FE" w:rsidRDefault="005F54EE" w:rsidP="005F54EE">
      <w:pPr>
        <w:pStyle w:val="Heading1"/>
        <w:rPr>
          <w:u w:val="none"/>
        </w:rPr>
      </w:pPr>
    </w:p>
    <w:p w14:paraId="278AB74E" w14:textId="72846E91" w:rsidR="005F54EE" w:rsidRPr="0050435C" w:rsidRDefault="005F54EE" w:rsidP="005F54EE">
      <w:pPr>
        <w:pStyle w:val="Heading2"/>
        <w:spacing w:before="3"/>
        <w:ind w:left="2750" w:right="3432"/>
      </w:pPr>
      <w:r w:rsidRPr="0050435C">
        <w:t>COMPONENTS</w:t>
      </w:r>
    </w:p>
    <w:p w14:paraId="0FA7034E" w14:textId="77777777" w:rsidR="005F54EE" w:rsidRDefault="005F54EE" w:rsidP="005F54EE">
      <w:pPr>
        <w:pStyle w:val="BodyText"/>
        <w:rPr>
          <w:b/>
          <w:sz w:val="20"/>
        </w:rPr>
      </w:pPr>
    </w:p>
    <w:p w14:paraId="14D8CC0D" w14:textId="77777777" w:rsidR="005F54EE" w:rsidRDefault="005F54EE" w:rsidP="005F54EE">
      <w:pPr>
        <w:pStyle w:val="BodyText"/>
        <w:rPr>
          <w:b/>
          <w:sz w:val="20"/>
        </w:rPr>
      </w:pPr>
    </w:p>
    <w:p w14:paraId="15368441" w14:textId="6D9FA9C6" w:rsidR="005F54EE" w:rsidRPr="005F54EE" w:rsidRDefault="005F54EE" w:rsidP="005F54EE">
      <w:pPr>
        <w:pStyle w:val="BodyText"/>
        <w:numPr>
          <w:ilvl w:val="0"/>
          <w:numId w:val="4"/>
        </w:numPr>
        <w:rPr>
          <w:b/>
          <w:szCs w:val="32"/>
          <w:u w:val="single"/>
        </w:rPr>
      </w:pPr>
      <w:r w:rsidRPr="005F54EE">
        <w:rPr>
          <w:b/>
          <w:szCs w:val="32"/>
          <w:u w:val="single"/>
        </w:rPr>
        <w:t>Rasberry Pi 3</w:t>
      </w:r>
    </w:p>
    <w:p w14:paraId="677C7EF0" w14:textId="5D92AA95" w:rsidR="005F54EE" w:rsidRDefault="005F54EE" w:rsidP="005F54EE">
      <w:pPr>
        <w:spacing w:line="360" w:lineRule="auto"/>
        <w:rPr>
          <w:sz w:val="24"/>
          <w:szCs w:val="24"/>
        </w:rPr>
      </w:pPr>
    </w:p>
    <w:p w14:paraId="5EA70459" w14:textId="53AE24B7" w:rsidR="005F54EE" w:rsidRDefault="005F54EE" w:rsidP="005F54EE">
      <w:pPr>
        <w:spacing w:line="360" w:lineRule="auto"/>
        <w:jc w:val="center"/>
        <w:rPr>
          <w:sz w:val="24"/>
          <w:szCs w:val="24"/>
        </w:rPr>
      </w:pPr>
      <w:r>
        <w:rPr>
          <w:noProof/>
        </w:rPr>
        <w:drawing>
          <wp:inline distT="0" distB="0" distL="0" distR="0" wp14:anchorId="16571FD6" wp14:editId="0B46FDC9">
            <wp:extent cx="4625340" cy="3937430"/>
            <wp:effectExtent l="0" t="0" r="3810" b="6350"/>
            <wp:docPr id="6" name="Picture 6" descr="RASPBERRY PI 3 A+ by Raspberry Pi Foundation | Embedded System Development  Boards and Kits | Arrow.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SPBERRY PI 3 A+ by Raspberry Pi Foundation | Embedded System Development  Boards and Kits | Arrow.co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6653" cy="3947060"/>
                    </a:xfrm>
                    <a:prstGeom prst="rect">
                      <a:avLst/>
                    </a:prstGeom>
                    <a:noFill/>
                    <a:ln>
                      <a:noFill/>
                    </a:ln>
                  </pic:spPr>
                </pic:pic>
              </a:graphicData>
            </a:graphic>
          </wp:inline>
        </w:drawing>
      </w:r>
    </w:p>
    <w:p w14:paraId="692F9B36" w14:textId="6DA1C9AC" w:rsidR="005F54EE" w:rsidRDefault="005F54EE" w:rsidP="005F54EE">
      <w:pPr>
        <w:spacing w:line="360" w:lineRule="auto"/>
        <w:rPr>
          <w:sz w:val="24"/>
          <w:szCs w:val="24"/>
        </w:rPr>
      </w:pPr>
      <w:r>
        <w:t xml:space="preserve">Raspberry Pi is a mini computer. The Raspberry Pi Zero is a </w:t>
      </w:r>
      <w:r w:rsidRPr="005F54EE">
        <w:t>1.4GHz 64-bit quad-core processor, dual-band wireless LAN, Bluetooth 4.2/BLE, faster Ethernet, and Power-over-Ethernet support (with separate PoE HA</w:t>
      </w:r>
      <w:r>
        <w:t>T.</w:t>
      </w:r>
      <w:r w:rsidRPr="005F54EE">
        <w:rPr>
          <w:b/>
          <w:bCs/>
        </w:rPr>
        <w:t>Raspberry Pi 3</w:t>
      </w:r>
      <w:r w:rsidRPr="005F54EE">
        <w:t> Model B was released in February 2016</w:t>
      </w:r>
      <w:r>
        <w:t>.</w:t>
      </w:r>
    </w:p>
    <w:p w14:paraId="492C2E81" w14:textId="72C2CD8F" w:rsidR="005F54EE" w:rsidRDefault="005F54EE" w:rsidP="005F54EE">
      <w:pPr>
        <w:pStyle w:val="BodyText"/>
        <w:rPr>
          <w:b/>
          <w:sz w:val="20"/>
        </w:rPr>
      </w:pPr>
    </w:p>
    <w:p w14:paraId="3654CD61" w14:textId="56C0E92C" w:rsidR="005F54EE" w:rsidRPr="005F54EE" w:rsidRDefault="005F54EE" w:rsidP="005F54EE">
      <w:pPr>
        <w:pStyle w:val="BodyText"/>
        <w:numPr>
          <w:ilvl w:val="0"/>
          <w:numId w:val="4"/>
        </w:numPr>
        <w:rPr>
          <w:b/>
          <w:sz w:val="20"/>
          <w:u w:val="single"/>
        </w:rPr>
      </w:pPr>
      <w:r w:rsidRPr="005F54EE">
        <w:rPr>
          <w:b/>
          <w:szCs w:val="32"/>
          <w:u w:val="single"/>
        </w:rPr>
        <w:t>Alcohol Sensor</w:t>
      </w:r>
    </w:p>
    <w:p w14:paraId="37A36AFA" w14:textId="2CBD0454" w:rsidR="005F54EE" w:rsidRDefault="005F54EE" w:rsidP="005F54EE">
      <w:pPr>
        <w:pStyle w:val="BodyText"/>
        <w:jc w:val="center"/>
        <w:rPr>
          <w:b/>
          <w:sz w:val="20"/>
        </w:rPr>
      </w:pPr>
      <w:r w:rsidRPr="005F54EE">
        <w:rPr>
          <w:b/>
          <w:noProof/>
          <w:sz w:val="20"/>
        </w:rPr>
        <w:drawing>
          <wp:inline distT="0" distB="0" distL="0" distR="0" wp14:anchorId="6A03B8E7" wp14:editId="2BD9589A">
            <wp:extent cx="2994920" cy="22557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94920" cy="2255715"/>
                    </a:xfrm>
                    <a:prstGeom prst="rect">
                      <a:avLst/>
                    </a:prstGeom>
                  </pic:spPr>
                </pic:pic>
              </a:graphicData>
            </a:graphic>
          </wp:inline>
        </w:drawing>
      </w:r>
    </w:p>
    <w:p w14:paraId="6A5BD285" w14:textId="2C516C66" w:rsidR="005F54EE" w:rsidRDefault="005F54EE" w:rsidP="005F54EE">
      <w:pPr>
        <w:pStyle w:val="BodyText"/>
      </w:pPr>
      <w:r>
        <w:t>An alcohol sensor detects the level of alcohol gas in the air and gives the analog output reading. The sensor gets activated at temperatures ranging from -10 to 50° C with a power supply which is less than 150 Ma to 5V. It is long life, high compassion and faster.</w:t>
      </w:r>
    </w:p>
    <w:p w14:paraId="4AB8614B" w14:textId="1E7944BA" w:rsidR="005F54EE" w:rsidRDefault="005F54EE" w:rsidP="005F54EE">
      <w:pPr>
        <w:pStyle w:val="BodyText"/>
      </w:pPr>
    </w:p>
    <w:p w14:paraId="2D4E5C2D" w14:textId="098DB2DB" w:rsidR="005F54EE" w:rsidRPr="005F54EE" w:rsidRDefault="005F54EE" w:rsidP="005F54EE">
      <w:pPr>
        <w:pStyle w:val="BodyText"/>
        <w:numPr>
          <w:ilvl w:val="0"/>
          <w:numId w:val="4"/>
        </w:numPr>
        <w:rPr>
          <w:b/>
          <w:bCs/>
          <w:sz w:val="20"/>
          <w:u w:val="single"/>
        </w:rPr>
      </w:pPr>
      <w:r w:rsidRPr="005F54EE">
        <w:rPr>
          <w:b/>
          <w:bCs/>
          <w:u w:val="single"/>
        </w:rPr>
        <w:lastRenderedPageBreak/>
        <w:t>CO sensor</w:t>
      </w:r>
    </w:p>
    <w:p w14:paraId="1C1329B8" w14:textId="26342720" w:rsidR="005F54EE" w:rsidRDefault="005F54EE" w:rsidP="005F54EE">
      <w:pPr>
        <w:pStyle w:val="BodyText"/>
        <w:ind w:left="720"/>
        <w:rPr>
          <w:b/>
          <w:bCs/>
          <w:u w:val="single"/>
        </w:rPr>
      </w:pPr>
    </w:p>
    <w:p w14:paraId="39CDC1B4" w14:textId="028B6B11" w:rsidR="005F54EE" w:rsidRDefault="005F54EE" w:rsidP="005F54EE">
      <w:pPr>
        <w:pStyle w:val="BodyText"/>
        <w:ind w:left="720"/>
        <w:jc w:val="center"/>
        <w:rPr>
          <w:b/>
          <w:bCs/>
          <w:sz w:val="20"/>
          <w:u w:val="single"/>
        </w:rPr>
      </w:pPr>
      <w:r w:rsidRPr="005F54EE">
        <w:rPr>
          <w:b/>
          <w:bCs/>
          <w:noProof/>
          <w:sz w:val="20"/>
        </w:rPr>
        <w:drawing>
          <wp:inline distT="0" distB="0" distL="0" distR="0" wp14:anchorId="07CD344F" wp14:editId="665C6B40">
            <wp:extent cx="1981372" cy="1745131"/>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81372" cy="1745131"/>
                    </a:xfrm>
                    <a:prstGeom prst="rect">
                      <a:avLst/>
                    </a:prstGeom>
                  </pic:spPr>
                </pic:pic>
              </a:graphicData>
            </a:graphic>
          </wp:inline>
        </w:drawing>
      </w:r>
    </w:p>
    <w:p w14:paraId="39972579" w14:textId="77777777" w:rsidR="005F54EE" w:rsidRPr="005F54EE" w:rsidRDefault="005F54EE" w:rsidP="005F54EE">
      <w:pPr>
        <w:pStyle w:val="BodyText"/>
        <w:ind w:left="720"/>
        <w:rPr>
          <w:b/>
          <w:bCs/>
          <w:sz w:val="20"/>
          <w:u w:val="single"/>
        </w:rPr>
      </w:pPr>
    </w:p>
    <w:p w14:paraId="1FCF12BA" w14:textId="5891A708" w:rsidR="005F54EE" w:rsidRDefault="005F54EE" w:rsidP="005F54EE">
      <w:pPr>
        <w:pStyle w:val="BodyText"/>
        <w:ind w:left="720"/>
      </w:pPr>
      <w:r>
        <w:t>It is used to know weather in the accident the vehicle is burned. It is easy-to-use Carbon Monoxide (CO) sensor, suitable for sensing CO concentrations in the air. The MQ-7 can recognize CO-gas concentrations anywhere ranges from 20 to 2000ppm.[2] It has a high sensitivity and response time is faster. The CO sensor's output is an analog resistance.</w:t>
      </w:r>
    </w:p>
    <w:p w14:paraId="497C5BD6" w14:textId="42DBFD5B" w:rsidR="005F54EE" w:rsidRDefault="005F54EE" w:rsidP="005F54EE">
      <w:pPr>
        <w:pStyle w:val="BodyText"/>
        <w:ind w:left="720"/>
      </w:pPr>
    </w:p>
    <w:p w14:paraId="0C935305" w14:textId="52468804" w:rsidR="005F54EE" w:rsidRPr="005F54EE" w:rsidRDefault="005F54EE" w:rsidP="005F54EE">
      <w:pPr>
        <w:pStyle w:val="BodyText"/>
        <w:numPr>
          <w:ilvl w:val="0"/>
          <w:numId w:val="4"/>
        </w:numPr>
        <w:rPr>
          <w:u w:val="single"/>
        </w:rPr>
      </w:pPr>
      <w:r w:rsidRPr="005F54EE">
        <w:rPr>
          <w:u w:val="single"/>
        </w:rPr>
        <w:t>Vibration Sensor</w:t>
      </w:r>
    </w:p>
    <w:p w14:paraId="49968356" w14:textId="4D3D380A" w:rsidR="005F54EE" w:rsidRDefault="005F54EE" w:rsidP="005F54EE">
      <w:pPr>
        <w:pStyle w:val="BodyText"/>
        <w:ind w:left="720"/>
        <w:rPr>
          <w:b/>
          <w:sz w:val="20"/>
        </w:rPr>
      </w:pPr>
    </w:p>
    <w:p w14:paraId="409BA901" w14:textId="523BB6CF" w:rsidR="005F54EE" w:rsidRDefault="005F54EE" w:rsidP="005F54EE">
      <w:pPr>
        <w:pStyle w:val="BodyText"/>
        <w:ind w:left="720"/>
        <w:jc w:val="center"/>
        <w:rPr>
          <w:b/>
          <w:sz w:val="20"/>
        </w:rPr>
      </w:pPr>
      <w:r>
        <w:rPr>
          <w:noProof/>
        </w:rPr>
        <w:drawing>
          <wp:inline distT="0" distB="0" distL="0" distR="0" wp14:anchorId="06C30A5F" wp14:editId="6D9A4451">
            <wp:extent cx="2940050" cy="2205200"/>
            <wp:effectExtent l="0" t="0" r="0" b="5080"/>
            <wp:docPr id="14" name="Picture 14" descr="Buy Vibration Sensor Online In India. Hydera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y Vibration Sensor Online In India. Hyderaba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46310" cy="2209895"/>
                    </a:xfrm>
                    <a:prstGeom prst="rect">
                      <a:avLst/>
                    </a:prstGeom>
                    <a:noFill/>
                    <a:ln>
                      <a:noFill/>
                    </a:ln>
                  </pic:spPr>
                </pic:pic>
              </a:graphicData>
            </a:graphic>
          </wp:inline>
        </w:drawing>
      </w:r>
    </w:p>
    <w:p w14:paraId="57E105E1" w14:textId="77777777" w:rsidR="005F54EE" w:rsidRPr="005F54EE" w:rsidRDefault="005F54EE" w:rsidP="005F54EE">
      <w:pPr>
        <w:pStyle w:val="BodyText"/>
        <w:spacing w:line="360" w:lineRule="auto"/>
        <w:ind w:left="720"/>
        <w:jc w:val="center"/>
        <w:rPr>
          <w:bCs/>
          <w:szCs w:val="32"/>
        </w:rPr>
      </w:pPr>
    </w:p>
    <w:p w14:paraId="0A170067" w14:textId="77777777" w:rsidR="005F54EE" w:rsidRPr="005F54EE" w:rsidRDefault="005F54EE" w:rsidP="005F54EE">
      <w:pPr>
        <w:pStyle w:val="BodyText"/>
        <w:spacing w:line="360" w:lineRule="auto"/>
        <w:rPr>
          <w:bCs/>
          <w:szCs w:val="32"/>
          <w:lang w:val="en-IN"/>
        </w:rPr>
      </w:pPr>
      <w:r w:rsidRPr="005F54EE">
        <w:rPr>
          <w:bCs/>
          <w:szCs w:val="32"/>
          <w:lang w:val="en-IN"/>
        </w:rPr>
        <w:t>Vibration sensors are piezoelectric accelerometers that sense vibration. They are used for measuring fluctuating accelerations or speeds or for normal vibration measurement. Maintenance professionals use the sensors in order to predict the maintenance of the machinery, to reduce overall costs and increase the performance of the machinery.</w:t>
      </w:r>
    </w:p>
    <w:p w14:paraId="2F771AA7" w14:textId="77777777" w:rsidR="005F54EE" w:rsidRPr="005F54EE" w:rsidRDefault="005F54EE" w:rsidP="005F54EE">
      <w:pPr>
        <w:pStyle w:val="BodyText"/>
        <w:spacing w:line="360" w:lineRule="auto"/>
        <w:rPr>
          <w:bCs/>
          <w:szCs w:val="32"/>
          <w:lang w:val="en-IN"/>
        </w:rPr>
      </w:pPr>
      <w:r w:rsidRPr="005F54EE">
        <w:rPr>
          <w:bCs/>
          <w:szCs w:val="32"/>
          <w:lang w:val="en-IN"/>
        </w:rPr>
        <w:t>Examples of applications where the vibration sensors are used: process control systems, aerial navigation and underwater-applications. Frequency range from 0.2 up to 2500 Hz. The operating temperature of these sensors is between -50°C and +85°C.</w:t>
      </w:r>
    </w:p>
    <w:p w14:paraId="3F00F0FE" w14:textId="77777777" w:rsidR="005F54EE" w:rsidRPr="005F54EE" w:rsidRDefault="005F54EE" w:rsidP="005F54EE">
      <w:pPr>
        <w:pStyle w:val="BodyText"/>
        <w:rPr>
          <w:b/>
          <w:bCs/>
          <w:sz w:val="20"/>
          <w:u w:val="single"/>
        </w:rPr>
      </w:pPr>
    </w:p>
    <w:p w14:paraId="222A09DB" w14:textId="43CB9DF2" w:rsidR="005F54EE" w:rsidRDefault="005F54EE" w:rsidP="005F54EE">
      <w:pPr>
        <w:pStyle w:val="ListParagraph"/>
        <w:numPr>
          <w:ilvl w:val="0"/>
          <w:numId w:val="4"/>
        </w:numPr>
        <w:spacing w:line="360" w:lineRule="auto"/>
        <w:rPr>
          <w:b/>
          <w:bCs/>
          <w:sz w:val="24"/>
          <w:szCs w:val="24"/>
          <w:u w:val="single"/>
        </w:rPr>
      </w:pPr>
      <w:r w:rsidRPr="005F54EE">
        <w:rPr>
          <w:b/>
          <w:bCs/>
          <w:sz w:val="24"/>
          <w:szCs w:val="24"/>
          <w:u w:val="single"/>
        </w:rPr>
        <w:t>GSM Module</w:t>
      </w:r>
    </w:p>
    <w:p w14:paraId="75772FAB" w14:textId="111084F0" w:rsidR="005F54EE" w:rsidRDefault="005F54EE" w:rsidP="005F54EE">
      <w:pPr>
        <w:spacing w:line="360" w:lineRule="auto"/>
        <w:rPr>
          <w:b/>
          <w:bCs/>
          <w:sz w:val="24"/>
          <w:szCs w:val="24"/>
          <w:u w:val="single"/>
        </w:rPr>
      </w:pPr>
    </w:p>
    <w:p w14:paraId="41C8B691" w14:textId="235E5DEC" w:rsidR="005F54EE" w:rsidRPr="005F54EE" w:rsidRDefault="005F54EE" w:rsidP="005F54EE">
      <w:pPr>
        <w:spacing w:line="360" w:lineRule="auto"/>
        <w:jc w:val="center"/>
        <w:rPr>
          <w:sz w:val="24"/>
          <w:szCs w:val="24"/>
          <w:u w:val="single"/>
        </w:rPr>
      </w:pPr>
      <w:r>
        <w:rPr>
          <w:noProof/>
        </w:rPr>
        <w:lastRenderedPageBreak/>
        <w:drawing>
          <wp:inline distT="0" distB="0" distL="0" distR="0" wp14:anchorId="3FE421D2" wp14:editId="78AB5F55">
            <wp:extent cx="4692650" cy="3518188"/>
            <wp:effectExtent l="0" t="0" r="0" b="6350"/>
            <wp:docPr id="16" name="Picture 16" descr="SIM 800 GSM + GPRS Modem with SMA Antenna : Amazon.in: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M 800 GSM + GPRS Modem with SMA Antenna : Amazon.in: Industrial &amp;  Scientific"/>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95619" cy="3520414"/>
                    </a:xfrm>
                    <a:prstGeom prst="rect">
                      <a:avLst/>
                    </a:prstGeom>
                    <a:noFill/>
                    <a:ln>
                      <a:noFill/>
                    </a:ln>
                  </pic:spPr>
                </pic:pic>
              </a:graphicData>
            </a:graphic>
          </wp:inline>
        </w:drawing>
      </w:r>
    </w:p>
    <w:p w14:paraId="511DB45E" w14:textId="12E7948A" w:rsidR="005F54EE" w:rsidRDefault="005F54EE" w:rsidP="005F54EE">
      <w:pPr>
        <w:spacing w:line="360" w:lineRule="auto"/>
      </w:pPr>
      <w:r>
        <w:t>GSM is Global System for Mobile communication i.e. it is a digital mobile telephone system that is widely used in many parts of the world. GSM uses a variation of TDMA and is the most widely used of the three digital technologies TDMA, GSM, and CDMA. GSM converts and compresses data, then sends it down a channel with two other streams of user data. GSM receives the message and gets activated and sends the alert message. It is connected to the raspberry pi controller. It allows broadcast message in TEXT format.</w:t>
      </w:r>
    </w:p>
    <w:p w14:paraId="3D8E87EE" w14:textId="22DBAF18" w:rsidR="005F54EE" w:rsidRDefault="005F54EE" w:rsidP="005F54EE">
      <w:pPr>
        <w:spacing w:line="360" w:lineRule="auto"/>
      </w:pPr>
    </w:p>
    <w:p w14:paraId="776A6890" w14:textId="47883259" w:rsidR="005F54EE" w:rsidRDefault="005F54EE" w:rsidP="005F54EE">
      <w:pPr>
        <w:pStyle w:val="ListParagraph"/>
        <w:numPr>
          <w:ilvl w:val="0"/>
          <w:numId w:val="4"/>
        </w:numPr>
        <w:spacing w:line="360" w:lineRule="auto"/>
        <w:rPr>
          <w:b/>
          <w:bCs/>
          <w:sz w:val="24"/>
          <w:szCs w:val="24"/>
          <w:u w:val="single"/>
        </w:rPr>
      </w:pPr>
      <w:r>
        <w:rPr>
          <w:noProof/>
        </w:rPr>
        <w:drawing>
          <wp:anchor distT="0" distB="0" distL="0" distR="0" simplePos="0" relativeHeight="251660288" behindDoc="0" locked="0" layoutInCell="1" allowOverlap="1" wp14:anchorId="717114EE" wp14:editId="0830472B">
            <wp:simplePos x="0" y="0"/>
            <wp:positionH relativeFrom="page">
              <wp:posOffset>2006600</wp:posOffset>
            </wp:positionH>
            <wp:positionV relativeFrom="paragraph">
              <wp:posOffset>396240</wp:posOffset>
            </wp:positionV>
            <wp:extent cx="3520528" cy="2636520"/>
            <wp:effectExtent l="0" t="0" r="0" b="0"/>
            <wp:wrapTopAndBottom/>
            <wp:docPr id="11" name="image7.png" descr="Arduino LCD Tutorial | How To Connect an LCD to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15" cstate="print"/>
                    <a:stretch>
                      <a:fillRect/>
                    </a:stretch>
                  </pic:blipFill>
                  <pic:spPr>
                    <a:xfrm>
                      <a:off x="0" y="0"/>
                      <a:ext cx="3520528" cy="2636520"/>
                    </a:xfrm>
                    <a:prstGeom prst="rect">
                      <a:avLst/>
                    </a:prstGeom>
                  </pic:spPr>
                </pic:pic>
              </a:graphicData>
            </a:graphic>
          </wp:anchor>
        </w:drawing>
      </w:r>
      <w:r w:rsidRPr="005F54EE">
        <w:rPr>
          <w:b/>
          <w:bCs/>
          <w:sz w:val="24"/>
          <w:szCs w:val="24"/>
          <w:u w:val="single"/>
        </w:rPr>
        <w:t>LCD Display</w:t>
      </w:r>
    </w:p>
    <w:p w14:paraId="4AD937DA" w14:textId="5D9EC2BE" w:rsidR="005F54EE" w:rsidRPr="005F54EE" w:rsidRDefault="005F54EE" w:rsidP="005F54EE">
      <w:pPr>
        <w:pStyle w:val="ListParagraph"/>
        <w:spacing w:line="360" w:lineRule="auto"/>
        <w:ind w:left="720" w:firstLine="0"/>
        <w:rPr>
          <w:noProof/>
        </w:rPr>
      </w:pPr>
    </w:p>
    <w:p w14:paraId="2D0057F9" w14:textId="77777777" w:rsidR="00EC2BDD" w:rsidRDefault="005F54EE" w:rsidP="0050435C">
      <w:pPr>
        <w:spacing w:line="360" w:lineRule="auto"/>
        <w:rPr>
          <w:sz w:val="24"/>
          <w:szCs w:val="24"/>
        </w:rPr>
      </w:pPr>
      <w:r w:rsidRPr="005F54EE">
        <w:rPr>
          <w:sz w:val="24"/>
          <w:szCs w:val="24"/>
        </w:rPr>
        <w:t>The Liquid Crystal library allows you to control LCD displays that are compatible with the Hitachi HD44780 driver. There are many of them out there, and you can usually tell them by the 16-pin interface.This example sketch prints "Hello World!" to the LCD and shows the time in seconds since the Arduino was reset.</w:t>
      </w:r>
    </w:p>
    <w:p w14:paraId="5CF29E07" w14:textId="0A384D76" w:rsidR="0050435C" w:rsidRDefault="005F54EE" w:rsidP="0050435C">
      <w:pPr>
        <w:spacing w:line="360" w:lineRule="auto"/>
        <w:rPr>
          <w:sz w:val="24"/>
          <w:szCs w:val="24"/>
        </w:rPr>
      </w:pPr>
      <w:r w:rsidRPr="005F54EE">
        <w:rPr>
          <w:sz w:val="24"/>
          <w:szCs w:val="24"/>
        </w:rPr>
        <w:t xml:space="preserve"> </w:t>
      </w:r>
    </w:p>
    <w:p w14:paraId="295CE133" w14:textId="5148466B" w:rsidR="005F54EE" w:rsidRPr="0050435C" w:rsidRDefault="0050435C" w:rsidP="0050435C">
      <w:pPr>
        <w:pStyle w:val="ListParagraph"/>
        <w:numPr>
          <w:ilvl w:val="0"/>
          <w:numId w:val="4"/>
        </w:numPr>
        <w:spacing w:line="360" w:lineRule="auto"/>
        <w:rPr>
          <w:b/>
          <w:bCs/>
          <w:sz w:val="24"/>
          <w:szCs w:val="24"/>
          <w:u w:val="single"/>
        </w:rPr>
      </w:pPr>
      <w:r w:rsidRPr="0050435C">
        <w:rPr>
          <w:b/>
          <w:bCs/>
          <w:sz w:val="24"/>
          <w:szCs w:val="24"/>
          <w:u w:val="single"/>
        </w:rPr>
        <w:lastRenderedPageBreak/>
        <w:t>IR Pairs</w:t>
      </w:r>
    </w:p>
    <w:p w14:paraId="264645FE" w14:textId="76BFE8B7" w:rsidR="0050435C" w:rsidRDefault="0050435C" w:rsidP="0050435C">
      <w:pPr>
        <w:spacing w:line="360" w:lineRule="auto"/>
        <w:jc w:val="center"/>
        <w:rPr>
          <w:b/>
          <w:bCs/>
          <w:sz w:val="24"/>
          <w:szCs w:val="24"/>
          <w:u w:val="single"/>
        </w:rPr>
      </w:pPr>
      <w:r>
        <w:rPr>
          <w:noProof/>
        </w:rPr>
        <w:drawing>
          <wp:inline distT="0" distB="0" distL="0" distR="0" wp14:anchorId="2F439728" wp14:editId="74D3A723">
            <wp:extent cx="2470150" cy="2470150"/>
            <wp:effectExtent l="0" t="0" r="6350" b="6350"/>
            <wp:docPr id="20" name="Picture 20" descr="Buy Obstacle Avoidance IR Sensor Module at Low Price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uy Obstacle Avoidance IR Sensor Module at Low Price In In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0150" cy="2470150"/>
                    </a:xfrm>
                    <a:prstGeom prst="rect">
                      <a:avLst/>
                    </a:prstGeom>
                    <a:noFill/>
                    <a:ln>
                      <a:noFill/>
                    </a:ln>
                  </pic:spPr>
                </pic:pic>
              </a:graphicData>
            </a:graphic>
          </wp:inline>
        </w:drawing>
      </w:r>
    </w:p>
    <w:p w14:paraId="77FEBBC7" w14:textId="2E30F70C" w:rsidR="0050435C" w:rsidRPr="0050435C" w:rsidRDefault="0050435C" w:rsidP="0050435C">
      <w:pPr>
        <w:spacing w:line="360" w:lineRule="auto"/>
        <w:rPr>
          <w:sz w:val="24"/>
          <w:szCs w:val="24"/>
        </w:rPr>
      </w:pPr>
      <w:r>
        <w:t>The IR pairs is used by the DC motor for speed in pulses and whether the seat belt slot is locked or not.</w:t>
      </w:r>
    </w:p>
    <w:p w14:paraId="512B85D7" w14:textId="2782537D" w:rsidR="005F54EE" w:rsidRDefault="005F54EE" w:rsidP="005F54EE">
      <w:pPr>
        <w:spacing w:line="360" w:lineRule="auto"/>
        <w:rPr>
          <w:sz w:val="24"/>
          <w:szCs w:val="24"/>
        </w:rPr>
      </w:pPr>
    </w:p>
    <w:p w14:paraId="4DC9AADE" w14:textId="70BA54FD" w:rsidR="0050435C" w:rsidRPr="0050435C" w:rsidRDefault="0050435C" w:rsidP="0050435C">
      <w:pPr>
        <w:pStyle w:val="ListParagraph"/>
        <w:numPr>
          <w:ilvl w:val="0"/>
          <w:numId w:val="4"/>
        </w:numPr>
        <w:spacing w:line="360" w:lineRule="auto"/>
        <w:rPr>
          <w:b/>
          <w:bCs/>
          <w:sz w:val="24"/>
          <w:szCs w:val="24"/>
          <w:u w:val="single"/>
        </w:rPr>
      </w:pPr>
      <w:r w:rsidRPr="0050435C">
        <w:rPr>
          <w:b/>
          <w:bCs/>
          <w:sz w:val="24"/>
          <w:szCs w:val="24"/>
          <w:u w:val="single"/>
        </w:rPr>
        <w:t>GPS Module</w:t>
      </w:r>
    </w:p>
    <w:p w14:paraId="45864C27" w14:textId="6EB1018C" w:rsidR="005F54EE" w:rsidRDefault="005F54EE" w:rsidP="005F54EE">
      <w:pPr>
        <w:spacing w:line="360" w:lineRule="auto"/>
        <w:rPr>
          <w:sz w:val="24"/>
          <w:szCs w:val="24"/>
        </w:rPr>
      </w:pPr>
    </w:p>
    <w:p w14:paraId="17954F4C" w14:textId="078BB351" w:rsidR="0050435C" w:rsidRDefault="0050435C" w:rsidP="0050435C">
      <w:pPr>
        <w:spacing w:line="360" w:lineRule="auto"/>
        <w:jc w:val="center"/>
        <w:rPr>
          <w:sz w:val="24"/>
          <w:szCs w:val="24"/>
        </w:rPr>
      </w:pPr>
      <w:r>
        <w:rPr>
          <w:noProof/>
        </w:rPr>
        <w:drawing>
          <wp:inline distT="0" distB="0" distL="0" distR="0" wp14:anchorId="4836C633" wp14:editId="78D4674B">
            <wp:extent cx="3606800" cy="1743287"/>
            <wp:effectExtent l="0" t="0" r="0" b="9525"/>
            <wp:docPr id="22" name="Picture 22" descr="How to Interface GPS Module (NEO-6m) with Arduino - Arduino Project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ow to Interface GPS Module (NEO-6m) with Arduino - Arduino Project Hu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4464" cy="1746991"/>
                    </a:xfrm>
                    <a:prstGeom prst="rect">
                      <a:avLst/>
                    </a:prstGeom>
                    <a:noFill/>
                    <a:ln>
                      <a:noFill/>
                    </a:ln>
                  </pic:spPr>
                </pic:pic>
              </a:graphicData>
            </a:graphic>
          </wp:inline>
        </w:drawing>
      </w:r>
    </w:p>
    <w:p w14:paraId="156AE2B3" w14:textId="4B1C8470" w:rsidR="0050435C" w:rsidRDefault="0050435C" w:rsidP="0050435C">
      <w:pPr>
        <w:spacing w:line="360" w:lineRule="auto"/>
      </w:pPr>
      <w:r>
        <w:t>A Global Positioning System (GPS) is a exploration device or GPS receiver, or simply we can say GPS is a device which is capable of receiving information from GPS satellites and then to enclose the geographical position of vehicle or any moving device.</w:t>
      </w:r>
    </w:p>
    <w:p w14:paraId="2011934F" w14:textId="5D4CF046" w:rsidR="00AB11EC" w:rsidRDefault="00AB11EC" w:rsidP="0050435C">
      <w:pPr>
        <w:spacing w:line="360" w:lineRule="auto"/>
      </w:pPr>
    </w:p>
    <w:p w14:paraId="6BAA9E92" w14:textId="0B922B85" w:rsidR="00AB11EC" w:rsidRDefault="00AB11EC" w:rsidP="0050435C">
      <w:pPr>
        <w:spacing w:line="360" w:lineRule="auto"/>
      </w:pPr>
    </w:p>
    <w:p w14:paraId="4CCED4FE" w14:textId="652A0B27" w:rsidR="00EC2BDD" w:rsidRDefault="00EC2BDD" w:rsidP="00EC2BDD">
      <w:pPr>
        <w:pStyle w:val="ListParagraph"/>
        <w:spacing w:line="360" w:lineRule="auto"/>
        <w:ind w:left="720" w:firstLine="0"/>
        <w:rPr>
          <w:b/>
          <w:bCs/>
          <w:sz w:val="24"/>
          <w:szCs w:val="24"/>
          <w:u w:val="single"/>
        </w:rPr>
      </w:pPr>
    </w:p>
    <w:p w14:paraId="18FAC491" w14:textId="6753A9A4" w:rsidR="00EC2BDD" w:rsidRDefault="00EC2BDD" w:rsidP="00EC2BDD">
      <w:pPr>
        <w:pStyle w:val="ListParagraph"/>
        <w:spacing w:line="360" w:lineRule="auto"/>
        <w:ind w:left="720" w:firstLine="0"/>
        <w:rPr>
          <w:b/>
          <w:bCs/>
          <w:sz w:val="24"/>
          <w:szCs w:val="24"/>
          <w:u w:val="single"/>
        </w:rPr>
      </w:pPr>
    </w:p>
    <w:p w14:paraId="0F9FF6E9" w14:textId="06D00591" w:rsidR="00EC2BDD" w:rsidRDefault="00EC2BDD" w:rsidP="00EC2BDD">
      <w:pPr>
        <w:pStyle w:val="ListParagraph"/>
        <w:spacing w:line="360" w:lineRule="auto"/>
        <w:ind w:left="720" w:firstLine="0"/>
        <w:rPr>
          <w:b/>
          <w:bCs/>
          <w:sz w:val="24"/>
          <w:szCs w:val="24"/>
          <w:u w:val="single"/>
        </w:rPr>
      </w:pPr>
    </w:p>
    <w:p w14:paraId="757232A3" w14:textId="390D8270" w:rsidR="00EC2BDD" w:rsidRDefault="00EC2BDD" w:rsidP="00EC2BDD">
      <w:pPr>
        <w:pStyle w:val="ListParagraph"/>
        <w:spacing w:line="360" w:lineRule="auto"/>
        <w:ind w:left="720" w:firstLine="0"/>
        <w:rPr>
          <w:b/>
          <w:bCs/>
          <w:sz w:val="24"/>
          <w:szCs w:val="24"/>
          <w:u w:val="single"/>
        </w:rPr>
      </w:pPr>
    </w:p>
    <w:p w14:paraId="5651D9D4" w14:textId="1D1E7D5F" w:rsidR="00EC2BDD" w:rsidRDefault="00EC2BDD" w:rsidP="00EC2BDD">
      <w:pPr>
        <w:pStyle w:val="ListParagraph"/>
        <w:spacing w:line="360" w:lineRule="auto"/>
        <w:ind w:left="720" w:firstLine="0"/>
        <w:rPr>
          <w:b/>
          <w:bCs/>
          <w:sz w:val="24"/>
          <w:szCs w:val="24"/>
          <w:u w:val="single"/>
        </w:rPr>
      </w:pPr>
    </w:p>
    <w:p w14:paraId="35BC79CF" w14:textId="1A99BAF1" w:rsidR="00EC2BDD" w:rsidRDefault="00EC2BDD" w:rsidP="00EC2BDD">
      <w:pPr>
        <w:pStyle w:val="ListParagraph"/>
        <w:spacing w:line="360" w:lineRule="auto"/>
        <w:ind w:left="720" w:firstLine="0"/>
        <w:rPr>
          <w:b/>
          <w:bCs/>
          <w:sz w:val="24"/>
          <w:szCs w:val="24"/>
          <w:u w:val="single"/>
        </w:rPr>
      </w:pPr>
    </w:p>
    <w:p w14:paraId="16A560A2" w14:textId="6178D95A" w:rsidR="00EC2BDD" w:rsidRDefault="00EC2BDD" w:rsidP="00EC2BDD">
      <w:pPr>
        <w:pStyle w:val="ListParagraph"/>
        <w:spacing w:line="360" w:lineRule="auto"/>
        <w:ind w:left="720" w:firstLine="0"/>
        <w:rPr>
          <w:b/>
          <w:bCs/>
          <w:sz w:val="24"/>
          <w:szCs w:val="24"/>
          <w:u w:val="single"/>
        </w:rPr>
      </w:pPr>
    </w:p>
    <w:p w14:paraId="74373BDE" w14:textId="06009C41" w:rsidR="00EC2BDD" w:rsidRDefault="00EC2BDD" w:rsidP="00EC2BDD">
      <w:pPr>
        <w:pStyle w:val="ListParagraph"/>
        <w:spacing w:line="360" w:lineRule="auto"/>
        <w:ind w:left="720" w:firstLine="0"/>
        <w:rPr>
          <w:b/>
          <w:bCs/>
          <w:sz w:val="24"/>
          <w:szCs w:val="24"/>
          <w:u w:val="single"/>
        </w:rPr>
      </w:pPr>
    </w:p>
    <w:p w14:paraId="60770C9A" w14:textId="522B697A" w:rsidR="00EC2BDD" w:rsidRDefault="00EC2BDD" w:rsidP="00EC2BDD">
      <w:pPr>
        <w:pStyle w:val="ListParagraph"/>
        <w:spacing w:line="360" w:lineRule="auto"/>
        <w:ind w:left="720" w:firstLine="0"/>
        <w:rPr>
          <w:b/>
          <w:bCs/>
          <w:sz w:val="24"/>
          <w:szCs w:val="24"/>
          <w:u w:val="single"/>
        </w:rPr>
      </w:pPr>
    </w:p>
    <w:p w14:paraId="667A5EFC" w14:textId="7F9AD870" w:rsidR="00EC2BDD" w:rsidRDefault="00EC2BDD" w:rsidP="00EC2BDD">
      <w:pPr>
        <w:pStyle w:val="ListParagraph"/>
        <w:spacing w:line="360" w:lineRule="auto"/>
        <w:ind w:left="720" w:firstLine="0"/>
        <w:rPr>
          <w:b/>
          <w:bCs/>
          <w:sz w:val="24"/>
          <w:szCs w:val="24"/>
          <w:u w:val="single"/>
        </w:rPr>
      </w:pPr>
    </w:p>
    <w:p w14:paraId="726E3A4B" w14:textId="77777777" w:rsidR="00EC2BDD" w:rsidRDefault="00EC2BDD" w:rsidP="00EC2BDD">
      <w:pPr>
        <w:pStyle w:val="ListParagraph"/>
        <w:spacing w:line="360" w:lineRule="auto"/>
        <w:ind w:left="720" w:firstLine="0"/>
        <w:rPr>
          <w:b/>
          <w:bCs/>
          <w:sz w:val="24"/>
          <w:szCs w:val="24"/>
          <w:u w:val="single"/>
        </w:rPr>
      </w:pPr>
    </w:p>
    <w:p w14:paraId="2FD938C1" w14:textId="7EC7A9ED" w:rsidR="0053659B" w:rsidRPr="0053659B" w:rsidRDefault="00AB11EC" w:rsidP="0053659B">
      <w:pPr>
        <w:pStyle w:val="ListParagraph"/>
        <w:numPr>
          <w:ilvl w:val="0"/>
          <w:numId w:val="4"/>
        </w:numPr>
        <w:spacing w:line="360" w:lineRule="auto"/>
        <w:rPr>
          <w:b/>
          <w:bCs/>
          <w:sz w:val="24"/>
          <w:szCs w:val="24"/>
          <w:u w:val="single"/>
        </w:rPr>
      </w:pPr>
      <w:r w:rsidRPr="0053659B">
        <w:rPr>
          <w:b/>
          <w:bCs/>
          <w:sz w:val="24"/>
          <w:szCs w:val="24"/>
          <w:u w:val="single"/>
        </w:rPr>
        <w:t xml:space="preserve">Servo Motor </w:t>
      </w:r>
    </w:p>
    <w:p w14:paraId="62A6A0A6" w14:textId="77777777" w:rsidR="0053659B" w:rsidRDefault="0053659B" w:rsidP="0053659B">
      <w:pPr>
        <w:pStyle w:val="BodyText"/>
        <w:rPr>
          <w:b/>
          <w:sz w:val="20"/>
        </w:rPr>
      </w:pPr>
    </w:p>
    <w:p w14:paraId="2D6DF57E" w14:textId="2F9947EF" w:rsidR="0053659B" w:rsidRDefault="0053659B" w:rsidP="0053659B">
      <w:pPr>
        <w:pStyle w:val="BodyText"/>
        <w:rPr>
          <w:b/>
          <w:sz w:val="20"/>
        </w:rPr>
      </w:pPr>
      <w:r>
        <w:rPr>
          <w:noProof/>
        </w:rPr>
        <w:drawing>
          <wp:anchor distT="0" distB="0" distL="0" distR="0" simplePos="0" relativeHeight="251661312" behindDoc="0" locked="0" layoutInCell="1" allowOverlap="1" wp14:anchorId="3132FEA4" wp14:editId="662B08FD">
            <wp:simplePos x="0" y="0"/>
            <wp:positionH relativeFrom="page">
              <wp:posOffset>2396490</wp:posOffset>
            </wp:positionH>
            <wp:positionV relativeFrom="paragraph">
              <wp:posOffset>141605</wp:posOffset>
            </wp:positionV>
            <wp:extent cx="2932801" cy="1776222"/>
            <wp:effectExtent l="0" t="0" r="0" b="0"/>
            <wp:wrapTopAndBottom/>
            <wp:docPr id="29" name="image9.jpeg" descr="TowerPro SG90 9G micro small servo motor 360 degree turn - RC Robot  Helicopter for Arduino 2560 UNO R3 AVR A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8" cstate="print"/>
                    <a:stretch>
                      <a:fillRect/>
                    </a:stretch>
                  </pic:blipFill>
                  <pic:spPr>
                    <a:xfrm>
                      <a:off x="0" y="0"/>
                      <a:ext cx="2932801" cy="1776222"/>
                    </a:xfrm>
                    <a:prstGeom prst="rect">
                      <a:avLst/>
                    </a:prstGeom>
                  </pic:spPr>
                </pic:pic>
              </a:graphicData>
            </a:graphic>
          </wp:anchor>
        </w:drawing>
      </w:r>
    </w:p>
    <w:p w14:paraId="608DC219" w14:textId="5AAA29FB" w:rsidR="0053659B" w:rsidRDefault="0053659B" w:rsidP="0053659B">
      <w:pPr>
        <w:pStyle w:val="BodyText"/>
        <w:spacing w:before="2"/>
        <w:rPr>
          <w:b/>
          <w:sz w:val="27"/>
        </w:rPr>
      </w:pPr>
    </w:p>
    <w:p w14:paraId="6E6FBFE8" w14:textId="3B1BABC4" w:rsidR="0053659B" w:rsidRDefault="0053659B" w:rsidP="0053659B">
      <w:pPr>
        <w:pStyle w:val="BodyText"/>
        <w:spacing w:before="2"/>
        <w:rPr>
          <w:b/>
          <w:sz w:val="27"/>
        </w:rPr>
      </w:pPr>
    </w:p>
    <w:p w14:paraId="43BD650D" w14:textId="77777777" w:rsidR="0053659B" w:rsidRPr="0053659B" w:rsidRDefault="0053659B" w:rsidP="0053659B">
      <w:pPr>
        <w:spacing w:line="360" w:lineRule="auto"/>
      </w:pPr>
      <w:r w:rsidRPr="0053659B">
        <w:t>Servo motors are high torque motors which are commonly used in robotics and several</w:t>
      </w:r>
    </w:p>
    <w:p w14:paraId="7D74ECFC" w14:textId="77777777" w:rsidR="0053659B" w:rsidRPr="0053659B" w:rsidRDefault="0053659B" w:rsidP="0053659B">
      <w:pPr>
        <w:spacing w:line="360" w:lineRule="auto"/>
      </w:pPr>
      <w:r w:rsidRPr="0053659B">
        <w:t xml:space="preserve">other applications due to the fact that it’s easy to control their rotation. Servo motors have </w:t>
      </w:r>
    </w:p>
    <w:p w14:paraId="6C118072" w14:textId="15AA48CD" w:rsidR="0053659B" w:rsidRPr="0053659B" w:rsidRDefault="0053659B" w:rsidP="0053659B">
      <w:pPr>
        <w:spacing w:line="360" w:lineRule="auto"/>
      </w:pPr>
      <w:r w:rsidRPr="0053659B">
        <w:t xml:space="preserve">a geared output shaft which can be electrically controlled to turn one degree at a time. </w:t>
      </w:r>
    </w:p>
    <w:p w14:paraId="2C51BAEA" w14:textId="77777777" w:rsidR="0053659B" w:rsidRPr="0053659B" w:rsidRDefault="0053659B" w:rsidP="0053659B">
      <w:pPr>
        <w:spacing w:line="360" w:lineRule="auto"/>
      </w:pPr>
      <w:r w:rsidRPr="0053659B">
        <w:t xml:space="preserve">For the sake of control, unlike normal DC motors, servo motors usually have an </w:t>
      </w:r>
    </w:p>
    <w:p w14:paraId="000AEB4D" w14:textId="77777777" w:rsidR="0053659B" w:rsidRPr="0053659B" w:rsidRDefault="0053659B" w:rsidP="0053659B">
      <w:pPr>
        <w:spacing w:line="360" w:lineRule="auto"/>
      </w:pPr>
      <w:r w:rsidRPr="0053659B">
        <w:t xml:space="preserve">additional pin asides the two power pins (Vcc and GND) which is the signal pin. The </w:t>
      </w:r>
    </w:p>
    <w:p w14:paraId="3666B3FE" w14:textId="26696B7A" w:rsidR="0053659B" w:rsidRPr="0053659B" w:rsidRDefault="0053659B" w:rsidP="0053659B">
      <w:pPr>
        <w:spacing w:line="360" w:lineRule="auto"/>
      </w:pPr>
      <w:r w:rsidRPr="0053659B">
        <w:t>signal pin is used to control the servo motor, turning its shaft to any desired angle.</w:t>
      </w:r>
    </w:p>
    <w:p w14:paraId="300FFDBE" w14:textId="77777777" w:rsidR="0053659B" w:rsidRDefault="0053659B" w:rsidP="0053659B">
      <w:pPr>
        <w:pStyle w:val="ListParagraph"/>
        <w:spacing w:line="360" w:lineRule="auto"/>
        <w:ind w:left="720"/>
        <w:rPr>
          <w:sz w:val="24"/>
          <w:szCs w:val="24"/>
        </w:rPr>
      </w:pPr>
    </w:p>
    <w:p w14:paraId="2CBCBC59" w14:textId="44425556" w:rsidR="0053659B" w:rsidRDefault="0053659B" w:rsidP="0053659B">
      <w:pPr>
        <w:pStyle w:val="ListParagraph"/>
        <w:numPr>
          <w:ilvl w:val="0"/>
          <w:numId w:val="4"/>
        </w:numPr>
        <w:spacing w:line="360" w:lineRule="auto"/>
        <w:rPr>
          <w:b/>
          <w:bCs/>
          <w:sz w:val="24"/>
          <w:szCs w:val="24"/>
          <w:u w:val="single"/>
        </w:rPr>
      </w:pPr>
      <w:r>
        <w:rPr>
          <w:noProof/>
        </w:rPr>
        <w:drawing>
          <wp:anchor distT="0" distB="0" distL="0" distR="0" simplePos="0" relativeHeight="251665408" behindDoc="0" locked="0" layoutInCell="1" allowOverlap="1" wp14:anchorId="64290782" wp14:editId="35675714">
            <wp:simplePos x="0" y="0"/>
            <wp:positionH relativeFrom="page">
              <wp:posOffset>2768600</wp:posOffset>
            </wp:positionH>
            <wp:positionV relativeFrom="paragraph">
              <wp:posOffset>465455</wp:posOffset>
            </wp:positionV>
            <wp:extent cx="1644650" cy="1334770"/>
            <wp:effectExtent l="0" t="0" r="0" b="0"/>
            <wp:wrapTopAndBottom/>
            <wp:docPr id="30" name="image8.jpeg" descr="Piezoelectric Buzzer at Rs 20/unit | Shivaji Nagar | Alibagh| ID:  2043901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9" cstate="print"/>
                    <a:stretch>
                      <a:fillRect/>
                    </a:stretch>
                  </pic:blipFill>
                  <pic:spPr>
                    <a:xfrm>
                      <a:off x="0" y="0"/>
                      <a:ext cx="1644650" cy="1334770"/>
                    </a:xfrm>
                    <a:prstGeom prst="rect">
                      <a:avLst/>
                    </a:prstGeom>
                  </pic:spPr>
                </pic:pic>
              </a:graphicData>
            </a:graphic>
            <wp14:sizeRelH relativeFrom="margin">
              <wp14:pctWidth>0</wp14:pctWidth>
            </wp14:sizeRelH>
            <wp14:sizeRelV relativeFrom="margin">
              <wp14:pctHeight>0</wp14:pctHeight>
            </wp14:sizeRelV>
          </wp:anchor>
        </w:drawing>
      </w:r>
      <w:r w:rsidRPr="0053659B">
        <w:rPr>
          <w:b/>
          <w:bCs/>
          <w:sz w:val="24"/>
          <w:szCs w:val="24"/>
          <w:u w:val="single"/>
        </w:rPr>
        <w:t>Piezo Buzzer</w:t>
      </w:r>
    </w:p>
    <w:p w14:paraId="786329E7" w14:textId="77777777" w:rsidR="0053659B" w:rsidRDefault="0053659B" w:rsidP="0053659B">
      <w:pPr>
        <w:pStyle w:val="BodyText"/>
        <w:spacing w:line="355" w:lineRule="auto"/>
        <w:ind w:right="856"/>
      </w:pPr>
    </w:p>
    <w:p w14:paraId="3A63569B" w14:textId="22282012" w:rsidR="0053659B" w:rsidRPr="0053659B" w:rsidRDefault="0053659B" w:rsidP="0053659B">
      <w:pPr>
        <w:pStyle w:val="BodyText"/>
        <w:spacing w:line="355" w:lineRule="auto"/>
        <w:ind w:right="856"/>
        <w:rPr>
          <w:sz w:val="22"/>
          <w:szCs w:val="22"/>
        </w:rPr>
      </w:pPr>
      <w:r w:rsidRPr="0053659B">
        <w:rPr>
          <w:sz w:val="22"/>
          <w:szCs w:val="22"/>
        </w:rPr>
        <w:t>In simplest terms, a piezo buzzer is a type of electronic device that’s used to produce</w:t>
      </w:r>
      <w:r w:rsidRPr="0053659B">
        <w:rPr>
          <w:spacing w:val="1"/>
          <w:sz w:val="22"/>
          <w:szCs w:val="22"/>
        </w:rPr>
        <w:t xml:space="preserve"> </w:t>
      </w:r>
      <w:r w:rsidRPr="0053659B">
        <w:rPr>
          <w:sz w:val="22"/>
          <w:szCs w:val="22"/>
        </w:rPr>
        <w:t>a tone, alarm or sound. It’s lightweight with a simple construction, and it’s typically a</w:t>
      </w:r>
      <w:r w:rsidRPr="0053659B">
        <w:rPr>
          <w:spacing w:val="-58"/>
          <w:sz w:val="22"/>
          <w:szCs w:val="22"/>
        </w:rPr>
        <w:t xml:space="preserve"> </w:t>
      </w:r>
      <w:r w:rsidRPr="0053659B">
        <w:rPr>
          <w:sz w:val="22"/>
          <w:szCs w:val="22"/>
        </w:rPr>
        <w:t>low-cost product. Yet at the same time, depending on the piezo ceramic buzzer</w:t>
      </w:r>
      <w:r w:rsidRPr="0053659B">
        <w:rPr>
          <w:spacing w:val="1"/>
          <w:sz w:val="22"/>
          <w:szCs w:val="22"/>
        </w:rPr>
        <w:t xml:space="preserve"> </w:t>
      </w:r>
      <w:r w:rsidRPr="0053659B">
        <w:rPr>
          <w:sz w:val="22"/>
          <w:szCs w:val="22"/>
        </w:rPr>
        <w:t>specifications, it’s also reliable and can be constructed in a wide range of sizes that</w:t>
      </w:r>
      <w:r w:rsidRPr="0053659B">
        <w:rPr>
          <w:spacing w:val="1"/>
          <w:sz w:val="22"/>
          <w:szCs w:val="22"/>
        </w:rPr>
        <w:t xml:space="preserve"> </w:t>
      </w:r>
      <w:r w:rsidRPr="0053659B">
        <w:rPr>
          <w:sz w:val="22"/>
          <w:szCs w:val="22"/>
        </w:rPr>
        <w:t>work</w:t>
      </w:r>
      <w:r w:rsidRPr="0053659B">
        <w:rPr>
          <w:spacing w:val="-1"/>
          <w:sz w:val="22"/>
          <w:szCs w:val="22"/>
        </w:rPr>
        <w:t xml:space="preserve"> </w:t>
      </w:r>
      <w:r w:rsidRPr="0053659B">
        <w:rPr>
          <w:sz w:val="22"/>
          <w:szCs w:val="22"/>
        </w:rPr>
        <w:t>across varying</w:t>
      </w:r>
      <w:r w:rsidRPr="0053659B">
        <w:rPr>
          <w:spacing w:val="-3"/>
          <w:sz w:val="22"/>
          <w:szCs w:val="22"/>
        </w:rPr>
        <w:t xml:space="preserve"> </w:t>
      </w:r>
      <w:r w:rsidRPr="0053659B">
        <w:rPr>
          <w:sz w:val="22"/>
          <w:szCs w:val="22"/>
        </w:rPr>
        <w:t>frequencies to produce</w:t>
      </w:r>
      <w:r w:rsidRPr="0053659B">
        <w:rPr>
          <w:spacing w:val="-1"/>
          <w:sz w:val="22"/>
          <w:szCs w:val="22"/>
        </w:rPr>
        <w:t xml:space="preserve"> </w:t>
      </w:r>
      <w:r w:rsidRPr="0053659B">
        <w:rPr>
          <w:sz w:val="22"/>
          <w:szCs w:val="22"/>
        </w:rPr>
        <w:t>different sound</w:t>
      </w:r>
      <w:r w:rsidRPr="0053659B">
        <w:rPr>
          <w:spacing w:val="-1"/>
          <w:sz w:val="22"/>
          <w:szCs w:val="22"/>
        </w:rPr>
        <w:t xml:space="preserve"> </w:t>
      </w:r>
      <w:r w:rsidRPr="0053659B">
        <w:rPr>
          <w:sz w:val="22"/>
          <w:szCs w:val="22"/>
        </w:rPr>
        <w:t>outputs.</w:t>
      </w:r>
    </w:p>
    <w:p w14:paraId="3FFA2C90" w14:textId="0FFE43D7" w:rsidR="0053659B" w:rsidRPr="0053659B" w:rsidRDefault="0053659B" w:rsidP="0053659B">
      <w:pPr>
        <w:spacing w:line="360" w:lineRule="auto"/>
        <w:ind w:left="360"/>
        <w:rPr>
          <w:sz w:val="24"/>
          <w:szCs w:val="24"/>
        </w:rPr>
      </w:pPr>
    </w:p>
    <w:p w14:paraId="788B7332" w14:textId="52CD39C5" w:rsidR="0053659B" w:rsidRDefault="0053659B" w:rsidP="0053659B">
      <w:pPr>
        <w:pStyle w:val="ListParagraph"/>
        <w:spacing w:line="360" w:lineRule="auto"/>
        <w:ind w:left="720" w:firstLine="0"/>
        <w:rPr>
          <w:b/>
          <w:bCs/>
          <w:sz w:val="24"/>
          <w:szCs w:val="24"/>
          <w:u w:val="single"/>
        </w:rPr>
      </w:pPr>
    </w:p>
    <w:p w14:paraId="3A900A1F" w14:textId="42E11483" w:rsidR="005F54EE" w:rsidRDefault="005F54EE" w:rsidP="00A555AE">
      <w:pPr>
        <w:pStyle w:val="Heading1"/>
        <w:ind w:left="0"/>
        <w:jc w:val="left"/>
      </w:pPr>
    </w:p>
    <w:p w14:paraId="3EF7F222" w14:textId="77777777" w:rsidR="00EC2BDD" w:rsidRDefault="00EC2BDD" w:rsidP="0050435C">
      <w:pPr>
        <w:pStyle w:val="Heading1"/>
        <w:rPr>
          <w:u w:val="none"/>
        </w:rPr>
      </w:pPr>
    </w:p>
    <w:p w14:paraId="286E835E" w14:textId="77777777" w:rsidR="00EC2BDD" w:rsidRDefault="00EC2BDD" w:rsidP="0050435C">
      <w:pPr>
        <w:pStyle w:val="Heading1"/>
        <w:rPr>
          <w:u w:val="none"/>
        </w:rPr>
      </w:pPr>
    </w:p>
    <w:p w14:paraId="1C3BA71E" w14:textId="35CE03B1" w:rsidR="00EC2BDD" w:rsidRDefault="00EC2BDD" w:rsidP="0050435C">
      <w:pPr>
        <w:pStyle w:val="Heading1"/>
        <w:rPr>
          <w:u w:val="none"/>
        </w:rPr>
      </w:pPr>
    </w:p>
    <w:p w14:paraId="3B707AF6" w14:textId="77777777" w:rsidR="00EC2BDD" w:rsidRDefault="00EC2BDD" w:rsidP="0050435C">
      <w:pPr>
        <w:pStyle w:val="Heading1"/>
        <w:rPr>
          <w:u w:val="none"/>
        </w:rPr>
      </w:pPr>
    </w:p>
    <w:p w14:paraId="53A875BB" w14:textId="34CC49E5" w:rsidR="0050435C" w:rsidRDefault="0050435C" w:rsidP="0050435C">
      <w:pPr>
        <w:pStyle w:val="Heading1"/>
        <w:rPr>
          <w:u w:val="none"/>
        </w:rPr>
      </w:pPr>
      <w:r w:rsidRPr="007C08FE">
        <w:rPr>
          <w:u w:val="none"/>
        </w:rPr>
        <w:t>CHAPTER</w:t>
      </w:r>
      <w:r w:rsidRPr="007C08FE">
        <w:rPr>
          <w:spacing w:val="1"/>
          <w:u w:val="none"/>
        </w:rPr>
        <w:t xml:space="preserve"> </w:t>
      </w:r>
      <w:r w:rsidRPr="007C08FE">
        <w:rPr>
          <w:u w:val="none"/>
        </w:rPr>
        <w:t>–</w:t>
      </w:r>
      <w:r w:rsidRPr="007C08FE">
        <w:rPr>
          <w:spacing w:val="-4"/>
          <w:u w:val="none"/>
        </w:rPr>
        <w:t xml:space="preserve"> </w:t>
      </w:r>
      <w:r>
        <w:rPr>
          <w:u w:val="none"/>
        </w:rPr>
        <w:t>5</w:t>
      </w:r>
    </w:p>
    <w:p w14:paraId="00B9614D" w14:textId="77777777" w:rsidR="0050435C" w:rsidRPr="0050435C" w:rsidRDefault="0050435C" w:rsidP="0050435C">
      <w:pPr>
        <w:pStyle w:val="Heading1"/>
      </w:pPr>
    </w:p>
    <w:p w14:paraId="62D67CB2" w14:textId="57B74815" w:rsidR="0050435C" w:rsidRPr="0050435C" w:rsidRDefault="0050435C" w:rsidP="0050435C">
      <w:pPr>
        <w:pStyle w:val="Heading2"/>
        <w:spacing w:before="3"/>
        <w:ind w:left="2750" w:right="3432"/>
      </w:pPr>
      <w:r w:rsidRPr="0050435C">
        <w:t xml:space="preserve">SYSTEM SOFTWARE DESIGN &amp; RESULT </w:t>
      </w:r>
    </w:p>
    <w:p w14:paraId="597A9B92" w14:textId="77777777" w:rsidR="0050435C" w:rsidRDefault="0050435C" w:rsidP="0050435C">
      <w:pPr>
        <w:pStyle w:val="BodyText"/>
        <w:rPr>
          <w:b/>
          <w:sz w:val="20"/>
        </w:rPr>
      </w:pPr>
    </w:p>
    <w:p w14:paraId="4FAF0C5A" w14:textId="77777777" w:rsidR="0050435C" w:rsidRDefault="0050435C" w:rsidP="0050435C">
      <w:pPr>
        <w:pStyle w:val="BodyText"/>
        <w:rPr>
          <w:b/>
          <w:sz w:val="20"/>
        </w:rPr>
      </w:pPr>
    </w:p>
    <w:p w14:paraId="0979AA25" w14:textId="77777777" w:rsidR="0050435C" w:rsidRDefault="0050435C" w:rsidP="0050435C">
      <w:pPr>
        <w:spacing w:line="360" w:lineRule="auto"/>
        <w:rPr>
          <w:sz w:val="24"/>
          <w:szCs w:val="24"/>
        </w:rPr>
      </w:pPr>
    </w:p>
    <w:p w14:paraId="048D26C8" w14:textId="77777777" w:rsidR="00AB11EC" w:rsidRDefault="00AB11EC" w:rsidP="00AB11EC">
      <w:pPr>
        <w:spacing w:line="276" w:lineRule="auto"/>
      </w:pPr>
      <w:bookmarkStart w:id="4" w:name="_Hlk100438449"/>
      <w:r>
        <w:t xml:space="preserve">The development environment is done by merely a set of python functions that can be called for code. The flow chart of the system is shown in figure 10. At the first we have to initialize the system i.e. Raspberry </w:t>
      </w:r>
      <w:bookmarkEnd w:id="4"/>
      <w:r>
        <w:t xml:space="preserve">pi module, GSM and GPS module with the basic values that alcohol is not detected and seat belt is not put up, and speed is zero. So, when the system gets started GPS gets initialized which receives the signal from the satellite and transfer the latitude and longitude value to the receiver. GSM receives the message and then it gets started through which the message is been send to emergency server numbers. While travelling if the accident occurs then it is been sensed by the vibration sensor, which gives indication to the system to send the alert message to the nearby ambulance, police station and insurance office numbers given in the program. The alert message includes seat belt is put on or not, alcohol presence, speed of the vehicle and also whether there is fire extinguisher. A threshold value is been set to which if the value goes beyond the threshold value then the alert message is been send. Therefore, the details of the car like spot, time, seat belt put on are updated from the GPS to the users or the server via GSM. </w:t>
      </w:r>
    </w:p>
    <w:p w14:paraId="7342C1C4" w14:textId="77777777" w:rsidR="00AB11EC" w:rsidRDefault="00AB11EC" w:rsidP="00AB11EC">
      <w:pPr>
        <w:spacing w:line="360" w:lineRule="auto"/>
      </w:pPr>
    </w:p>
    <w:p w14:paraId="0B8CC76E" w14:textId="5C820C76" w:rsidR="00AB11EC" w:rsidRDefault="00AB11EC" w:rsidP="00AB11EC">
      <w:pPr>
        <w:spacing w:line="360" w:lineRule="auto"/>
        <w:jc w:val="center"/>
      </w:pPr>
      <w:r w:rsidRPr="00AB11EC">
        <w:rPr>
          <w:noProof/>
        </w:rPr>
        <w:drawing>
          <wp:inline distT="0" distB="0" distL="0" distR="0" wp14:anchorId="76725648" wp14:editId="2F9F45C8">
            <wp:extent cx="2050862" cy="396646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52199" cy="3969053"/>
                    </a:xfrm>
                    <a:prstGeom prst="rect">
                      <a:avLst/>
                    </a:prstGeom>
                  </pic:spPr>
                </pic:pic>
              </a:graphicData>
            </a:graphic>
          </wp:inline>
        </w:drawing>
      </w:r>
    </w:p>
    <w:p w14:paraId="0424F0D9" w14:textId="7560233E" w:rsidR="00AB11EC" w:rsidRDefault="00AB11EC" w:rsidP="00AB11EC">
      <w:pPr>
        <w:spacing w:line="360" w:lineRule="auto"/>
        <w:jc w:val="center"/>
      </w:pPr>
    </w:p>
    <w:p w14:paraId="0434F36B" w14:textId="5B1A163A" w:rsidR="00AB11EC" w:rsidRDefault="00AB11EC" w:rsidP="00AB11EC">
      <w:pPr>
        <w:spacing w:line="360" w:lineRule="auto"/>
        <w:jc w:val="center"/>
      </w:pPr>
      <w:r>
        <w:t>Fig. Flow Chart</w:t>
      </w:r>
    </w:p>
    <w:p w14:paraId="43220C7D" w14:textId="77777777" w:rsidR="00AB11EC" w:rsidRDefault="00AB11EC" w:rsidP="00AB11EC">
      <w:pPr>
        <w:spacing w:line="360" w:lineRule="auto"/>
      </w:pPr>
    </w:p>
    <w:p w14:paraId="3FAABC3A" w14:textId="4F96A869" w:rsidR="005261CC" w:rsidRDefault="005261CC" w:rsidP="008D6AB7">
      <w:pPr>
        <w:pStyle w:val="Heading1"/>
        <w:ind w:left="0"/>
        <w:jc w:val="left"/>
        <w:rPr>
          <w:u w:val="none"/>
        </w:rPr>
      </w:pPr>
    </w:p>
    <w:p w14:paraId="61C79298" w14:textId="77777777" w:rsidR="008D6AB7" w:rsidRDefault="008D6AB7" w:rsidP="008D6AB7">
      <w:pPr>
        <w:pStyle w:val="Heading1"/>
        <w:ind w:left="0"/>
        <w:jc w:val="left"/>
        <w:rPr>
          <w:u w:val="none"/>
        </w:rPr>
      </w:pPr>
    </w:p>
    <w:p w14:paraId="5236E85C" w14:textId="0F836AF4" w:rsidR="00AB11EC" w:rsidRDefault="00AB11EC" w:rsidP="00AB11EC">
      <w:pPr>
        <w:pStyle w:val="Heading1"/>
        <w:rPr>
          <w:u w:val="none"/>
        </w:rPr>
      </w:pPr>
      <w:r w:rsidRPr="007C08FE">
        <w:rPr>
          <w:u w:val="none"/>
        </w:rPr>
        <w:t>CHAPTER</w:t>
      </w:r>
      <w:r w:rsidRPr="007C08FE">
        <w:rPr>
          <w:spacing w:val="1"/>
          <w:u w:val="none"/>
        </w:rPr>
        <w:t xml:space="preserve"> </w:t>
      </w:r>
      <w:r w:rsidRPr="007C08FE">
        <w:rPr>
          <w:u w:val="none"/>
        </w:rPr>
        <w:t>–</w:t>
      </w:r>
      <w:r w:rsidRPr="007C08FE">
        <w:rPr>
          <w:spacing w:val="-4"/>
          <w:u w:val="none"/>
        </w:rPr>
        <w:t xml:space="preserve"> </w:t>
      </w:r>
      <w:r>
        <w:rPr>
          <w:u w:val="none"/>
        </w:rPr>
        <w:t>6</w:t>
      </w:r>
    </w:p>
    <w:p w14:paraId="1F7CEAD0" w14:textId="77777777" w:rsidR="00AB11EC" w:rsidRPr="0050435C" w:rsidRDefault="00AB11EC" w:rsidP="00AB11EC">
      <w:pPr>
        <w:pStyle w:val="Heading1"/>
      </w:pPr>
    </w:p>
    <w:p w14:paraId="1648FBCA" w14:textId="43E2B9BA" w:rsidR="00AB11EC" w:rsidRDefault="00AB11EC" w:rsidP="00AB11EC">
      <w:pPr>
        <w:pStyle w:val="Heading2"/>
        <w:spacing w:before="3"/>
        <w:ind w:left="2750" w:right="3432"/>
      </w:pPr>
      <w:r>
        <w:t>PROJECT DESIGN</w:t>
      </w:r>
      <w:r w:rsidRPr="0050435C">
        <w:t xml:space="preserve"> </w:t>
      </w:r>
    </w:p>
    <w:p w14:paraId="6BFBE198" w14:textId="390A79EF" w:rsidR="00AB11EC" w:rsidRDefault="00AB11EC" w:rsidP="00AB11EC">
      <w:pPr>
        <w:pStyle w:val="Heading2"/>
        <w:spacing w:before="3"/>
        <w:ind w:left="2750" w:right="3432"/>
      </w:pPr>
    </w:p>
    <w:p w14:paraId="61F48716" w14:textId="7CEF38D8" w:rsidR="00AB11EC" w:rsidRDefault="00AB11EC" w:rsidP="00AB11EC">
      <w:pPr>
        <w:pStyle w:val="Heading2"/>
        <w:spacing w:before="3"/>
        <w:ind w:left="2750" w:right="3432"/>
      </w:pPr>
    </w:p>
    <w:p w14:paraId="0064BF38" w14:textId="3408677D" w:rsidR="00AB11EC" w:rsidRDefault="00AB11EC" w:rsidP="00AB11EC">
      <w:pPr>
        <w:pStyle w:val="Heading2"/>
        <w:spacing w:before="3"/>
        <w:ind w:left="2750" w:right="3432"/>
      </w:pPr>
    </w:p>
    <w:p w14:paraId="4176FD54" w14:textId="77777777" w:rsidR="00AB11EC" w:rsidRDefault="00AB11EC" w:rsidP="00AB11EC">
      <w:pPr>
        <w:pStyle w:val="Heading2"/>
        <w:spacing w:before="3"/>
        <w:ind w:left="2750" w:right="3432"/>
      </w:pPr>
    </w:p>
    <w:p w14:paraId="26C5C8B3" w14:textId="32E2F8E7" w:rsidR="00AB11EC" w:rsidRDefault="00AB11EC" w:rsidP="00AB11EC">
      <w:pPr>
        <w:pStyle w:val="Heading2"/>
        <w:spacing w:before="3"/>
        <w:ind w:left="0" w:right="3432"/>
        <w:jc w:val="both"/>
      </w:pPr>
    </w:p>
    <w:p w14:paraId="48739201" w14:textId="7F4324B1" w:rsidR="00AB11EC" w:rsidRDefault="00AB11EC" w:rsidP="00AB11EC">
      <w:pPr>
        <w:pStyle w:val="Heading2"/>
        <w:spacing w:before="3"/>
        <w:ind w:left="0" w:right="3432"/>
        <w:jc w:val="both"/>
        <w:rPr>
          <w:b w:val="0"/>
          <w:bCs w:val="0"/>
          <w:u w:val="none"/>
        </w:rPr>
      </w:pPr>
      <w:r w:rsidRPr="00AB11EC">
        <w:rPr>
          <w:b w:val="0"/>
          <w:bCs w:val="0"/>
          <w:noProof/>
          <w:u w:val="none"/>
        </w:rPr>
        <w:drawing>
          <wp:inline distT="0" distB="0" distL="0" distR="0" wp14:anchorId="3C9AAC0F" wp14:editId="75C41AC0">
            <wp:extent cx="5889097" cy="322302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13528" cy="3236395"/>
                    </a:xfrm>
                    <a:prstGeom prst="rect">
                      <a:avLst/>
                    </a:prstGeom>
                  </pic:spPr>
                </pic:pic>
              </a:graphicData>
            </a:graphic>
          </wp:inline>
        </w:drawing>
      </w:r>
    </w:p>
    <w:p w14:paraId="4DE39EB3" w14:textId="696AC5F4" w:rsidR="00AB11EC" w:rsidRDefault="00AB11EC" w:rsidP="00AB11EC">
      <w:pPr>
        <w:pStyle w:val="Heading2"/>
        <w:spacing w:before="3"/>
        <w:ind w:left="0" w:right="3432"/>
        <w:jc w:val="both"/>
        <w:rPr>
          <w:b w:val="0"/>
          <w:bCs w:val="0"/>
          <w:u w:val="none"/>
        </w:rPr>
      </w:pPr>
    </w:p>
    <w:p w14:paraId="4039146E" w14:textId="68D1A44A" w:rsidR="00AB11EC" w:rsidRDefault="00AB11EC" w:rsidP="00AB11EC">
      <w:pPr>
        <w:pStyle w:val="Heading2"/>
        <w:spacing w:before="3"/>
        <w:ind w:left="0" w:right="3432"/>
        <w:jc w:val="both"/>
        <w:rPr>
          <w:b w:val="0"/>
          <w:bCs w:val="0"/>
          <w:u w:val="none"/>
        </w:rPr>
      </w:pPr>
    </w:p>
    <w:p w14:paraId="4D988D0A" w14:textId="2161ACBC" w:rsidR="00AB11EC" w:rsidRPr="00AB11EC" w:rsidRDefault="00AB11EC" w:rsidP="00AB11EC">
      <w:pPr>
        <w:pStyle w:val="Heading2"/>
        <w:spacing w:before="3"/>
        <w:ind w:left="0" w:right="3432"/>
        <w:rPr>
          <w:b w:val="0"/>
          <w:bCs w:val="0"/>
          <w:u w:val="none"/>
        </w:rPr>
      </w:pPr>
      <w:r>
        <w:rPr>
          <w:b w:val="0"/>
          <w:bCs w:val="0"/>
          <w:u w:val="none"/>
        </w:rPr>
        <w:t xml:space="preserve">                                               Fig. Project Design</w:t>
      </w:r>
    </w:p>
    <w:p w14:paraId="72D1CF95" w14:textId="77777777" w:rsidR="00AB11EC" w:rsidRDefault="00AB11EC" w:rsidP="00AB11EC">
      <w:pPr>
        <w:spacing w:line="360" w:lineRule="auto"/>
      </w:pPr>
    </w:p>
    <w:p w14:paraId="31604BF0" w14:textId="77777777" w:rsidR="00AB11EC" w:rsidRDefault="00AB11EC" w:rsidP="00AB11EC">
      <w:pPr>
        <w:spacing w:line="360" w:lineRule="auto"/>
      </w:pPr>
    </w:p>
    <w:p w14:paraId="08E9CF53" w14:textId="77777777" w:rsidR="00AB11EC" w:rsidRDefault="00AB11EC" w:rsidP="00AB11EC">
      <w:pPr>
        <w:spacing w:line="360" w:lineRule="auto"/>
      </w:pPr>
    </w:p>
    <w:p w14:paraId="3FADCFD4" w14:textId="77777777" w:rsidR="00AB11EC" w:rsidRDefault="00AB11EC" w:rsidP="00AB11EC">
      <w:pPr>
        <w:spacing w:line="360" w:lineRule="auto"/>
      </w:pPr>
    </w:p>
    <w:p w14:paraId="5CE5076F" w14:textId="77777777" w:rsidR="00AB11EC" w:rsidRDefault="00AB11EC" w:rsidP="00AB11EC">
      <w:pPr>
        <w:spacing w:line="360" w:lineRule="auto"/>
      </w:pPr>
    </w:p>
    <w:p w14:paraId="181CBAAB" w14:textId="77777777" w:rsidR="00AB11EC" w:rsidRDefault="00AB11EC" w:rsidP="00AB11EC">
      <w:pPr>
        <w:spacing w:line="360" w:lineRule="auto"/>
      </w:pPr>
    </w:p>
    <w:p w14:paraId="1480D664" w14:textId="77777777" w:rsidR="00AB11EC" w:rsidRDefault="00AB11EC" w:rsidP="00AB11EC">
      <w:pPr>
        <w:spacing w:line="360" w:lineRule="auto"/>
      </w:pPr>
    </w:p>
    <w:p w14:paraId="743FE824" w14:textId="77777777" w:rsidR="00AB11EC" w:rsidRDefault="00AB11EC" w:rsidP="00AB11EC">
      <w:pPr>
        <w:spacing w:line="360" w:lineRule="auto"/>
      </w:pPr>
    </w:p>
    <w:p w14:paraId="340C2503" w14:textId="77777777" w:rsidR="00AB11EC" w:rsidRDefault="00AB11EC" w:rsidP="00AB11EC">
      <w:pPr>
        <w:spacing w:line="360" w:lineRule="auto"/>
      </w:pPr>
    </w:p>
    <w:p w14:paraId="58E7BC77" w14:textId="77777777" w:rsidR="00AB11EC" w:rsidRDefault="00AB11EC" w:rsidP="00AB11EC">
      <w:pPr>
        <w:spacing w:line="360" w:lineRule="auto"/>
      </w:pPr>
    </w:p>
    <w:p w14:paraId="525D0C57" w14:textId="77777777" w:rsidR="00E31433" w:rsidRDefault="00E31433" w:rsidP="008D6AB7">
      <w:pPr>
        <w:rPr>
          <w:sz w:val="32"/>
        </w:rPr>
        <w:sectPr w:rsidR="00E31433">
          <w:pgSz w:w="11910" w:h="16840"/>
          <w:pgMar w:top="142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14:paraId="35DA78D6" w14:textId="77777777" w:rsidR="005261CC" w:rsidRDefault="005261CC" w:rsidP="008D6AB7">
      <w:pPr>
        <w:pStyle w:val="Heading1"/>
        <w:spacing w:before="61"/>
        <w:ind w:left="0"/>
        <w:jc w:val="left"/>
        <w:rPr>
          <w:u w:val="none"/>
        </w:rPr>
      </w:pPr>
    </w:p>
    <w:p w14:paraId="1EC26BD3" w14:textId="2D454E45" w:rsidR="00E31433" w:rsidRPr="005261CC" w:rsidRDefault="005261CC">
      <w:pPr>
        <w:pStyle w:val="Heading2"/>
        <w:spacing w:before="3"/>
        <w:ind w:left="2746" w:right="3432"/>
      </w:pPr>
      <w:r>
        <w:t xml:space="preserve">PYTHON </w:t>
      </w:r>
      <w:r w:rsidR="00F16CF5" w:rsidRPr="005261CC">
        <w:t>CODE</w:t>
      </w:r>
    </w:p>
    <w:p w14:paraId="23AF51CD" w14:textId="77777777" w:rsidR="00E31433" w:rsidRDefault="00E31433">
      <w:pPr>
        <w:pStyle w:val="BodyText"/>
        <w:rPr>
          <w:b/>
          <w:sz w:val="20"/>
        </w:rPr>
      </w:pPr>
    </w:p>
    <w:p w14:paraId="4E32D51D" w14:textId="77777777" w:rsidR="00E31433" w:rsidRDefault="00E31433">
      <w:pPr>
        <w:rPr>
          <w:sz w:val="28"/>
        </w:rPr>
        <w:sectPr w:rsidR="00E31433">
          <w:pgSz w:w="11910" w:h="16840"/>
          <w:pgMar w:top="136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14:paraId="111D2A9F" w14:textId="77777777" w:rsidR="005261CC" w:rsidRPr="005261CC" w:rsidRDefault="005261CC" w:rsidP="005261CC">
      <w:pPr>
        <w:rPr>
          <w:sz w:val="20"/>
        </w:rPr>
      </w:pPr>
      <w:r w:rsidRPr="005261CC">
        <w:rPr>
          <w:sz w:val="20"/>
        </w:rPr>
        <w:t>#!/usr/bin/python</w:t>
      </w:r>
    </w:p>
    <w:p w14:paraId="26F8C604" w14:textId="77777777" w:rsidR="005261CC" w:rsidRPr="005261CC" w:rsidRDefault="005261CC" w:rsidP="005261CC">
      <w:pPr>
        <w:rPr>
          <w:sz w:val="20"/>
        </w:rPr>
      </w:pPr>
      <w:r w:rsidRPr="005261CC">
        <w:rPr>
          <w:sz w:val="20"/>
        </w:rPr>
        <w:t>import time</w:t>
      </w:r>
    </w:p>
    <w:p w14:paraId="30D16065" w14:textId="77777777" w:rsidR="005261CC" w:rsidRPr="005261CC" w:rsidRDefault="005261CC" w:rsidP="005261CC">
      <w:pPr>
        <w:rPr>
          <w:sz w:val="20"/>
        </w:rPr>
      </w:pPr>
      <w:r w:rsidRPr="005261CC">
        <w:rPr>
          <w:sz w:val="20"/>
        </w:rPr>
        <w:t>import RPi.GPIO as GPIO</w:t>
      </w:r>
    </w:p>
    <w:p w14:paraId="6B6BCD78" w14:textId="77777777" w:rsidR="005261CC" w:rsidRPr="005261CC" w:rsidRDefault="005261CC" w:rsidP="005261CC">
      <w:pPr>
        <w:rPr>
          <w:sz w:val="20"/>
        </w:rPr>
      </w:pPr>
      <w:r w:rsidRPr="005261CC">
        <w:rPr>
          <w:sz w:val="20"/>
        </w:rPr>
        <w:t>import pio</w:t>
      </w:r>
    </w:p>
    <w:p w14:paraId="21B65913" w14:textId="77777777" w:rsidR="005261CC" w:rsidRPr="005261CC" w:rsidRDefault="005261CC" w:rsidP="005261CC">
      <w:pPr>
        <w:rPr>
          <w:sz w:val="20"/>
        </w:rPr>
      </w:pPr>
      <w:r w:rsidRPr="005261CC">
        <w:rPr>
          <w:sz w:val="20"/>
        </w:rPr>
        <w:t>import Ports</w:t>
      </w:r>
    </w:p>
    <w:p w14:paraId="6B83F7B4" w14:textId="77777777" w:rsidR="005261CC" w:rsidRPr="005261CC" w:rsidRDefault="005261CC" w:rsidP="005261CC">
      <w:pPr>
        <w:rPr>
          <w:sz w:val="20"/>
        </w:rPr>
      </w:pPr>
      <w:r w:rsidRPr="005261CC">
        <w:rPr>
          <w:sz w:val="20"/>
        </w:rPr>
        <w:t>#import serial</w:t>
      </w:r>
    </w:p>
    <w:p w14:paraId="40C2B15F" w14:textId="77777777" w:rsidR="005261CC" w:rsidRPr="005261CC" w:rsidRDefault="005261CC" w:rsidP="005261CC">
      <w:pPr>
        <w:rPr>
          <w:sz w:val="20"/>
        </w:rPr>
      </w:pPr>
      <w:r w:rsidRPr="005261CC">
        <w:rPr>
          <w:sz w:val="20"/>
        </w:rPr>
        <w:t>GPIO.setmode(GPIO.BOARD)</w:t>
      </w:r>
    </w:p>
    <w:p w14:paraId="081B6275" w14:textId="77777777" w:rsidR="005261CC" w:rsidRPr="005261CC" w:rsidRDefault="005261CC" w:rsidP="005261CC">
      <w:pPr>
        <w:rPr>
          <w:sz w:val="20"/>
        </w:rPr>
      </w:pPr>
      <w:r w:rsidRPr="005261CC">
        <w:rPr>
          <w:sz w:val="20"/>
        </w:rPr>
        <w:t>GPIO.setwarnings(False)</w:t>
      </w:r>
    </w:p>
    <w:p w14:paraId="1D9CC6EC" w14:textId="77777777" w:rsidR="005261CC" w:rsidRPr="005261CC" w:rsidRDefault="005261CC" w:rsidP="005261CC">
      <w:pPr>
        <w:rPr>
          <w:sz w:val="20"/>
        </w:rPr>
      </w:pPr>
    </w:p>
    <w:p w14:paraId="228809DA" w14:textId="77777777" w:rsidR="005261CC" w:rsidRPr="005261CC" w:rsidRDefault="005261CC" w:rsidP="005261CC">
      <w:pPr>
        <w:rPr>
          <w:sz w:val="20"/>
        </w:rPr>
      </w:pPr>
      <w:r w:rsidRPr="005261CC">
        <w:rPr>
          <w:sz w:val="20"/>
        </w:rPr>
        <w:t>pio.uart=Ports.UART () # Define serial port</w:t>
      </w:r>
    </w:p>
    <w:p w14:paraId="57EEB9EC" w14:textId="77777777" w:rsidR="005261CC" w:rsidRPr="005261CC" w:rsidRDefault="005261CC" w:rsidP="005261CC">
      <w:pPr>
        <w:rPr>
          <w:sz w:val="20"/>
        </w:rPr>
      </w:pPr>
    </w:p>
    <w:p w14:paraId="7C5F88BE" w14:textId="77777777" w:rsidR="005261CC" w:rsidRPr="005261CC" w:rsidRDefault="005261CC" w:rsidP="005261CC">
      <w:pPr>
        <w:rPr>
          <w:sz w:val="20"/>
        </w:rPr>
      </w:pPr>
      <w:r w:rsidRPr="005261CC">
        <w:rPr>
          <w:sz w:val="20"/>
        </w:rPr>
        <w:t>'''</w:t>
      </w:r>
    </w:p>
    <w:p w14:paraId="780DE472" w14:textId="77777777" w:rsidR="005261CC" w:rsidRPr="005261CC" w:rsidRDefault="005261CC" w:rsidP="005261CC">
      <w:pPr>
        <w:rPr>
          <w:sz w:val="20"/>
        </w:rPr>
      </w:pPr>
      <w:r w:rsidRPr="005261CC">
        <w:rPr>
          <w:sz w:val="20"/>
        </w:rPr>
        <w:t>define pin for lcd</w:t>
      </w:r>
    </w:p>
    <w:p w14:paraId="4801DA55" w14:textId="77777777" w:rsidR="005261CC" w:rsidRPr="005261CC" w:rsidRDefault="005261CC" w:rsidP="005261CC">
      <w:pPr>
        <w:rPr>
          <w:sz w:val="20"/>
        </w:rPr>
      </w:pPr>
      <w:r w:rsidRPr="005261CC">
        <w:rPr>
          <w:sz w:val="20"/>
        </w:rPr>
        <w:t>'''</w:t>
      </w:r>
    </w:p>
    <w:p w14:paraId="0A21BE88" w14:textId="77777777" w:rsidR="005261CC" w:rsidRPr="005261CC" w:rsidRDefault="005261CC" w:rsidP="005261CC">
      <w:pPr>
        <w:rPr>
          <w:sz w:val="20"/>
        </w:rPr>
      </w:pPr>
      <w:r w:rsidRPr="005261CC">
        <w:rPr>
          <w:sz w:val="20"/>
        </w:rPr>
        <w:t># Timing constants</w:t>
      </w:r>
    </w:p>
    <w:p w14:paraId="4B971E1B" w14:textId="77777777" w:rsidR="005261CC" w:rsidRPr="005261CC" w:rsidRDefault="005261CC" w:rsidP="005261CC">
      <w:pPr>
        <w:rPr>
          <w:sz w:val="20"/>
        </w:rPr>
      </w:pPr>
      <w:r w:rsidRPr="005261CC">
        <w:rPr>
          <w:sz w:val="20"/>
        </w:rPr>
        <w:t>E_PULSE = 0.0005</w:t>
      </w:r>
    </w:p>
    <w:p w14:paraId="7F6ABC35" w14:textId="77777777" w:rsidR="005261CC" w:rsidRPr="005261CC" w:rsidRDefault="005261CC" w:rsidP="005261CC">
      <w:pPr>
        <w:rPr>
          <w:sz w:val="20"/>
        </w:rPr>
      </w:pPr>
      <w:r w:rsidRPr="005261CC">
        <w:rPr>
          <w:sz w:val="20"/>
        </w:rPr>
        <w:t>E_DELAY = 0.0005</w:t>
      </w:r>
    </w:p>
    <w:p w14:paraId="3CC34B9E" w14:textId="77777777" w:rsidR="005261CC" w:rsidRPr="005261CC" w:rsidRDefault="005261CC" w:rsidP="005261CC">
      <w:pPr>
        <w:rPr>
          <w:sz w:val="20"/>
        </w:rPr>
      </w:pPr>
      <w:r w:rsidRPr="005261CC">
        <w:rPr>
          <w:sz w:val="20"/>
        </w:rPr>
        <w:t>delay = 1</w:t>
      </w:r>
    </w:p>
    <w:p w14:paraId="2B38CABC" w14:textId="77777777" w:rsidR="005261CC" w:rsidRPr="005261CC" w:rsidRDefault="005261CC" w:rsidP="005261CC">
      <w:pPr>
        <w:rPr>
          <w:sz w:val="20"/>
        </w:rPr>
      </w:pPr>
      <w:r w:rsidRPr="005261CC">
        <w:rPr>
          <w:sz w:val="20"/>
        </w:rPr>
        <w:t>buzzer=37</w:t>
      </w:r>
    </w:p>
    <w:p w14:paraId="3CC65C13" w14:textId="77777777" w:rsidR="005261CC" w:rsidRPr="005261CC" w:rsidRDefault="005261CC" w:rsidP="005261CC">
      <w:pPr>
        <w:rPr>
          <w:sz w:val="20"/>
        </w:rPr>
      </w:pPr>
    </w:p>
    <w:p w14:paraId="20C70D36" w14:textId="77777777" w:rsidR="005261CC" w:rsidRPr="005261CC" w:rsidRDefault="005261CC" w:rsidP="005261CC">
      <w:pPr>
        <w:rPr>
          <w:sz w:val="20"/>
        </w:rPr>
      </w:pPr>
      <w:r w:rsidRPr="005261CC">
        <w:rPr>
          <w:sz w:val="20"/>
        </w:rPr>
        <w:t># Define GPIO to LCD mapping</w:t>
      </w:r>
    </w:p>
    <w:p w14:paraId="0F528EF6" w14:textId="77777777" w:rsidR="005261CC" w:rsidRPr="005261CC" w:rsidRDefault="005261CC" w:rsidP="005261CC">
      <w:pPr>
        <w:rPr>
          <w:sz w:val="20"/>
        </w:rPr>
      </w:pPr>
      <w:r w:rsidRPr="005261CC">
        <w:rPr>
          <w:sz w:val="20"/>
        </w:rPr>
        <w:t>LCD_RS = 7</w:t>
      </w:r>
    </w:p>
    <w:p w14:paraId="6D432BA3" w14:textId="77777777" w:rsidR="005261CC" w:rsidRPr="005261CC" w:rsidRDefault="005261CC" w:rsidP="005261CC">
      <w:pPr>
        <w:rPr>
          <w:sz w:val="20"/>
        </w:rPr>
      </w:pPr>
      <w:r w:rsidRPr="005261CC">
        <w:rPr>
          <w:sz w:val="20"/>
        </w:rPr>
        <w:t>LCD_E  = 11</w:t>
      </w:r>
    </w:p>
    <w:p w14:paraId="44EDF5DD" w14:textId="77777777" w:rsidR="005261CC" w:rsidRPr="005261CC" w:rsidRDefault="005261CC" w:rsidP="005261CC">
      <w:pPr>
        <w:rPr>
          <w:sz w:val="20"/>
        </w:rPr>
      </w:pPr>
      <w:r w:rsidRPr="005261CC">
        <w:rPr>
          <w:sz w:val="20"/>
        </w:rPr>
        <w:t>LCD_D4 = 12</w:t>
      </w:r>
    </w:p>
    <w:p w14:paraId="77FDFD9E" w14:textId="77777777" w:rsidR="005261CC" w:rsidRPr="005261CC" w:rsidRDefault="005261CC" w:rsidP="005261CC">
      <w:pPr>
        <w:rPr>
          <w:sz w:val="20"/>
        </w:rPr>
      </w:pPr>
      <w:r w:rsidRPr="005261CC">
        <w:rPr>
          <w:sz w:val="20"/>
        </w:rPr>
        <w:t>LCD_D5 = 13</w:t>
      </w:r>
    </w:p>
    <w:p w14:paraId="65F78A89" w14:textId="77777777" w:rsidR="005261CC" w:rsidRPr="005261CC" w:rsidRDefault="005261CC" w:rsidP="005261CC">
      <w:pPr>
        <w:rPr>
          <w:sz w:val="20"/>
        </w:rPr>
      </w:pPr>
      <w:r w:rsidRPr="005261CC">
        <w:rPr>
          <w:sz w:val="20"/>
        </w:rPr>
        <w:t>LCD_D6 = 15</w:t>
      </w:r>
    </w:p>
    <w:p w14:paraId="648A9896" w14:textId="77777777" w:rsidR="005261CC" w:rsidRPr="005261CC" w:rsidRDefault="005261CC" w:rsidP="005261CC">
      <w:pPr>
        <w:rPr>
          <w:sz w:val="20"/>
        </w:rPr>
      </w:pPr>
      <w:r w:rsidRPr="005261CC">
        <w:rPr>
          <w:sz w:val="20"/>
        </w:rPr>
        <w:t>LCD_D7 = 16</w:t>
      </w:r>
    </w:p>
    <w:p w14:paraId="340CA522" w14:textId="77777777" w:rsidR="005261CC" w:rsidRPr="005261CC" w:rsidRDefault="005261CC" w:rsidP="005261CC">
      <w:pPr>
        <w:rPr>
          <w:sz w:val="20"/>
        </w:rPr>
      </w:pPr>
      <w:r w:rsidRPr="005261CC">
        <w:rPr>
          <w:sz w:val="20"/>
        </w:rPr>
        <w:t>alcohol_Sensor = 18</w:t>
      </w:r>
    </w:p>
    <w:p w14:paraId="6427DFBE" w14:textId="77777777" w:rsidR="005261CC" w:rsidRPr="005261CC" w:rsidRDefault="005261CC" w:rsidP="005261CC">
      <w:pPr>
        <w:rPr>
          <w:sz w:val="20"/>
        </w:rPr>
      </w:pPr>
      <w:r w:rsidRPr="005261CC">
        <w:rPr>
          <w:sz w:val="20"/>
        </w:rPr>
        <w:t>relay = 22</w:t>
      </w:r>
    </w:p>
    <w:p w14:paraId="68BF666B" w14:textId="77777777" w:rsidR="005261CC" w:rsidRPr="005261CC" w:rsidRDefault="005261CC" w:rsidP="005261CC">
      <w:pPr>
        <w:rPr>
          <w:sz w:val="20"/>
        </w:rPr>
      </w:pPr>
      <w:r w:rsidRPr="005261CC">
        <w:rPr>
          <w:sz w:val="20"/>
        </w:rPr>
        <w:t>seat_belt_Sensor = 29</w:t>
      </w:r>
    </w:p>
    <w:p w14:paraId="11C91461" w14:textId="77777777" w:rsidR="005261CC" w:rsidRPr="005261CC" w:rsidRDefault="005261CC" w:rsidP="005261CC">
      <w:pPr>
        <w:rPr>
          <w:sz w:val="20"/>
        </w:rPr>
      </w:pPr>
      <w:r w:rsidRPr="005261CC">
        <w:rPr>
          <w:sz w:val="20"/>
        </w:rPr>
        <w:t>vibration_sensor = 33</w:t>
      </w:r>
    </w:p>
    <w:p w14:paraId="6A1F8A3A" w14:textId="77777777" w:rsidR="005261CC" w:rsidRPr="005261CC" w:rsidRDefault="005261CC" w:rsidP="005261CC">
      <w:pPr>
        <w:rPr>
          <w:sz w:val="20"/>
        </w:rPr>
      </w:pPr>
      <w:r w:rsidRPr="005261CC">
        <w:rPr>
          <w:sz w:val="20"/>
        </w:rPr>
        <w:t>relay = 32</w:t>
      </w:r>
    </w:p>
    <w:p w14:paraId="5706CDBA" w14:textId="77777777" w:rsidR="005261CC" w:rsidRPr="005261CC" w:rsidRDefault="005261CC" w:rsidP="005261CC">
      <w:pPr>
        <w:rPr>
          <w:sz w:val="20"/>
        </w:rPr>
      </w:pPr>
      <w:r w:rsidRPr="005261CC">
        <w:rPr>
          <w:sz w:val="20"/>
        </w:rPr>
        <w:t>Buzzer= 31</w:t>
      </w:r>
    </w:p>
    <w:p w14:paraId="3B0F3FAC" w14:textId="77777777" w:rsidR="005261CC" w:rsidRPr="005261CC" w:rsidRDefault="005261CC" w:rsidP="005261CC">
      <w:pPr>
        <w:rPr>
          <w:sz w:val="20"/>
        </w:rPr>
      </w:pPr>
    </w:p>
    <w:p w14:paraId="530A80ED" w14:textId="77777777" w:rsidR="005261CC" w:rsidRPr="005261CC" w:rsidRDefault="005261CC" w:rsidP="005261CC">
      <w:pPr>
        <w:rPr>
          <w:sz w:val="20"/>
        </w:rPr>
      </w:pPr>
      <w:r w:rsidRPr="005261CC">
        <w:rPr>
          <w:sz w:val="20"/>
        </w:rPr>
        <w:t>GPIO.setup(LCD_E, GPIO.OUT)  # E</w:t>
      </w:r>
    </w:p>
    <w:p w14:paraId="5500DCF6" w14:textId="77777777" w:rsidR="005261CC" w:rsidRPr="005261CC" w:rsidRDefault="005261CC" w:rsidP="005261CC">
      <w:pPr>
        <w:rPr>
          <w:sz w:val="20"/>
        </w:rPr>
      </w:pPr>
      <w:r w:rsidRPr="005261CC">
        <w:rPr>
          <w:sz w:val="20"/>
        </w:rPr>
        <w:t>GPIO.setup(LCD_RS, GPIO.OUT) # RS</w:t>
      </w:r>
    </w:p>
    <w:p w14:paraId="1D29B38B" w14:textId="77777777" w:rsidR="005261CC" w:rsidRPr="005261CC" w:rsidRDefault="005261CC" w:rsidP="005261CC">
      <w:pPr>
        <w:rPr>
          <w:sz w:val="20"/>
        </w:rPr>
      </w:pPr>
      <w:r w:rsidRPr="005261CC">
        <w:rPr>
          <w:sz w:val="20"/>
        </w:rPr>
        <w:t>GPIO.setup(LCD_D4, GPIO.OUT) # DB4</w:t>
      </w:r>
    </w:p>
    <w:p w14:paraId="63D99DBB" w14:textId="77777777" w:rsidR="005261CC" w:rsidRPr="005261CC" w:rsidRDefault="005261CC" w:rsidP="005261CC">
      <w:pPr>
        <w:rPr>
          <w:sz w:val="20"/>
        </w:rPr>
      </w:pPr>
      <w:r w:rsidRPr="005261CC">
        <w:rPr>
          <w:sz w:val="20"/>
        </w:rPr>
        <w:t>GPIO.setup(LCD_D5, GPIO.OUT) # DB5</w:t>
      </w:r>
    </w:p>
    <w:p w14:paraId="2E84FEA7" w14:textId="77777777" w:rsidR="005261CC" w:rsidRPr="005261CC" w:rsidRDefault="005261CC" w:rsidP="005261CC">
      <w:pPr>
        <w:rPr>
          <w:sz w:val="20"/>
        </w:rPr>
      </w:pPr>
      <w:r w:rsidRPr="005261CC">
        <w:rPr>
          <w:sz w:val="20"/>
        </w:rPr>
        <w:t>GPIO.setup(LCD_D6, GPIO.OUT) # DB6</w:t>
      </w:r>
    </w:p>
    <w:p w14:paraId="3F2A1FD7" w14:textId="77777777" w:rsidR="005261CC" w:rsidRPr="005261CC" w:rsidRDefault="005261CC" w:rsidP="005261CC">
      <w:pPr>
        <w:rPr>
          <w:sz w:val="20"/>
        </w:rPr>
      </w:pPr>
      <w:r w:rsidRPr="005261CC">
        <w:rPr>
          <w:sz w:val="20"/>
        </w:rPr>
        <w:t xml:space="preserve">GPIO.setup(LCD_D7, GPIO.OUT) </w:t>
      </w:r>
    </w:p>
    <w:p w14:paraId="4E144668" w14:textId="77777777" w:rsidR="005261CC" w:rsidRPr="005261CC" w:rsidRDefault="005261CC" w:rsidP="005261CC">
      <w:pPr>
        <w:rPr>
          <w:sz w:val="20"/>
        </w:rPr>
      </w:pPr>
    </w:p>
    <w:p w14:paraId="7ADDF2AC" w14:textId="77777777" w:rsidR="005261CC" w:rsidRPr="005261CC" w:rsidRDefault="005261CC" w:rsidP="005261CC">
      <w:pPr>
        <w:rPr>
          <w:sz w:val="20"/>
        </w:rPr>
      </w:pPr>
      <w:r w:rsidRPr="005261CC">
        <w:rPr>
          <w:sz w:val="20"/>
        </w:rPr>
        <w:t xml:space="preserve">GPIO.setup(alcohol_Sensor, GPIO.IN) </w:t>
      </w:r>
    </w:p>
    <w:p w14:paraId="2FB3AA18" w14:textId="77777777" w:rsidR="005261CC" w:rsidRPr="005261CC" w:rsidRDefault="005261CC" w:rsidP="005261CC">
      <w:pPr>
        <w:rPr>
          <w:sz w:val="20"/>
        </w:rPr>
      </w:pPr>
      <w:r w:rsidRPr="005261CC">
        <w:rPr>
          <w:sz w:val="20"/>
        </w:rPr>
        <w:t xml:space="preserve">GPIO.setup(seat_belt_Sensor, GPIO.IN) </w:t>
      </w:r>
    </w:p>
    <w:p w14:paraId="1A912D11" w14:textId="77777777" w:rsidR="005261CC" w:rsidRPr="005261CC" w:rsidRDefault="005261CC" w:rsidP="005261CC">
      <w:pPr>
        <w:rPr>
          <w:sz w:val="20"/>
        </w:rPr>
      </w:pPr>
      <w:r w:rsidRPr="005261CC">
        <w:rPr>
          <w:sz w:val="20"/>
        </w:rPr>
        <w:t xml:space="preserve">GPIO.setup(vibration_sensor, GPIO.IN) </w:t>
      </w:r>
    </w:p>
    <w:p w14:paraId="4E7AB08E" w14:textId="77777777" w:rsidR="005261CC" w:rsidRPr="005261CC" w:rsidRDefault="005261CC" w:rsidP="005261CC">
      <w:pPr>
        <w:rPr>
          <w:sz w:val="20"/>
        </w:rPr>
      </w:pPr>
      <w:r w:rsidRPr="005261CC">
        <w:rPr>
          <w:sz w:val="20"/>
        </w:rPr>
        <w:t>GPIO.setup(relay , GPIO.OUT)</w:t>
      </w:r>
    </w:p>
    <w:p w14:paraId="035E8CA9" w14:textId="77777777" w:rsidR="005261CC" w:rsidRDefault="005261CC" w:rsidP="005261CC">
      <w:pPr>
        <w:rPr>
          <w:sz w:val="20"/>
        </w:rPr>
      </w:pPr>
    </w:p>
    <w:p w14:paraId="53D40715" w14:textId="299CE734" w:rsidR="005261CC" w:rsidRDefault="005261CC" w:rsidP="005261CC">
      <w:pPr>
        <w:rPr>
          <w:sz w:val="20"/>
        </w:rPr>
      </w:pPr>
      <w:r w:rsidRPr="005261CC">
        <w:rPr>
          <w:sz w:val="20"/>
        </w:rPr>
        <w:t>GPIO.setup(Buzzer, GPIO.OUT)</w:t>
      </w:r>
    </w:p>
    <w:p w14:paraId="2A88A433" w14:textId="77777777" w:rsidR="005261CC" w:rsidRPr="005261CC" w:rsidRDefault="005261CC" w:rsidP="005261CC">
      <w:pPr>
        <w:rPr>
          <w:sz w:val="20"/>
        </w:rPr>
      </w:pPr>
    </w:p>
    <w:p w14:paraId="0820A61F" w14:textId="77777777" w:rsidR="005261CC" w:rsidRPr="005261CC" w:rsidRDefault="005261CC" w:rsidP="005261CC">
      <w:pPr>
        <w:rPr>
          <w:sz w:val="20"/>
        </w:rPr>
      </w:pPr>
      <w:r w:rsidRPr="005261CC">
        <w:rPr>
          <w:sz w:val="20"/>
        </w:rPr>
        <w:t># Define some device constants</w:t>
      </w:r>
    </w:p>
    <w:p w14:paraId="67919F8B" w14:textId="77777777" w:rsidR="005261CC" w:rsidRPr="005261CC" w:rsidRDefault="005261CC" w:rsidP="005261CC">
      <w:pPr>
        <w:rPr>
          <w:sz w:val="20"/>
        </w:rPr>
      </w:pPr>
      <w:r w:rsidRPr="005261CC">
        <w:rPr>
          <w:sz w:val="20"/>
        </w:rPr>
        <w:t>LCD_WIDTH = 16    # Maximum characters per line</w:t>
      </w:r>
    </w:p>
    <w:p w14:paraId="58A27EBF" w14:textId="77777777" w:rsidR="005261CC" w:rsidRPr="005261CC" w:rsidRDefault="005261CC" w:rsidP="005261CC">
      <w:pPr>
        <w:rPr>
          <w:sz w:val="20"/>
        </w:rPr>
      </w:pPr>
      <w:r w:rsidRPr="005261CC">
        <w:rPr>
          <w:sz w:val="20"/>
        </w:rPr>
        <w:t>LCD_CHR = True</w:t>
      </w:r>
    </w:p>
    <w:p w14:paraId="6CE54AC3" w14:textId="77777777" w:rsidR="005261CC" w:rsidRPr="005261CC" w:rsidRDefault="005261CC" w:rsidP="005261CC">
      <w:pPr>
        <w:rPr>
          <w:sz w:val="20"/>
        </w:rPr>
      </w:pPr>
      <w:r w:rsidRPr="005261CC">
        <w:rPr>
          <w:sz w:val="20"/>
        </w:rPr>
        <w:t>LCD_CMD = False</w:t>
      </w:r>
    </w:p>
    <w:p w14:paraId="337211D4" w14:textId="77777777" w:rsidR="005261CC" w:rsidRPr="005261CC" w:rsidRDefault="005261CC" w:rsidP="005261CC">
      <w:pPr>
        <w:rPr>
          <w:sz w:val="20"/>
        </w:rPr>
      </w:pPr>
      <w:r w:rsidRPr="005261CC">
        <w:rPr>
          <w:sz w:val="20"/>
        </w:rPr>
        <w:t>LCD_LINE_1 = 0x80 # LCD RAM address for the 1st line</w:t>
      </w:r>
    </w:p>
    <w:p w14:paraId="3A22B693" w14:textId="77777777" w:rsidR="005261CC" w:rsidRPr="005261CC" w:rsidRDefault="005261CC" w:rsidP="005261CC">
      <w:pPr>
        <w:rPr>
          <w:sz w:val="20"/>
        </w:rPr>
      </w:pPr>
      <w:r w:rsidRPr="005261CC">
        <w:rPr>
          <w:sz w:val="20"/>
        </w:rPr>
        <w:t>LCD_LINE_2 = 0xC0 # LCD RAM address for the 2nd line</w:t>
      </w:r>
    </w:p>
    <w:p w14:paraId="60C306F5" w14:textId="77777777" w:rsidR="005261CC" w:rsidRPr="005261CC" w:rsidRDefault="005261CC" w:rsidP="005261CC">
      <w:pPr>
        <w:rPr>
          <w:sz w:val="20"/>
        </w:rPr>
      </w:pPr>
    </w:p>
    <w:p w14:paraId="34EED1E0" w14:textId="77777777" w:rsidR="005261CC" w:rsidRPr="005261CC" w:rsidRDefault="005261CC" w:rsidP="005261CC">
      <w:pPr>
        <w:rPr>
          <w:sz w:val="20"/>
        </w:rPr>
      </w:pPr>
    </w:p>
    <w:p w14:paraId="48F6554B" w14:textId="77777777" w:rsidR="005261CC" w:rsidRPr="005261CC" w:rsidRDefault="005261CC" w:rsidP="005261CC">
      <w:pPr>
        <w:rPr>
          <w:sz w:val="20"/>
        </w:rPr>
      </w:pPr>
      <w:r w:rsidRPr="005261CC">
        <w:rPr>
          <w:sz w:val="20"/>
        </w:rPr>
        <w:t>'''</w:t>
      </w:r>
    </w:p>
    <w:p w14:paraId="2D32ECB3" w14:textId="77777777" w:rsidR="005261CC" w:rsidRPr="005261CC" w:rsidRDefault="005261CC" w:rsidP="005261CC">
      <w:pPr>
        <w:rPr>
          <w:sz w:val="20"/>
        </w:rPr>
      </w:pPr>
      <w:r w:rsidRPr="005261CC">
        <w:rPr>
          <w:sz w:val="20"/>
        </w:rPr>
        <w:t>Function Name :lcd_init()</w:t>
      </w:r>
    </w:p>
    <w:p w14:paraId="15AF4953" w14:textId="77777777" w:rsidR="005261CC" w:rsidRPr="005261CC" w:rsidRDefault="005261CC" w:rsidP="005261CC">
      <w:pPr>
        <w:rPr>
          <w:sz w:val="20"/>
        </w:rPr>
      </w:pPr>
      <w:r w:rsidRPr="005261CC">
        <w:rPr>
          <w:sz w:val="20"/>
        </w:rPr>
        <w:t>Function Description : this function is used to initialized lcd by sending the different commands</w:t>
      </w:r>
    </w:p>
    <w:p w14:paraId="009CB4C5" w14:textId="77777777" w:rsidR="005261CC" w:rsidRPr="005261CC" w:rsidRDefault="005261CC" w:rsidP="005261CC">
      <w:pPr>
        <w:rPr>
          <w:sz w:val="20"/>
        </w:rPr>
      </w:pPr>
      <w:r w:rsidRPr="005261CC">
        <w:rPr>
          <w:sz w:val="20"/>
        </w:rPr>
        <w:t>'''</w:t>
      </w:r>
    </w:p>
    <w:p w14:paraId="16CFA536" w14:textId="77777777" w:rsidR="005261CC" w:rsidRPr="005261CC" w:rsidRDefault="005261CC" w:rsidP="005261CC">
      <w:pPr>
        <w:rPr>
          <w:sz w:val="20"/>
        </w:rPr>
      </w:pPr>
      <w:r w:rsidRPr="005261CC">
        <w:rPr>
          <w:sz w:val="20"/>
        </w:rPr>
        <w:t>def lcd_init():</w:t>
      </w:r>
    </w:p>
    <w:p w14:paraId="3701D293" w14:textId="77777777" w:rsidR="005261CC" w:rsidRPr="005261CC" w:rsidRDefault="005261CC" w:rsidP="005261CC">
      <w:pPr>
        <w:rPr>
          <w:sz w:val="20"/>
        </w:rPr>
      </w:pPr>
      <w:r w:rsidRPr="005261CC">
        <w:rPr>
          <w:sz w:val="20"/>
        </w:rPr>
        <w:t xml:space="preserve">  # Initialise display</w:t>
      </w:r>
    </w:p>
    <w:p w14:paraId="5BF81B18" w14:textId="77777777" w:rsidR="005261CC" w:rsidRPr="005261CC" w:rsidRDefault="005261CC" w:rsidP="005261CC">
      <w:pPr>
        <w:rPr>
          <w:sz w:val="20"/>
        </w:rPr>
      </w:pPr>
      <w:r w:rsidRPr="005261CC">
        <w:rPr>
          <w:sz w:val="20"/>
        </w:rPr>
        <w:t xml:space="preserve">  lcd_byte(0x33,LCD_CMD) # 110011 Initialise</w:t>
      </w:r>
    </w:p>
    <w:p w14:paraId="58344707" w14:textId="77777777" w:rsidR="005261CC" w:rsidRPr="005261CC" w:rsidRDefault="005261CC" w:rsidP="005261CC">
      <w:pPr>
        <w:rPr>
          <w:sz w:val="20"/>
        </w:rPr>
      </w:pPr>
      <w:r w:rsidRPr="005261CC">
        <w:rPr>
          <w:sz w:val="20"/>
        </w:rPr>
        <w:t xml:space="preserve">  lcd_byte(0x32,LCD_CMD) # 110010 Initialise</w:t>
      </w:r>
    </w:p>
    <w:p w14:paraId="6895B32E" w14:textId="77777777" w:rsidR="005261CC" w:rsidRPr="005261CC" w:rsidRDefault="005261CC" w:rsidP="005261CC">
      <w:pPr>
        <w:rPr>
          <w:sz w:val="20"/>
        </w:rPr>
      </w:pPr>
      <w:r w:rsidRPr="005261CC">
        <w:rPr>
          <w:sz w:val="20"/>
        </w:rPr>
        <w:t xml:space="preserve">  lcd_byte(0x06,LCD_CMD) # 000110 Cursor move direction</w:t>
      </w:r>
    </w:p>
    <w:p w14:paraId="5207CB2B" w14:textId="77777777" w:rsidR="005261CC" w:rsidRPr="005261CC" w:rsidRDefault="005261CC" w:rsidP="005261CC">
      <w:pPr>
        <w:rPr>
          <w:sz w:val="20"/>
        </w:rPr>
      </w:pPr>
      <w:r w:rsidRPr="005261CC">
        <w:rPr>
          <w:sz w:val="20"/>
        </w:rPr>
        <w:t xml:space="preserve">  lcd_byte(0x0C,LCD_CMD) # 001100 Display On,Cursor Off, Blink Off</w:t>
      </w:r>
    </w:p>
    <w:p w14:paraId="100A1A33" w14:textId="77777777" w:rsidR="005261CC" w:rsidRPr="005261CC" w:rsidRDefault="005261CC" w:rsidP="005261CC">
      <w:pPr>
        <w:rPr>
          <w:sz w:val="20"/>
        </w:rPr>
      </w:pPr>
      <w:r w:rsidRPr="005261CC">
        <w:rPr>
          <w:sz w:val="20"/>
        </w:rPr>
        <w:t xml:space="preserve">  lcd_byte(0x28,LCD_CMD) # 101000 Data length, number of lines, font size</w:t>
      </w:r>
    </w:p>
    <w:p w14:paraId="6E9BC761" w14:textId="77777777" w:rsidR="005261CC" w:rsidRPr="005261CC" w:rsidRDefault="005261CC" w:rsidP="005261CC">
      <w:pPr>
        <w:rPr>
          <w:sz w:val="20"/>
        </w:rPr>
      </w:pPr>
      <w:r w:rsidRPr="005261CC">
        <w:rPr>
          <w:sz w:val="20"/>
        </w:rPr>
        <w:t xml:space="preserve">  lcd_byte(0x01,LCD_CMD) # 000001 Clear display</w:t>
      </w:r>
    </w:p>
    <w:p w14:paraId="693CBE8F" w14:textId="77777777" w:rsidR="005261CC" w:rsidRPr="005261CC" w:rsidRDefault="005261CC" w:rsidP="005261CC">
      <w:pPr>
        <w:rPr>
          <w:sz w:val="20"/>
        </w:rPr>
      </w:pPr>
      <w:r w:rsidRPr="005261CC">
        <w:rPr>
          <w:sz w:val="20"/>
        </w:rPr>
        <w:t xml:space="preserve">  time.sleep(E_DELAY)</w:t>
      </w:r>
    </w:p>
    <w:p w14:paraId="5A676A8F" w14:textId="77777777" w:rsidR="005261CC" w:rsidRPr="005261CC" w:rsidRDefault="005261CC" w:rsidP="005261CC">
      <w:pPr>
        <w:rPr>
          <w:sz w:val="20"/>
        </w:rPr>
      </w:pPr>
      <w:r w:rsidRPr="005261CC">
        <w:rPr>
          <w:sz w:val="20"/>
        </w:rPr>
        <w:t>'''</w:t>
      </w:r>
    </w:p>
    <w:p w14:paraId="4C6FDE65" w14:textId="77777777" w:rsidR="005261CC" w:rsidRPr="005261CC" w:rsidRDefault="005261CC" w:rsidP="005261CC">
      <w:pPr>
        <w:rPr>
          <w:sz w:val="20"/>
        </w:rPr>
      </w:pPr>
      <w:r w:rsidRPr="005261CC">
        <w:rPr>
          <w:sz w:val="20"/>
        </w:rPr>
        <w:t>Function Name :lcd_byte(bits ,mode)</w:t>
      </w:r>
    </w:p>
    <w:p w14:paraId="7AB3987D" w14:textId="77777777" w:rsidR="005261CC" w:rsidRPr="005261CC" w:rsidRDefault="005261CC" w:rsidP="005261CC">
      <w:pPr>
        <w:rPr>
          <w:sz w:val="20"/>
        </w:rPr>
      </w:pPr>
      <w:r w:rsidRPr="005261CC">
        <w:rPr>
          <w:sz w:val="20"/>
        </w:rPr>
        <w:t>Fuction Name :the main purpose of this function to convert the byte data into bit and send to lcd port</w:t>
      </w:r>
    </w:p>
    <w:p w14:paraId="56EDDE68" w14:textId="77777777" w:rsidR="005261CC" w:rsidRPr="005261CC" w:rsidRDefault="005261CC" w:rsidP="005261CC">
      <w:pPr>
        <w:rPr>
          <w:sz w:val="20"/>
        </w:rPr>
      </w:pPr>
      <w:r w:rsidRPr="005261CC">
        <w:rPr>
          <w:sz w:val="20"/>
        </w:rPr>
        <w:t>'''</w:t>
      </w:r>
    </w:p>
    <w:p w14:paraId="7E7A244D" w14:textId="77777777" w:rsidR="005261CC" w:rsidRPr="005261CC" w:rsidRDefault="005261CC" w:rsidP="005261CC">
      <w:pPr>
        <w:rPr>
          <w:sz w:val="20"/>
        </w:rPr>
      </w:pPr>
      <w:r w:rsidRPr="005261CC">
        <w:rPr>
          <w:sz w:val="20"/>
        </w:rPr>
        <w:t>def lcd_byte(bits, mode):</w:t>
      </w:r>
    </w:p>
    <w:p w14:paraId="2ECFAD16" w14:textId="77777777" w:rsidR="005261CC" w:rsidRPr="005261CC" w:rsidRDefault="005261CC" w:rsidP="005261CC">
      <w:pPr>
        <w:rPr>
          <w:sz w:val="20"/>
        </w:rPr>
      </w:pPr>
      <w:r w:rsidRPr="005261CC">
        <w:rPr>
          <w:sz w:val="20"/>
        </w:rPr>
        <w:t xml:space="preserve">  # Send byte to data pins</w:t>
      </w:r>
    </w:p>
    <w:p w14:paraId="702FFC6E" w14:textId="77777777" w:rsidR="005261CC" w:rsidRPr="005261CC" w:rsidRDefault="005261CC" w:rsidP="005261CC">
      <w:pPr>
        <w:rPr>
          <w:sz w:val="20"/>
        </w:rPr>
      </w:pPr>
      <w:r w:rsidRPr="005261CC">
        <w:rPr>
          <w:sz w:val="20"/>
        </w:rPr>
        <w:t xml:space="preserve">  # bits = data</w:t>
      </w:r>
    </w:p>
    <w:p w14:paraId="7BF40730" w14:textId="77777777" w:rsidR="005261CC" w:rsidRPr="005261CC" w:rsidRDefault="005261CC" w:rsidP="005261CC">
      <w:pPr>
        <w:rPr>
          <w:sz w:val="20"/>
        </w:rPr>
      </w:pPr>
      <w:r w:rsidRPr="005261CC">
        <w:rPr>
          <w:sz w:val="20"/>
        </w:rPr>
        <w:t xml:space="preserve">  # mode = True  for character</w:t>
      </w:r>
    </w:p>
    <w:p w14:paraId="5BC4A6C2" w14:textId="77777777" w:rsidR="005261CC" w:rsidRPr="005261CC" w:rsidRDefault="005261CC" w:rsidP="005261CC">
      <w:pPr>
        <w:rPr>
          <w:sz w:val="20"/>
        </w:rPr>
      </w:pPr>
      <w:r w:rsidRPr="005261CC">
        <w:rPr>
          <w:sz w:val="20"/>
        </w:rPr>
        <w:t xml:space="preserve">  #        False for command</w:t>
      </w:r>
    </w:p>
    <w:p w14:paraId="223E5717" w14:textId="77777777" w:rsidR="005261CC" w:rsidRPr="005261CC" w:rsidRDefault="005261CC" w:rsidP="005261CC">
      <w:pPr>
        <w:rPr>
          <w:sz w:val="20"/>
        </w:rPr>
      </w:pPr>
      <w:r w:rsidRPr="005261CC">
        <w:rPr>
          <w:sz w:val="20"/>
        </w:rPr>
        <w:t xml:space="preserve"> </w:t>
      </w:r>
    </w:p>
    <w:p w14:paraId="4C9FD570" w14:textId="77777777" w:rsidR="005261CC" w:rsidRPr="005261CC" w:rsidRDefault="005261CC" w:rsidP="005261CC">
      <w:pPr>
        <w:rPr>
          <w:sz w:val="20"/>
        </w:rPr>
      </w:pPr>
      <w:r w:rsidRPr="005261CC">
        <w:rPr>
          <w:sz w:val="20"/>
        </w:rPr>
        <w:t xml:space="preserve">  GPIO.output(LCD_RS, mode) # RS</w:t>
      </w:r>
    </w:p>
    <w:p w14:paraId="2ACBF97D" w14:textId="77777777" w:rsidR="005261CC" w:rsidRPr="005261CC" w:rsidRDefault="005261CC" w:rsidP="005261CC">
      <w:pPr>
        <w:rPr>
          <w:sz w:val="20"/>
        </w:rPr>
      </w:pPr>
      <w:r w:rsidRPr="005261CC">
        <w:rPr>
          <w:sz w:val="20"/>
        </w:rPr>
        <w:t xml:space="preserve"> </w:t>
      </w:r>
    </w:p>
    <w:p w14:paraId="6E2EF50B" w14:textId="77777777" w:rsidR="005261CC" w:rsidRPr="005261CC" w:rsidRDefault="005261CC" w:rsidP="005261CC">
      <w:pPr>
        <w:rPr>
          <w:sz w:val="20"/>
        </w:rPr>
      </w:pPr>
      <w:r w:rsidRPr="005261CC">
        <w:rPr>
          <w:sz w:val="20"/>
        </w:rPr>
        <w:t xml:space="preserve">  # High bits</w:t>
      </w:r>
    </w:p>
    <w:p w14:paraId="1A7B8F86" w14:textId="77777777" w:rsidR="005261CC" w:rsidRPr="005261CC" w:rsidRDefault="005261CC" w:rsidP="005261CC">
      <w:pPr>
        <w:rPr>
          <w:sz w:val="20"/>
        </w:rPr>
      </w:pPr>
      <w:r w:rsidRPr="005261CC">
        <w:rPr>
          <w:sz w:val="20"/>
        </w:rPr>
        <w:t xml:space="preserve">  GPIO.output(LCD_D4, False)</w:t>
      </w:r>
    </w:p>
    <w:p w14:paraId="113DCA25" w14:textId="77777777" w:rsidR="005261CC" w:rsidRPr="005261CC" w:rsidRDefault="005261CC" w:rsidP="005261CC">
      <w:pPr>
        <w:rPr>
          <w:sz w:val="20"/>
        </w:rPr>
      </w:pPr>
      <w:r w:rsidRPr="005261CC">
        <w:rPr>
          <w:sz w:val="20"/>
        </w:rPr>
        <w:t xml:space="preserve">  GPIO.output(LCD_D5, False)</w:t>
      </w:r>
    </w:p>
    <w:p w14:paraId="056E802F" w14:textId="77777777" w:rsidR="005261CC" w:rsidRDefault="005261CC" w:rsidP="005261CC">
      <w:pPr>
        <w:rPr>
          <w:sz w:val="20"/>
        </w:rPr>
      </w:pPr>
      <w:r w:rsidRPr="005261CC">
        <w:rPr>
          <w:sz w:val="20"/>
        </w:rPr>
        <w:t xml:space="preserve"> </w:t>
      </w:r>
    </w:p>
    <w:p w14:paraId="0A80A557" w14:textId="5D46EFE8" w:rsidR="005261CC" w:rsidRPr="005261CC" w:rsidRDefault="005261CC" w:rsidP="005261CC">
      <w:pPr>
        <w:rPr>
          <w:sz w:val="20"/>
        </w:rPr>
      </w:pPr>
      <w:r w:rsidRPr="005261CC">
        <w:rPr>
          <w:sz w:val="20"/>
        </w:rPr>
        <w:t xml:space="preserve"> GPIO.output(LCD_D6, False)</w:t>
      </w:r>
    </w:p>
    <w:p w14:paraId="0453C16B" w14:textId="77777777" w:rsidR="005261CC" w:rsidRPr="005261CC" w:rsidRDefault="005261CC" w:rsidP="005261CC">
      <w:pPr>
        <w:rPr>
          <w:sz w:val="20"/>
        </w:rPr>
      </w:pPr>
      <w:r w:rsidRPr="005261CC">
        <w:rPr>
          <w:sz w:val="20"/>
        </w:rPr>
        <w:t xml:space="preserve">  GPIO.output(LCD_D7, False)</w:t>
      </w:r>
    </w:p>
    <w:p w14:paraId="1C2FCBF0" w14:textId="77777777" w:rsidR="005261CC" w:rsidRPr="005261CC" w:rsidRDefault="005261CC" w:rsidP="005261CC">
      <w:pPr>
        <w:rPr>
          <w:sz w:val="20"/>
        </w:rPr>
      </w:pPr>
      <w:r w:rsidRPr="005261CC">
        <w:rPr>
          <w:sz w:val="20"/>
        </w:rPr>
        <w:t xml:space="preserve">  if bits&amp;0x10==0x10:</w:t>
      </w:r>
    </w:p>
    <w:p w14:paraId="4C67C45A" w14:textId="77777777" w:rsidR="008D6AB7" w:rsidRDefault="005261CC" w:rsidP="005261CC">
      <w:pPr>
        <w:rPr>
          <w:sz w:val="20"/>
        </w:rPr>
      </w:pPr>
      <w:r w:rsidRPr="005261CC">
        <w:rPr>
          <w:sz w:val="20"/>
        </w:rPr>
        <w:t xml:space="preserve">    </w:t>
      </w:r>
    </w:p>
    <w:p w14:paraId="70AF7427" w14:textId="404FB1E0" w:rsidR="005261CC" w:rsidRPr="005261CC" w:rsidRDefault="005261CC" w:rsidP="005261CC">
      <w:pPr>
        <w:rPr>
          <w:sz w:val="20"/>
        </w:rPr>
      </w:pPr>
      <w:r w:rsidRPr="005261CC">
        <w:rPr>
          <w:sz w:val="20"/>
        </w:rPr>
        <w:t>GPIO.output(LCD_D4, True)</w:t>
      </w:r>
    </w:p>
    <w:p w14:paraId="1607DE54" w14:textId="6CA74691" w:rsidR="005261CC" w:rsidRDefault="005261CC" w:rsidP="005261CC">
      <w:pPr>
        <w:rPr>
          <w:sz w:val="20"/>
        </w:rPr>
      </w:pPr>
      <w:r w:rsidRPr="005261CC">
        <w:rPr>
          <w:sz w:val="20"/>
        </w:rPr>
        <w:t xml:space="preserve">  if bits&amp;0x20==0x20:</w:t>
      </w:r>
    </w:p>
    <w:p w14:paraId="684B18EB" w14:textId="77777777" w:rsidR="005261CC" w:rsidRPr="005261CC" w:rsidRDefault="005261CC" w:rsidP="005261CC">
      <w:pPr>
        <w:rPr>
          <w:sz w:val="20"/>
        </w:rPr>
      </w:pPr>
    </w:p>
    <w:p w14:paraId="46E8EE31" w14:textId="77777777" w:rsidR="005261CC" w:rsidRPr="005261CC" w:rsidRDefault="005261CC" w:rsidP="005261CC">
      <w:pPr>
        <w:rPr>
          <w:sz w:val="20"/>
        </w:rPr>
      </w:pPr>
      <w:r w:rsidRPr="005261CC">
        <w:rPr>
          <w:sz w:val="20"/>
        </w:rPr>
        <w:t xml:space="preserve">    GPIO.output(LCD_D5, True)</w:t>
      </w:r>
    </w:p>
    <w:p w14:paraId="7106B80C" w14:textId="77777777" w:rsidR="005261CC" w:rsidRPr="005261CC" w:rsidRDefault="005261CC" w:rsidP="005261CC">
      <w:pPr>
        <w:rPr>
          <w:sz w:val="20"/>
        </w:rPr>
      </w:pPr>
      <w:r w:rsidRPr="005261CC">
        <w:rPr>
          <w:sz w:val="20"/>
        </w:rPr>
        <w:t xml:space="preserve">  if bits&amp;0x40==0x40:</w:t>
      </w:r>
    </w:p>
    <w:p w14:paraId="29CF93EE" w14:textId="77777777" w:rsidR="005261CC" w:rsidRPr="005261CC" w:rsidRDefault="005261CC" w:rsidP="005261CC">
      <w:pPr>
        <w:rPr>
          <w:sz w:val="20"/>
        </w:rPr>
      </w:pPr>
      <w:r w:rsidRPr="005261CC">
        <w:rPr>
          <w:sz w:val="20"/>
        </w:rPr>
        <w:t xml:space="preserve">    GPIO.output(LCD_D6, True)</w:t>
      </w:r>
    </w:p>
    <w:p w14:paraId="1B6AD6C6" w14:textId="77777777" w:rsidR="005261CC" w:rsidRPr="005261CC" w:rsidRDefault="005261CC" w:rsidP="005261CC">
      <w:pPr>
        <w:rPr>
          <w:sz w:val="20"/>
        </w:rPr>
      </w:pPr>
      <w:r w:rsidRPr="005261CC">
        <w:rPr>
          <w:sz w:val="20"/>
        </w:rPr>
        <w:t xml:space="preserve">  if bits&amp;0x80==0x80:</w:t>
      </w:r>
    </w:p>
    <w:p w14:paraId="6CBE1E14" w14:textId="77777777" w:rsidR="005261CC" w:rsidRPr="005261CC" w:rsidRDefault="005261CC" w:rsidP="005261CC">
      <w:pPr>
        <w:rPr>
          <w:sz w:val="20"/>
        </w:rPr>
      </w:pPr>
      <w:r w:rsidRPr="005261CC">
        <w:rPr>
          <w:sz w:val="20"/>
        </w:rPr>
        <w:t xml:space="preserve">    GPIO.output(LCD_D7, True)</w:t>
      </w:r>
    </w:p>
    <w:p w14:paraId="5494CF4A" w14:textId="77777777" w:rsidR="005261CC" w:rsidRPr="005261CC" w:rsidRDefault="005261CC" w:rsidP="005261CC">
      <w:pPr>
        <w:rPr>
          <w:sz w:val="20"/>
        </w:rPr>
      </w:pPr>
      <w:r w:rsidRPr="005261CC">
        <w:rPr>
          <w:sz w:val="20"/>
        </w:rPr>
        <w:t xml:space="preserve"> </w:t>
      </w:r>
    </w:p>
    <w:p w14:paraId="6BE1249E" w14:textId="77777777" w:rsidR="005261CC" w:rsidRPr="005261CC" w:rsidRDefault="005261CC" w:rsidP="005261CC">
      <w:pPr>
        <w:rPr>
          <w:sz w:val="20"/>
        </w:rPr>
      </w:pPr>
      <w:r w:rsidRPr="005261CC">
        <w:rPr>
          <w:sz w:val="20"/>
        </w:rPr>
        <w:t xml:space="preserve">  # Toggle 'Enable' pin</w:t>
      </w:r>
    </w:p>
    <w:p w14:paraId="3746C054" w14:textId="77777777" w:rsidR="005261CC" w:rsidRPr="005261CC" w:rsidRDefault="005261CC" w:rsidP="005261CC">
      <w:pPr>
        <w:rPr>
          <w:sz w:val="20"/>
        </w:rPr>
      </w:pPr>
      <w:r w:rsidRPr="005261CC">
        <w:rPr>
          <w:sz w:val="20"/>
        </w:rPr>
        <w:t xml:space="preserve">  lcd_toggle_enable()</w:t>
      </w:r>
    </w:p>
    <w:p w14:paraId="304D24F8" w14:textId="77777777" w:rsidR="005261CC" w:rsidRPr="005261CC" w:rsidRDefault="005261CC" w:rsidP="005261CC">
      <w:pPr>
        <w:rPr>
          <w:sz w:val="20"/>
        </w:rPr>
      </w:pPr>
      <w:r w:rsidRPr="005261CC">
        <w:rPr>
          <w:sz w:val="20"/>
        </w:rPr>
        <w:t xml:space="preserve"> </w:t>
      </w:r>
    </w:p>
    <w:p w14:paraId="1A8FF864" w14:textId="77777777" w:rsidR="005261CC" w:rsidRPr="005261CC" w:rsidRDefault="005261CC" w:rsidP="005261CC">
      <w:pPr>
        <w:rPr>
          <w:sz w:val="20"/>
        </w:rPr>
      </w:pPr>
      <w:r w:rsidRPr="005261CC">
        <w:rPr>
          <w:sz w:val="20"/>
        </w:rPr>
        <w:t xml:space="preserve">  # Low bits</w:t>
      </w:r>
    </w:p>
    <w:p w14:paraId="2038D3F2" w14:textId="77777777" w:rsidR="005261CC" w:rsidRPr="005261CC" w:rsidRDefault="005261CC" w:rsidP="005261CC">
      <w:pPr>
        <w:rPr>
          <w:sz w:val="20"/>
        </w:rPr>
      </w:pPr>
      <w:r w:rsidRPr="005261CC">
        <w:rPr>
          <w:sz w:val="20"/>
        </w:rPr>
        <w:t xml:space="preserve">  GPIO.output(LCD_D4, False)</w:t>
      </w:r>
    </w:p>
    <w:p w14:paraId="3F27A68F" w14:textId="77777777" w:rsidR="005261CC" w:rsidRPr="005261CC" w:rsidRDefault="005261CC" w:rsidP="005261CC">
      <w:pPr>
        <w:rPr>
          <w:sz w:val="20"/>
        </w:rPr>
      </w:pPr>
      <w:r w:rsidRPr="005261CC">
        <w:rPr>
          <w:sz w:val="20"/>
        </w:rPr>
        <w:t xml:space="preserve">  GPIO.output(LCD_D5, False)</w:t>
      </w:r>
    </w:p>
    <w:p w14:paraId="6F2D85E7" w14:textId="77777777" w:rsidR="005261CC" w:rsidRPr="005261CC" w:rsidRDefault="005261CC" w:rsidP="005261CC">
      <w:pPr>
        <w:rPr>
          <w:sz w:val="20"/>
        </w:rPr>
      </w:pPr>
      <w:r w:rsidRPr="005261CC">
        <w:rPr>
          <w:sz w:val="20"/>
        </w:rPr>
        <w:t xml:space="preserve">  GPIO.output(LCD_D6, False)</w:t>
      </w:r>
    </w:p>
    <w:p w14:paraId="4076D379" w14:textId="77777777" w:rsidR="005261CC" w:rsidRPr="005261CC" w:rsidRDefault="005261CC" w:rsidP="005261CC">
      <w:pPr>
        <w:rPr>
          <w:sz w:val="20"/>
        </w:rPr>
      </w:pPr>
      <w:r w:rsidRPr="005261CC">
        <w:rPr>
          <w:sz w:val="20"/>
        </w:rPr>
        <w:t xml:space="preserve">  GPIO.output(LCD_D7, False)</w:t>
      </w:r>
    </w:p>
    <w:p w14:paraId="299B99CE" w14:textId="77777777" w:rsidR="005261CC" w:rsidRPr="005261CC" w:rsidRDefault="005261CC" w:rsidP="005261CC">
      <w:pPr>
        <w:rPr>
          <w:sz w:val="20"/>
        </w:rPr>
      </w:pPr>
      <w:r w:rsidRPr="005261CC">
        <w:rPr>
          <w:sz w:val="20"/>
        </w:rPr>
        <w:t xml:space="preserve">  if bits&amp;0x01==0x01:</w:t>
      </w:r>
    </w:p>
    <w:p w14:paraId="51684D4D" w14:textId="77777777" w:rsidR="005261CC" w:rsidRPr="005261CC" w:rsidRDefault="005261CC" w:rsidP="005261CC">
      <w:pPr>
        <w:rPr>
          <w:sz w:val="20"/>
        </w:rPr>
      </w:pPr>
      <w:r w:rsidRPr="005261CC">
        <w:rPr>
          <w:sz w:val="20"/>
        </w:rPr>
        <w:t xml:space="preserve">    GPIO.output(LCD_D4, True)</w:t>
      </w:r>
    </w:p>
    <w:p w14:paraId="296A582B" w14:textId="77777777" w:rsidR="005261CC" w:rsidRPr="005261CC" w:rsidRDefault="005261CC" w:rsidP="005261CC">
      <w:pPr>
        <w:rPr>
          <w:sz w:val="20"/>
        </w:rPr>
      </w:pPr>
      <w:r w:rsidRPr="005261CC">
        <w:rPr>
          <w:sz w:val="20"/>
        </w:rPr>
        <w:t xml:space="preserve">  if bits&amp;0x02==0x02:</w:t>
      </w:r>
    </w:p>
    <w:p w14:paraId="6FC53140" w14:textId="77777777" w:rsidR="005261CC" w:rsidRPr="005261CC" w:rsidRDefault="005261CC" w:rsidP="005261CC">
      <w:pPr>
        <w:rPr>
          <w:sz w:val="20"/>
        </w:rPr>
      </w:pPr>
      <w:r w:rsidRPr="005261CC">
        <w:rPr>
          <w:sz w:val="20"/>
        </w:rPr>
        <w:t xml:space="preserve">    GPIO.output(LCD_D5, True)</w:t>
      </w:r>
    </w:p>
    <w:p w14:paraId="7AFF56F6" w14:textId="77777777" w:rsidR="005261CC" w:rsidRPr="005261CC" w:rsidRDefault="005261CC" w:rsidP="005261CC">
      <w:pPr>
        <w:rPr>
          <w:sz w:val="20"/>
        </w:rPr>
      </w:pPr>
      <w:r w:rsidRPr="005261CC">
        <w:rPr>
          <w:sz w:val="20"/>
        </w:rPr>
        <w:t xml:space="preserve">  if bits&amp;0x04==0x04:</w:t>
      </w:r>
    </w:p>
    <w:p w14:paraId="30B81F2B" w14:textId="77777777" w:rsidR="005261CC" w:rsidRPr="005261CC" w:rsidRDefault="005261CC" w:rsidP="005261CC">
      <w:pPr>
        <w:rPr>
          <w:sz w:val="20"/>
        </w:rPr>
      </w:pPr>
      <w:r w:rsidRPr="005261CC">
        <w:rPr>
          <w:sz w:val="20"/>
        </w:rPr>
        <w:t xml:space="preserve">    GPIO.output(LCD_D6, True)</w:t>
      </w:r>
    </w:p>
    <w:p w14:paraId="22907B95" w14:textId="77777777" w:rsidR="005261CC" w:rsidRPr="005261CC" w:rsidRDefault="005261CC" w:rsidP="005261CC">
      <w:pPr>
        <w:rPr>
          <w:sz w:val="20"/>
        </w:rPr>
      </w:pPr>
      <w:r w:rsidRPr="005261CC">
        <w:rPr>
          <w:sz w:val="20"/>
        </w:rPr>
        <w:t xml:space="preserve">  if bits&amp;0x08==0x08:</w:t>
      </w:r>
    </w:p>
    <w:p w14:paraId="1BE1B722" w14:textId="77777777" w:rsidR="005261CC" w:rsidRPr="005261CC" w:rsidRDefault="005261CC" w:rsidP="005261CC">
      <w:pPr>
        <w:rPr>
          <w:sz w:val="20"/>
        </w:rPr>
      </w:pPr>
      <w:r w:rsidRPr="005261CC">
        <w:rPr>
          <w:sz w:val="20"/>
        </w:rPr>
        <w:t xml:space="preserve">    GPIO.output(LCD_D7, True)</w:t>
      </w:r>
    </w:p>
    <w:p w14:paraId="3D3B4913" w14:textId="77777777" w:rsidR="005261CC" w:rsidRPr="005261CC" w:rsidRDefault="005261CC" w:rsidP="005261CC">
      <w:pPr>
        <w:rPr>
          <w:sz w:val="20"/>
        </w:rPr>
      </w:pPr>
      <w:r w:rsidRPr="005261CC">
        <w:rPr>
          <w:sz w:val="20"/>
        </w:rPr>
        <w:t xml:space="preserve"> </w:t>
      </w:r>
    </w:p>
    <w:p w14:paraId="266F40CF" w14:textId="77777777" w:rsidR="005261CC" w:rsidRPr="005261CC" w:rsidRDefault="005261CC" w:rsidP="005261CC">
      <w:pPr>
        <w:rPr>
          <w:sz w:val="20"/>
        </w:rPr>
      </w:pPr>
      <w:r w:rsidRPr="005261CC">
        <w:rPr>
          <w:sz w:val="20"/>
        </w:rPr>
        <w:t xml:space="preserve">  # Toggle 'Enable' pin</w:t>
      </w:r>
    </w:p>
    <w:p w14:paraId="1516160D" w14:textId="77777777" w:rsidR="005261CC" w:rsidRPr="005261CC" w:rsidRDefault="005261CC" w:rsidP="005261CC">
      <w:pPr>
        <w:rPr>
          <w:sz w:val="20"/>
        </w:rPr>
      </w:pPr>
      <w:r w:rsidRPr="005261CC">
        <w:rPr>
          <w:sz w:val="20"/>
        </w:rPr>
        <w:t xml:space="preserve">  lcd_toggle_enable()</w:t>
      </w:r>
    </w:p>
    <w:p w14:paraId="0B58A3D4" w14:textId="77777777" w:rsidR="005261CC" w:rsidRPr="005261CC" w:rsidRDefault="005261CC" w:rsidP="005261CC">
      <w:pPr>
        <w:rPr>
          <w:sz w:val="20"/>
        </w:rPr>
      </w:pPr>
      <w:r w:rsidRPr="005261CC">
        <w:rPr>
          <w:sz w:val="20"/>
        </w:rPr>
        <w:t>'''</w:t>
      </w:r>
    </w:p>
    <w:p w14:paraId="6291AAD8" w14:textId="77777777" w:rsidR="005261CC" w:rsidRPr="005261CC" w:rsidRDefault="005261CC" w:rsidP="005261CC">
      <w:pPr>
        <w:rPr>
          <w:sz w:val="20"/>
        </w:rPr>
      </w:pPr>
      <w:r w:rsidRPr="005261CC">
        <w:rPr>
          <w:sz w:val="20"/>
        </w:rPr>
        <w:t>Function Name : lcd_toggle_enable()</w:t>
      </w:r>
    </w:p>
    <w:p w14:paraId="09540E78" w14:textId="77777777" w:rsidR="005261CC" w:rsidRPr="005261CC" w:rsidRDefault="005261CC" w:rsidP="005261CC">
      <w:pPr>
        <w:rPr>
          <w:sz w:val="20"/>
        </w:rPr>
      </w:pPr>
      <w:r w:rsidRPr="005261CC">
        <w:rPr>
          <w:sz w:val="20"/>
        </w:rPr>
        <w:t>Function Description:basically this is used to toggle Enable pin</w:t>
      </w:r>
    </w:p>
    <w:p w14:paraId="78BBB794" w14:textId="77777777" w:rsidR="005261CC" w:rsidRPr="005261CC" w:rsidRDefault="005261CC" w:rsidP="005261CC">
      <w:pPr>
        <w:rPr>
          <w:sz w:val="20"/>
        </w:rPr>
      </w:pPr>
      <w:r w:rsidRPr="005261CC">
        <w:rPr>
          <w:sz w:val="20"/>
        </w:rPr>
        <w:t>'''</w:t>
      </w:r>
    </w:p>
    <w:p w14:paraId="547EAC7D" w14:textId="77777777" w:rsidR="005261CC" w:rsidRPr="005261CC" w:rsidRDefault="005261CC" w:rsidP="005261CC">
      <w:pPr>
        <w:rPr>
          <w:sz w:val="20"/>
        </w:rPr>
      </w:pPr>
      <w:r w:rsidRPr="005261CC">
        <w:rPr>
          <w:sz w:val="20"/>
        </w:rPr>
        <w:t>def lcd_toggle_enable():</w:t>
      </w:r>
    </w:p>
    <w:p w14:paraId="1AAC1DD7" w14:textId="77777777" w:rsidR="005261CC" w:rsidRPr="005261CC" w:rsidRDefault="005261CC" w:rsidP="005261CC">
      <w:pPr>
        <w:rPr>
          <w:sz w:val="20"/>
        </w:rPr>
      </w:pPr>
      <w:r w:rsidRPr="005261CC">
        <w:rPr>
          <w:sz w:val="20"/>
        </w:rPr>
        <w:t xml:space="preserve">  # Toggle enable</w:t>
      </w:r>
    </w:p>
    <w:p w14:paraId="58018032" w14:textId="77777777" w:rsidR="005261CC" w:rsidRPr="005261CC" w:rsidRDefault="005261CC" w:rsidP="005261CC">
      <w:pPr>
        <w:rPr>
          <w:sz w:val="20"/>
        </w:rPr>
      </w:pPr>
      <w:r w:rsidRPr="005261CC">
        <w:rPr>
          <w:sz w:val="20"/>
        </w:rPr>
        <w:t xml:space="preserve">  time.sleep(E_DELAY)</w:t>
      </w:r>
    </w:p>
    <w:p w14:paraId="4C9FD5C1" w14:textId="77777777" w:rsidR="005261CC" w:rsidRPr="005261CC" w:rsidRDefault="005261CC" w:rsidP="005261CC">
      <w:pPr>
        <w:rPr>
          <w:sz w:val="20"/>
        </w:rPr>
      </w:pPr>
      <w:r w:rsidRPr="005261CC">
        <w:rPr>
          <w:sz w:val="20"/>
        </w:rPr>
        <w:t xml:space="preserve">  GPIO.output(LCD_E, True)</w:t>
      </w:r>
    </w:p>
    <w:p w14:paraId="2AD833EB" w14:textId="77777777" w:rsidR="005261CC" w:rsidRPr="005261CC" w:rsidRDefault="005261CC" w:rsidP="005261CC">
      <w:pPr>
        <w:rPr>
          <w:sz w:val="20"/>
        </w:rPr>
      </w:pPr>
      <w:r w:rsidRPr="005261CC">
        <w:rPr>
          <w:sz w:val="20"/>
        </w:rPr>
        <w:t xml:space="preserve">  time.sleep(E_PULSE)</w:t>
      </w:r>
    </w:p>
    <w:p w14:paraId="434C79F0" w14:textId="77777777" w:rsidR="005261CC" w:rsidRPr="005261CC" w:rsidRDefault="005261CC" w:rsidP="005261CC">
      <w:pPr>
        <w:rPr>
          <w:sz w:val="20"/>
        </w:rPr>
      </w:pPr>
      <w:r w:rsidRPr="005261CC">
        <w:rPr>
          <w:sz w:val="20"/>
        </w:rPr>
        <w:t xml:space="preserve">  GPIO.output(LCD_E, False)</w:t>
      </w:r>
    </w:p>
    <w:p w14:paraId="67EED589" w14:textId="77777777" w:rsidR="005261CC" w:rsidRPr="005261CC" w:rsidRDefault="005261CC" w:rsidP="005261CC">
      <w:pPr>
        <w:rPr>
          <w:sz w:val="20"/>
        </w:rPr>
      </w:pPr>
      <w:r w:rsidRPr="005261CC">
        <w:rPr>
          <w:sz w:val="20"/>
        </w:rPr>
        <w:t xml:space="preserve">  time.sleep(E_DELAY)</w:t>
      </w:r>
    </w:p>
    <w:p w14:paraId="5082D172" w14:textId="77777777" w:rsidR="005261CC" w:rsidRPr="005261CC" w:rsidRDefault="005261CC" w:rsidP="005261CC">
      <w:pPr>
        <w:rPr>
          <w:sz w:val="20"/>
        </w:rPr>
      </w:pPr>
      <w:r w:rsidRPr="005261CC">
        <w:rPr>
          <w:sz w:val="20"/>
        </w:rPr>
        <w:t>'''</w:t>
      </w:r>
    </w:p>
    <w:p w14:paraId="45A9D2BD" w14:textId="77777777" w:rsidR="005261CC" w:rsidRPr="005261CC" w:rsidRDefault="005261CC" w:rsidP="005261CC">
      <w:pPr>
        <w:rPr>
          <w:sz w:val="20"/>
        </w:rPr>
      </w:pPr>
      <w:r w:rsidRPr="005261CC">
        <w:rPr>
          <w:sz w:val="20"/>
        </w:rPr>
        <w:t>Function Name :lcd_string(message,line)</w:t>
      </w:r>
    </w:p>
    <w:p w14:paraId="1F066BB6" w14:textId="77777777" w:rsidR="005261CC" w:rsidRPr="005261CC" w:rsidRDefault="005261CC" w:rsidP="005261CC">
      <w:pPr>
        <w:rPr>
          <w:sz w:val="20"/>
        </w:rPr>
      </w:pPr>
      <w:r w:rsidRPr="005261CC">
        <w:rPr>
          <w:sz w:val="20"/>
        </w:rPr>
        <w:t xml:space="preserve">Function  Description :print the data on lcd </w:t>
      </w:r>
    </w:p>
    <w:p w14:paraId="545EF0CB" w14:textId="77777777" w:rsidR="005261CC" w:rsidRPr="005261CC" w:rsidRDefault="005261CC" w:rsidP="005261CC">
      <w:pPr>
        <w:rPr>
          <w:sz w:val="20"/>
        </w:rPr>
      </w:pPr>
      <w:r w:rsidRPr="005261CC">
        <w:rPr>
          <w:sz w:val="20"/>
        </w:rPr>
        <w:t>'''</w:t>
      </w:r>
    </w:p>
    <w:p w14:paraId="5948871E" w14:textId="77777777" w:rsidR="005261CC" w:rsidRPr="005261CC" w:rsidRDefault="005261CC" w:rsidP="005261CC">
      <w:pPr>
        <w:rPr>
          <w:sz w:val="20"/>
        </w:rPr>
      </w:pPr>
      <w:r w:rsidRPr="005261CC">
        <w:rPr>
          <w:sz w:val="20"/>
        </w:rPr>
        <w:t>def lcd_string(message,line):</w:t>
      </w:r>
    </w:p>
    <w:p w14:paraId="4E746EE7" w14:textId="77777777" w:rsidR="005261CC" w:rsidRPr="005261CC" w:rsidRDefault="005261CC" w:rsidP="005261CC">
      <w:pPr>
        <w:rPr>
          <w:sz w:val="20"/>
        </w:rPr>
      </w:pPr>
      <w:r w:rsidRPr="005261CC">
        <w:rPr>
          <w:sz w:val="20"/>
        </w:rPr>
        <w:t xml:space="preserve">  # Send string to display</w:t>
      </w:r>
    </w:p>
    <w:p w14:paraId="63CF6810" w14:textId="77777777" w:rsidR="005261CC" w:rsidRPr="005261CC" w:rsidRDefault="005261CC" w:rsidP="005261CC">
      <w:pPr>
        <w:rPr>
          <w:sz w:val="20"/>
        </w:rPr>
      </w:pPr>
      <w:r w:rsidRPr="005261CC">
        <w:rPr>
          <w:sz w:val="20"/>
        </w:rPr>
        <w:t xml:space="preserve"> </w:t>
      </w:r>
    </w:p>
    <w:p w14:paraId="26D806FB" w14:textId="77777777" w:rsidR="005261CC" w:rsidRPr="005261CC" w:rsidRDefault="005261CC" w:rsidP="005261CC">
      <w:pPr>
        <w:rPr>
          <w:sz w:val="20"/>
        </w:rPr>
      </w:pPr>
      <w:r w:rsidRPr="005261CC">
        <w:rPr>
          <w:sz w:val="20"/>
        </w:rPr>
        <w:t xml:space="preserve">  message = message.ljust(LCD_WIDTH," ")</w:t>
      </w:r>
    </w:p>
    <w:p w14:paraId="48908481" w14:textId="77777777" w:rsidR="005261CC" w:rsidRPr="005261CC" w:rsidRDefault="005261CC" w:rsidP="005261CC">
      <w:pPr>
        <w:rPr>
          <w:sz w:val="20"/>
        </w:rPr>
      </w:pPr>
      <w:r w:rsidRPr="005261CC">
        <w:rPr>
          <w:sz w:val="20"/>
        </w:rPr>
        <w:t xml:space="preserve"> </w:t>
      </w:r>
    </w:p>
    <w:p w14:paraId="6B3820FA" w14:textId="77777777" w:rsidR="005261CC" w:rsidRPr="005261CC" w:rsidRDefault="005261CC" w:rsidP="005261CC">
      <w:pPr>
        <w:rPr>
          <w:sz w:val="20"/>
        </w:rPr>
      </w:pPr>
      <w:r w:rsidRPr="005261CC">
        <w:rPr>
          <w:sz w:val="20"/>
        </w:rPr>
        <w:t xml:space="preserve">  lcd_byte(line, LCD_CMD)</w:t>
      </w:r>
    </w:p>
    <w:p w14:paraId="63560809" w14:textId="77777777" w:rsidR="005261CC" w:rsidRPr="005261CC" w:rsidRDefault="005261CC" w:rsidP="005261CC">
      <w:pPr>
        <w:rPr>
          <w:sz w:val="20"/>
        </w:rPr>
      </w:pPr>
      <w:r w:rsidRPr="005261CC">
        <w:rPr>
          <w:sz w:val="20"/>
        </w:rPr>
        <w:t xml:space="preserve"> </w:t>
      </w:r>
    </w:p>
    <w:p w14:paraId="767F2CCA" w14:textId="77777777" w:rsidR="005261CC" w:rsidRPr="005261CC" w:rsidRDefault="005261CC" w:rsidP="005261CC">
      <w:pPr>
        <w:rPr>
          <w:sz w:val="20"/>
        </w:rPr>
      </w:pPr>
      <w:r w:rsidRPr="005261CC">
        <w:rPr>
          <w:sz w:val="20"/>
        </w:rPr>
        <w:t xml:space="preserve">  for i in range(LCD_WIDTH):</w:t>
      </w:r>
    </w:p>
    <w:p w14:paraId="07E63454" w14:textId="77777777" w:rsidR="005261CC" w:rsidRPr="005261CC" w:rsidRDefault="005261CC" w:rsidP="005261CC">
      <w:pPr>
        <w:rPr>
          <w:sz w:val="20"/>
        </w:rPr>
      </w:pPr>
      <w:r w:rsidRPr="005261CC">
        <w:rPr>
          <w:sz w:val="20"/>
        </w:rPr>
        <w:t xml:space="preserve">    lcd_byte(ord(message[i]),LCD_CHR)</w:t>
      </w:r>
    </w:p>
    <w:p w14:paraId="25722035" w14:textId="77777777" w:rsidR="005261CC" w:rsidRPr="005261CC" w:rsidRDefault="005261CC" w:rsidP="005261CC">
      <w:pPr>
        <w:rPr>
          <w:sz w:val="20"/>
        </w:rPr>
      </w:pPr>
    </w:p>
    <w:p w14:paraId="264A52BE" w14:textId="77777777" w:rsidR="005261CC" w:rsidRPr="005261CC" w:rsidRDefault="005261CC" w:rsidP="005261CC">
      <w:pPr>
        <w:rPr>
          <w:sz w:val="20"/>
        </w:rPr>
      </w:pPr>
      <w:r w:rsidRPr="005261CC">
        <w:rPr>
          <w:sz w:val="20"/>
        </w:rPr>
        <w:t>lcd_init()</w:t>
      </w:r>
    </w:p>
    <w:p w14:paraId="0C55136D" w14:textId="77777777" w:rsidR="005261CC" w:rsidRPr="005261CC" w:rsidRDefault="005261CC" w:rsidP="005261CC">
      <w:pPr>
        <w:rPr>
          <w:sz w:val="20"/>
        </w:rPr>
      </w:pPr>
      <w:r w:rsidRPr="005261CC">
        <w:rPr>
          <w:sz w:val="20"/>
        </w:rPr>
        <w:t>lcd_string(" Welcome to our",LCD_LINE_1)</w:t>
      </w:r>
    </w:p>
    <w:p w14:paraId="36D6EC41" w14:textId="77777777" w:rsidR="005261CC" w:rsidRPr="005261CC" w:rsidRDefault="005261CC" w:rsidP="005261CC">
      <w:pPr>
        <w:rPr>
          <w:sz w:val="20"/>
        </w:rPr>
      </w:pPr>
      <w:r w:rsidRPr="005261CC">
        <w:rPr>
          <w:sz w:val="20"/>
        </w:rPr>
        <w:t>lcd_string("  IOE Project",LCD_LINE_2)</w:t>
      </w:r>
    </w:p>
    <w:p w14:paraId="32DCCD59" w14:textId="77777777" w:rsidR="008D6AB7" w:rsidRDefault="008D6AB7" w:rsidP="005261CC">
      <w:pPr>
        <w:rPr>
          <w:sz w:val="20"/>
        </w:rPr>
      </w:pPr>
    </w:p>
    <w:p w14:paraId="6E32412B" w14:textId="43E492B4" w:rsidR="005261CC" w:rsidRPr="005261CC" w:rsidRDefault="005261CC" w:rsidP="005261CC">
      <w:pPr>
        <w:rPr>
          <w:sz w:val="20"/>
        </w:rPr>
      </w:pPr>
      <w:r w:rsidRPr="005261CC">
        <w:rPr>
          <w:sz w:val="20"/>
        </w:rPr>
        <w:lastRenderedPageBreak/>
        <w:t>time.sleep(0.5)</w:t>
      </w:r>
    </w:p>
    <w:p w14:paraId="18FAFA5F" w14:textId="2407CD1C" w:rsidR="005261CC" w:rsidRDefault="005261CC" w:rsidP="005261CC">
      <w:pPr>
        <w:rPr>
          <w:sz w:val="20"/>
        </w:rPr>
      </w:pPr>
      <w:r w:rsidRPr="005261CC">
        <w:rPr>
          <w:sz w:val="20"/>
        </w:rPr>
        <w:t>lcd_byte(0x01,LCD_CMD) # 000001 Clear display</w:t>
      </w:r>
    </w:p>
    <w:p w14:paraId="5A546790" w14:textId="77777777" w:rsidR="005261CC" w:rsidRPr="005261CC" w:rsidRDefault="005261CC" w:rsidP="005261CC">
      <w:pPr>
        <w:rPr>
          <w:sz w:val="20"/>
        </w:rPr>
      </w:pPr>
    </w:p>
    <w:p w14:paraId="6F63C9C7" w14:textId="77777777" w:rsidR="005261CC" w:rsidRPr="005261CC" w:rsidRDefault="005261CC" w:rsidP="005261CC">
      <w:pPr>
        <w:rPr>
          <w:sz w:val="20"/>
        </w:rPr>
      </w:pPr>
      <w:r w:rsidRPr="005261CC">
        <w:rPr>
          <w:sz w:val="20"/>
        </w:rPr>
        <w:t>lcd_string("Simulation Demo ",LCD_LINE_1)</w:t>
      </w:r>
    </w:p>
    <w:p w14:paraId="6240CB21" w14:textId="77777777" w:rsidR="005261CC" w:rsidRPr="005261CC" w:rsidRDefault="005261CC" w:rsidP="005261CC">
      <w:pPr>
        <w:rPr>
          <w:sz w:val="20"/>
        </w:rPr>
      </w:pPr>
      <w:r w:rsidRPr="005261CC">
        <w:rPr>
          <w:sz w:val="20"/>
        </w:rPr>
        <w:t>lcd_string("Smart Car System",LCD_LINE_2)</w:t>
      </w:r>
    </w:p>
    <w:p w14:paraId="6ABDAA4B" w14:textId="77777777" w:rsidR="005261CC" w:rsidRPr="005261CC" w:rsidRDefault="005261CC" w:rsidP="005261CC">
      <w:pPr>
        <w:rPr>
          <w:sz w:val="20"/>
        </w:rPr>
      </w:pPr>
      <w:r w:rsidRPr="005261CC">
        <w:rPr>
          <w:sz w:val="20"/>
        </w:rPr>
        <w:t>time.sleep(0.5)</w:t>
      </w:r>
    </w:p>
    <w:p w14:paraId="093B0260" w14:textId="77777777" w:rsidR="005261CC" w:rsidRPr="005261CC" w:rsidRDefault="005261CC" w:rsidP="005261CC">
      <w:pPr>
        <w:rPr>
          <w:sz w:val="20"/>
        </w:rPr>
      </w:pPr>
      <w:r w:rsidRPr="005261CC">
        <w:rPr>
          <w:sz w:val="20"/>
        </w:rPr>
        <w:t xml:space="preserve">while 1:       </w:t>
      </w:r>
    </w:p>
    <w:p w14:paraId="37D6CB68" w14:textId="77777777" w:rsidR="005261CC" w:rsidRPr="005261CC" w:rsidRDefault="005261CC" w:rsidP="005261CC">
      <w:pPr>
        <w:rPr>
          <w:sz w:val="20"/>
        </w:rPr>
      </w:pPr>
      <w:r w:rsidRPr="005261CC">
        <w:rPr>
          <w:sz w:val="20"/>
        </w:rPr>
        <w:tab/>
        <w:t># Print out results</w:t>
      </w:r>
    </w:p>
    <w:p w14:paraId="464626E7" w14:textId="77777777" w:rsidR="005261CC" w:rsidRPr="005261CC" w:rsidRDefault="005261CC" w:rsidP="005261CC">
      <w:pPr>
        <w:rPr>
          <w:sz w:val="20"/>
        </w:rPr>
      </w:pPr>
      <w:r w:rsidRPr="005261CC">
        <w:rPr>
          <w:sz w:val="20"/>
        </w:rPr>
        <w:tab/>
        <w:t>alcohol_data =  GPIO.input(alcohol_Sensor)</w:t>
      </w:r>
    </w:p>
    <w:p w14:paraId="0C4F48C2" w14:textId="77777777" w:rsidR="005261CC" w:rsidRPr="005261CC" w:rsidRDefault="005261CC" w:rsidP="005261CC">
      <w:pPr>
        <w:rPr>
          <w:sz w:val="20"/>
        </w:rPr>
      </w:pPr>
      <w:r w:rsidRPr="005261CC">
        <w:rPr>
          <w:sz w:val="20"/>
        </w:rPr>
        <w:tab/>
        <w:t>seat_belt_data =  GPIO.input(seat_belt_Sensor)</w:t>
      </w:r>
    </w:p>
    <w:p w14:paraId="58A6EFF9" w14:textId="77777777" w:rsidR="005261CC" w:rsidRPr="005261CC" w:rsidRDefault="005261CC" w:rsidP="005261CC">
      <w:pPr>
        <w:rPr>
          <w:sz w:val="20"/>
        </w:rPr>
      </w:pPr>
      <w:r w:rsidRPr="005261CC">
        <w:rPr>
          <w:sz w:val="20"/>
        </w:rPr>
        <w:tab/>
        <w:t>vibration_data =  GPIO.input(vibration_sensor)</w:t>
      </w:r>
    </w:p>
    <w:p w14:paraId="175117D3" w14:textId="77777777" w:rsidR="005261CC" w:rsidRPr="005261CC" w:rsidRDefault="005261CC" w:rsidP="005261CC">
      <w:pPr>
        <w:rPr>
          <w:sz w:val="20"/>
        </w:rPr>
      </w:pPr>
      <w:r w:rsidRPr="005261CC">
        <w:rPr>
          <w:sz w:val="20"/>
        </w:rPr>
        <w:tab/>
        <w:t>if(vibration_data == False):</w:t>
      </w:r>
    </w:p>
    <w:p w14:paraId="1D0BB081" w14:textId="77777777" w:rsidR="005261CC" w:rsidRPr="005261CC" w:rsidRDefault="005261CC" w:rsidP="005261CC">
      <w:pPr>
        <w:rPr>
          <w:sz w:val="20"/>
        </w:rPr>
      </w:pPr>
      <w:r w:rsidRPr="005261CC">
        <w:rPr>
          <w:sz w:val="20"/>
        </w:rPr>
        <w:tab/>
      </w:r>
      <w:r w:rsidRPr="005261CC">
        <w:rPr>
          <w:sz w:val="20"/>
        </w:rPr>
        <w:tab/>
        <w:t>if(seat_belt_data == True):</w:t>
      </w:r>
    </w:p>
    <w:p w14:paraId="647EF6D7" w14:textId="77777777" w:rsidR="005261CC" w:rsidRPr="005261CC" w:rsidRDefault="005261CC" w:rsidP="005261CC">
      <w:pPr>
        <w:rPr>
          <w:sz w:val="20"/>
        </w:rPr>
      </w:pPr>
      <w:r w:rsidRPr="005261CC">
        <w:rPr>
          <w:sz w:val="20"/>
        </w:rPr>
        <w:tab/>
      </w:r>
      <w:r w:rsidRPr="005261CC">
        <w:rPr>
          <w:sz w:val="20"/>
        </w:rPr>
        <w:tab/>
      </w:r>
      <w:r w:rsidRPr="005261CC">
        <w:rPr>
          <w:sz w:val="20"/>
        </w:rPr>
        <w:tab/>
        <w:t>lcd_byte(0x01,LCD_CMD) # 000001 Clear display</w:t>
      </w:r>
    </w:p>
    <w:p w14:paraId="75D075DC" w14:textId="77777777" w:rsidR="005261CC" w:rsidRPr="005261CC" w:rsidRDefault="005261CC" w:rsidP="005261CC">
      <w:pPr>
        <w:rPr>
          <w:sz w:val="20"/>
        </w:rPr>
      </w:pPr>
      <w:r w:rsidRPr="005261CC">
        <w:rPr>
          <w:sz w:val="20"/>
        </w:rPr>
        <w:tab/>
      </w:r>
      <w:r w:rsidRPr="005261CC">
        <w:rPr>
          <w:sz w:val="20"/>
        </w:rPr>
        <w:tab/>
      </w:r>
      <w:r w:rsidRPr="005261CC">
        <w:rPr>
          <w:sz w:val="20"/>
        </w:rPr>
        <w:tab/>
        <w:t>lcd_string(" Seat Belt is UP  ",LCD_LINE_1)</w:t>
      </w:r>
    </w:p>
    <w:p w14:paraId="59467E5E" w14:textId="77777777" w:rsidR="005261CC" w:rsidRPr="005261CC" w:rsidRDefault="005261CC" w:rsidP="005261CC">
      <w:pPr>
        <w:rPr>
          <w:sz w:val="20"/>
        </w:rPr>
      </w:pPr>
      <w:r w:rsidRPr="005261CC">
        <w:rPr>
          <w:sz w:val="20"/>
        </w:rPr>
        <w:tab/>
      </w:r>
      <w:r w:rsidRPr="005261CC">
        <w:rPr>
          <w:sz w:val="20"/>
        </w:rPr>
        <w:tab/>
      </w:r>
      <w:r w:rsidRPr="005261CC">
        <w:rPr>
          <w:sz w:val="20"/>
        </w:rPr>
        <w:tab/>
        <w:t>lcd_string("   Ready-To-Go  ",LCD_LINE_2)</w:t>
      </w:r>
    </w:p>
    <w:p w14:paraId="006AC953" w14:textId="77777777" w:rsidR="005261CC" w:rsidRPr="005261CC" w:rsidRDefault="005261CC" w:rsidP="005261CC">
      <w:pPr>
        <w:rPr>
          <w:sz w:val="20"/>
        </w:rPr>
      </w:pPr>
      <w:r w:rsidRPr="005261CC">
        <w:rPr>
          <w:sz w:val="20"/>
        </w:rPr>
        <w:tab/>
      </w:r>
      <w:r w:rsidRPr="005261CC">
        <w:rPr>
          <w:sz w:val="20"/>
        </w:rPr>
        <w:tab/>
      </w:r>
      <w:r w:rsidRPr="005261CC">
        <w:rPr>
          <w:sz w:val="20"/>
        </w:rPr>
        <w:tab/>
        <w:t>time.sleep(0.5)</w:t>
      </w:r>
    </w:p>
    <w:p w14:paraId="1BBA1B38" w14:textId="77777777" w:rsidR="005261CC" w:rsidRPr="005261CC" w:rsidRDefault="005261CC" w:rsidP="005261CC">
      <w:pPr>
        <w:rPr>
          <w:sz w:val="20"/>
        </w:rPr>
      </w:pPr>
      <w:r w:rsidRPr="005261CC">
        <w:rPr>
          <w:sz w:val="20"/>
        </w:rPr>
        <w:tab/>
      </w:r>
      <w:r w:rsidRPr="005261CC">
        <w:rPr>
          <w:sz w:val="20"/>
        </w:rPr>
        <w:tab/>
      </w:r>
      <w:r w:rsidRPr="005261CC">
        <w:rPr>
          <w:sz w:val="20"/>
        </w:rPr>
        <w:tab/>
        <w:t>if(alcohol_data == True):</w:t>
      </w:r>
    </w:p>
    <w:p w14:paraId="4DB2F14F"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string(" Caution !! ",LCD_LINE_1)</w:t>
      </w:r>
    </w:p>
    <w:p w14:paraId="64E0515B"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string("GasLeak Detected",LCD_LINE_2)</w:t>
      </w:r>
    </w:p>
    <w:p w14:paraId="0C9DF690"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time.sleep(0.2)</w:t>
      </w:r>
      <w:r w:rsidRPr="005261CC">
        <w:rPr>
          <w:sz w:val="20"/>
        </w:rPr>
        <w:tab/>
      </w:r>
      <w:r w:rsidRPr="005261CC">
        <w:rPr>
          <w:sz w:val="20"/>
        </w:rPr>
        <w:tab/>
      </w:r>
      <w:r w:rsidRPr="005261CC">
        <w:rPr>
          <w:sz w:val="20"/>
        </w:rPr>
        <w:tab/>
      </w:r>
      <w:r w:rsidRPr="005261CC">
        <w:rPr>
          <w:sz w:val="20"/>
        </w:rPr>
        <w:tab/>
      </w:r>
    </w:p>
    <w:p w14:paraId="2308B85F"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string(" You Cannot ",LCD_LINE_1)</w:t>
      </w:r>
    </w:p>
    <w:p w14:paraId="2095E7FC"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string("Drive this car ",LCD_LINE_1)</w:t>
      </w:r>
      <w:r w:rsidRPr="005261CC">
        <w:rPr>
          <w:sz w:val="20"/>
        </w:rPr>
        <w:tab/>
      </w:r>
      <w:r w:rsidRPr="005261CC">
        <w:rPr>
          <w:sz w:val="20"/>
        </w:rPr>
        <w:tab/>
      </w:r>
      <w:r w:rsidRPr="005261CC">
        <w:rPr>
          <w:sz w:val="20"/>
        </w:rPr>
        <w:tab/>
      </w:r>
      <w:r w:rsidRPr="005261CC">
        <w:rPr>
          <w:sz w:val="20"/>
        </w:rPr>
        <w:tab/>
      </w:r>
    </w:p>
    <w:p w14:paraId="3979653D" w14:textId="77777777" w:rsidR="005261CC" w:rsidRDefault="005261CC" w:rsidP="005261CC">
      <w:pPr>
        <w:rPr>
          <w:sz w:val="20"/>
        </w:rPr>
      </w:pPr>
      <w:r w:rsidRPr="005261CC">
        <w:rPr>
          <w:sz w:val="20"/>
        </w:rPr>
        <w:tab/>
      </w:r>
      <w:r w:rsidRPr="005261CC">
        <w:rPr>
          <w:sz w:val="20"/>
        </w:rPr>
        <w:tab/>
      </w:r>
      <w:r w:rsidRPr="005261CC">
        <w:rPr>
          <w:sz w:val="20"/>
        </w:rPr>
        <w:tab/>
      </w:r>
      <w:r w:rsidRPr="005261CC">
        <w:rPr>
          <w:sz w:val="20"/>
        </w:rPr>
        <w:tab/>
      </w:r>
    </w:p>
    <w:p w14:paraId="31F16F5C" w14:textId="7B3849F0" w:rsidR="005261CC" w:rsidRPr="005261CC" w:rsidRDefault="005261CC" w:rsidP="005261CC">
      <w:pPr>
        <w:rPr>
          <w:sz w:val="20"/>
        </w:rPr>
      </w:pPr>
      <w:r w:rsidRPr="005261CC">
        <w:rPr>
          <w:sz w:val="20"/>
        </w:rPr>
        <w:t>time.sleep(0.5)</w:t>
      </w:r>
    </w:p>
    <w:p w14:paraId="0847127C" w14:textId="77777777" w:rsidR="005261CC" w:rsidRDefault="005261CC" w:rsidP="005261CC">
      <w:pPr>
        <w:rPr>
          <w:sz w:val="20"/>
        </w:rPr>
      </w:pPr>
      <w:r w:rsidRPr="005261CC">
        <w:rPr>
          <w:sz w:val="20"/>
        </w:rPr>
        <w:tab/>
      </w:r>
      <w:r w:rsidRPr="005261CC">
        <w:rPr>
          <w:sz w:val="20"/>
        </w:rPr>
        <w:tab/>
      </w:r>
      <w:r w:rsidRPr="005261CC">
        <w:rPr>
          <w:sz w:val="20"/>
        </w:rPr>
        <w:tab/>
      </w:r>
      <w:r w:rsidRPr="005261CC">
        <w:rPr>
          <w:sz w:val="20"/>
        </w:rPr>
        <w:tab/>
      </w:r>
    </w:p>
    <w:p w14:paraId="38481E61" w14:textId="77777777" w:rsidR="008D6AB7" w:rsidRDefault="008D6AB7" w:rsidP="005261CC">
      <w:pPr>
        <w:rPr>
          <w:sz w:val="20"/>
        </w:rPr>
      </w:pPr>
    </w:p>
    <w:p w14:paraId="53554EA3" w14:textId="77777777" w:rsidR="008D6AB7" w:rsidRDefault="008D6AB7" w:rsidP="005261CC">
      <w:pPr>
        <w:rPr>
          <w:sz w:val="20"/>
        </w:rPr>
      </w:pPr>
    </w:p>
    <w:p w14:paraId="1649FAD6" w14:textId="41C23AC4" w:rsidR="005261CC" w:rsidRPr="005261CC" w:rsidRDefault="005261CC" w:rsidP="005261CC">
      <w:pPr>
        <w:rPr>
          <w:sz w:val="20"/>
        </w:rPr>
      </w:pPr>
      <w:r w:rsidRPr="005261CC">
        <w:rPr>
          <w:sz w:val="20"/>
        </w:rPr>
        <w:t>lcd_string("Contact Nearby",LCD_LINE_1)</w:t>
      </w:r>
      <w:r w:rsidRPr="005261CC">
        <w:rPr>
          <w:sz w:val="20"/>
        </w:rPr>
        <w:tab/>
      </w:r>
      <w:r w:rsidRPr="005261CC">
        <w:rPr>
          <w:sz w:val="20"/>
        </w:rPr>
        <w:tab/>
      </w:r>
      <w:r w:rsidRPr="005261CC">
        <w:rPr>
          <w:sz w:val="20"/>
        </w:rPr>
        <w:tab/>
        <w:t xml:space="preserve">        </w:t>
      </w:r>
    </w:p>
    <w:p w14:paraId="2F289220"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string("Transport Services",LCD_LINE_2)</w:t>
      </w:r>
      <w:r w:rsidRPr="005261CC">
        <w:rPr>
          <w:sz w:val="20"/>
        </w:rPr>
        <w:tab/>
      </w:r>
      <w:r w:rsidRPr="005261CC">
        <w:rPr>
          <w:sz w:val="20"/>
        </w:rPr>
        <w:tab/>
      </w:r>
      <w:r w:rsidRPr="005261CC">
        <w:rPr>
          <w:sz w:val="20"/>
        </w:rPr>
        <w:tab/>
      </w:r>
      <w:r w:rsidRPr="005261CC">
        <w:rPr>
          <w:sz w:val="20"/>
        </w:rPr>
        <w:tab/>
      </w:r>
    </w:p>
    <w:p w14:paraId="427A99CF"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Contacting Nearby")</w:t>
      </w:r>
    </w:p>
    <w:p w14:paraId="746B7F46"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Dialing Nearby")</w:t>
      </w:r>
    </w:p>
    <w:p w14:paraId="5AFEA1E8"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Mechanic")</w:t>
      </w:r>
    </w:p>
    <w:p w14:paraId="75961652"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AT+CMGF=Mr Mechanic")</w:t>
      </w:r>
    </w:p>
    <w:p w14:paraId="19E34E37"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AT+CMGS=\"+918662610349\"\r")</w:t>
      </w:r>
    </w:p>
    <w:p w14:paraId="403C425D"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Need Help at https://goo.gl/maps/yVt5AAisBW9B5s53A")</w:t>
      </w:r>
      <w:r w:rsidRPr="005261CC">
        <w:rPr>
          <w:sz w:val="20"/>
        </w:rPr>
        <w:tab/>
      </w:r>
    </w:p>
    <w:p w14:paraId="62CAADF8"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time.sleep(0.5)</w:t>
      </w:r>
    </w:p>
    <w:p w14:paraId="1480E82D"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Dialing Nearby")</w:t>
      </w:r>
      <w:r w:rsidRPr="005261CC">
        <w:rPr>
          <w:sz w:val="20"/>
        </w:rPr>
        <w:tab/>
      </w:r>
      <w:r w:rsidRPr="005261CC">
        <w:rPr>
          <w:sz w:val="20"/>
        </w:rPr>
        <w:tab/>
      </w:r>
      <w:r w:rsidRPr="005261CC">
        <w:rPr>
          <w:sz w:val="20"/>
        </w:rPr>
        <w:tab/>
      </w:r>
      <w:r w:rsidRPr="005261CC">
        <w:rPr>
          <w:sz w:val="20"/>
        </w:rPr>
        <w:tab/>
      </w:r>
    </w:p>
    <w:p w14:paraId="3057BB19"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Transportation Services")</w:t>
      </w:r>
    </w:p>
    <w:p w14:paraId="30B18320"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Available : OLA ; UBER ; MERU")</w:t>
      </w:r>
    </w:p>
    <w:p w14:paraId="250042AF"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AT+CMGF=UBER")</w:t>
      </w:r>
    </w:p>
    <w:p w14:paraId="160B082C"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AT+CMGS=\"+918665761039\"\r")</w:t>
      </w:r>
      <w:r w:rsidRPr="005261CC">
        <w:rPr>
          <w:sz w:val="20"/>
        </w:rPr>
        <w:tab/>
      </w:r>
    </w:p>
    <w:p w14:paraId="4045363C"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AT+CMGF= Connected")</w:t>
      </w:r>
    </w:p>
    <w:p w14:paraId="3A3E62C1"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pio.uart.println("Need Cab at https://goo.gl/maps/yVt5AAisBW9B5s53A")</w:t>
      </w:r>
    </w:p>
    <w:p w14:paraId="065F607B"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GPIO.output(relay, False)</w:t>
      </w:r>
    </w:p>
    <w:p w14:paraId="14050469"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GPIO.output(Buzzer, True)</w:t>
      </w:r>
    </w:p>
    <w:p w14:paraId="1F86ECB0"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time.sleep(0.5)</w:t>
      </w:r>
    </w:p>
    <w:p w14:paraId="1632ECCA"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GPIO.output(Buzzer, False)</w:t>
      </w:r>
    </w:p>
    <w:p w14:paraId="7141A6DC" w14:textId="77777777" w:rsidR="005261CC" w:rsidRDefault="005261CC" w:rsidP="005261CC">
      <w:pPr>
        <w:rPr>
          <w:sz w:val="20"/>
        </w:rPr>
      </w:pPr>
      <w:r w:rsidRPr="005261CC">
        <w:rPr>
          <w:sz w:val="20"/>
        </w:rPr>
        <w:tab/>
      </w:r>
      <w:r w:rsidRPr="005261CC">
        <w:rPr>
          <w:sz w:val="20"/>
        </w:rPr>
        <w:tab/>
      </w:r>
      <w:r w:rsidRPr="005261CC">
        <w:rPr>
          <w:sz w:val="20"/>
        </w:rPr>
        <w:tab/>
      </w:r>
      <w:r w:rsidRPr="005261CC">
        <w:rPr>
          <w:sz w:val="20"/>
        </w:rPr>
        <w:tab/>
      </w:r>
    </w:p>
    <w:p w14:paraId="3AB2B47C" w14:textId="1403CFA5" w:rsidR="005261CC" w:rsidRPr="005261CC" w:rsidRDefault="005261CC" w:rsidP="005261CC">
      <w:pPr>
        <w:rPr>
          <w:sz w:val="20"/>
        </w:rPr>
      </w:pPr>
      <w:r w:rsidRPr="005261CC">
        <w:rPr>
          <w:sz w:val="20"/>
        </w:rPr>
        <w:t xml:space="preserve">time.sleep(0.5) </w:t>
      </w:r>
    </w:p>
    <w:p w14:paraId="4433EF0C" w14:textId="77777777" w:rsidR="008D6AB7" w:rsidRDefault="005261CC" w:rsidP="005261CC">
      <w:pPr>
        <w:rPr>
          <w:sz w:val="20"/>
        </w:rPr>
      </w:pPr>
      <w:r w:rsidRPr="005261CC">
        <w:rPr>
          <w:sz w:val="20"/>
        </w:rPr>
        <w:tab/>
      </w:r>
      <w:r w:rsidRPr="005261CC">
        <w:rPr>
          <w:sz w:val="20"/>
        </w:rPr>
        <w:tab/>
      </w:r>
      <w:r w:rsidRPr="005261CC">
        <w:rPr>
          <w:sz w:val="20"/>
        </w:rPr>
        <w:tab/>
      </w:r>
    </w:p>
    <w:p w14:paraId="4FA95DB1" w14:textId="77777777" w:rsidR="008D6AB7" w:rsidRDefault="008D6AB7" w:rsidP="005261CC">
      <w:pPr>
        <w:rPr>
          <w:sz w:val="20"/>
        </w:rPr>
      </w:pPr>
    </w:p>
    <w:p w14:paraId="74C2CE3D" w14:textId="17666E7D" w:rsidR="005261CC" w:rsidRPr="005261CC" w:rsidRDefault="005261CC" w:rsidP="005261CC">
      <w:pPr>
        <w:rPr>
          <w:sz w:val="20"/>
        </w:rPr>
      </w:pPr>
      <w:r w:rsidRPr="005261CC">
        <w:rPr>
          <w:sz w:val="20"/>
        </w:rPr>
        <w:t>else:</w:t>
      </w:r>
    </w:p>
    <w:p w14:paraId="706EE827"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byte(0x01,LCD_CMD) # 000001 Clear display</w:t>
      </w:r>
    </w:p>
    <w:p w14:paraId="1DCE7B22" w14:textId="77777777" w:rsidR="005261CC" w:rsidRDefault="005261CC" w:rsidP="005261CC">
      <w:pPr>
        <w:rPr>
          <w:sz w:val="20"/>
        </w:rPr>
      </w:pPr>
      <w:r w:rsidRPr="005261CC">
        <w:rPr>
          <w:sz w:val="20"/>
        </w:rPr>
        <w:tab/>
      </w:r>
      <w:r w:rsidRPr="005261CC">
        <w:rPr>
          <w:sz w:val="20"/>
        </w:rPr>
        <w:tab/>
      </w:r>
      <w:r w:rsidRPr="005261CC">
        <w:rPr>
          <w:sz w:val="20"/>
        </w:rPr>
        <w:tab/>
      </w:r>
      <w:r w:rsidRPr="005261CC">
        <w:rPr>
          <w:sz w:val="20"/>
        </w:rPr>
        <w:tab/>
      </w:r>
    </w:p>
    <w:p w14:paraId="69CD12E2" w14:textId="57100CF8" w:rsidR="005261CC" w:rsidRPr="005261CC" w:rsidRDefault="005261CC" w:rsidP="005261CC">
      <w:pPr>
        <w:rPr>
          <w:sz w:val="20"/>
        </w:rPr>
      </w:pPr>
      <w:r w:rsidRPr="005261CC">
        <w:rPr>
          <w:sz w:val="20"/>
        </w:rPr>
        <w:t>lcd_string("System Chck Done",LCD_LINE_1)</w:t>
      </w:r>
    </w:p>
    <w:p w14:paraId="7B5A4589"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string("Engine Active",LCD_LINE_2)</w:t>
      </w:r>
    </w:p>
    <w:p w14:paraId="512A8604"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time.sleep(0.2)</w:t>
      </w:r>
    </w:p>
    <w:p w14:paraId="67641AFF"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lcd_string("Have a Safe Ride",LCD_LINE_1)</w:t>
      </w:r>
    </w:p>
    <w:p w14:paraId="066C96C9"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GPIO.output(Buzzer, False)</w:t>
      </w:r>
    </w:p>
    <w:p w14:paraId="0EE150F3" w14:textId="77777777" w:rsidR="005261CC" w:rsidRPr="005261CC" w:rsidRDefault="005261CC" w:rsidP="005261CC">
      <w:pPr>
        <w:rPr>
          <w:sz w:val="20"/>
        </w:rPr>
      </w:pPr>
      <w:r w:rsidRPr="005261CC">
        <w:rPr>
          <w:sz w:val="20"/>
        </w:rPr>
        <w:tab/>
      </w:r>
      <w:r w:rsidRPr="005261CC">
        <w:rPr>
          <w:sz w:val="20"/>
        </w:rPr>
        <w:tab/>
      </w:r>
      <w:r w:rsidRPr="005261CC">
        <w:rPr>
          <w:sz w:val="20"/>
        </w:rPr>
        <w:tab/>
      </w:r>
      <w:r w:rsidRPr="005261CC">
        <w:rPr>
          <w:sz w:val="20"/>
        </w:rPr>
        <w:tab/>
        <w:t>GPIO.output(relay, True)</w:t>
      </w:r>
    </w:p>
    <w:p w14:paraId="74EB2908" w14:textId="77777777" w:rsidR="005261CC" w:rsidRPr="005261CC" w:rsidRDefault="005261CC" w:rsidP="005261CC">
      <w:pPr>
        <w:rPr>
          <w:sz w:val="20"/>
        </w:rPr>
      </w:pPr>
      <w:r w:rsidRPr="005261CC">
        <w:rPr>
          <w:sz w:val="20"/>
        </w:rPr>
        <w:tab/>
      </w:r>
      <w:r w:rsidRPr="005261CC">
        <w:rPr>
          <w:sz w:val="20"/>
        </w:rPr>
        <w:tab/>
        <w:t>else:</w:t>
      </w:r>
    </w:p>
    <w:p w14:paraId="7C91FEEE" w14:textId="77777777" w:rsidR="005261CC" w:rsidRPr="005261CC" w:rsidRDefault="005261CC" w:rsidP="005261CC">
      <w:pPr>
        <w:rPr>
          <w:sz w:val="20"/>
        </w:rPr>
      </w:pPr>
      <w:r w:rsidRPr="005261CC">
        <w:rPr>
          <w:sz w:val="20"/>
        </w:rPr>
        <w:tab/>
      </w:r>
      <w:r w:rsidRPr="005261CC">
        <w:rPr>
          <w:sz w:val="20"/>
        </w:rPr>
        <w:tab/>
      </w:r>
      <w:r w:rsidRPr="005261CC">
        <w:rPr>
          <w:sz w:val="20"/>
        </w:rPr>
        <w:tab/>
        <w:t>lcd_byte(0x01,LCD_CMD) # 000001 Clear display</w:t>
      </w:r>
    </w:p>
    <w:p w14:paraId="07EDE760" w14:textId="77777777" w:rsidR="005261CC" w:rsidRPr="005261CC" w:rsidRDefault="005261CC" w:rsidP="005261CC">
      <w:pPr>
        <w:rPr>
          <w:sz w:val="20"/>
        </w:rPr>
      </w:pPr>
      <w:r w:rsidRPr="005261CC">
        <w:rPr>
          <w:sz w:val="20"/>
        </w:rPr>
        <w:tab/>
      </w:r>
      <w:r w:rsidRPr="005261CC">
        <w:rPr>
          <w:sz w:val="20"/>
        </w:rPr>
        <w:tab/>
      </w:r>
      <w:r w:rsidRPr="005261CC">
        <w:rPr>
          <w:sz w:val="20"/>
        </w:rPr>
        <w:tab/>
        <w:t>lcd_string(" Please Wear",LCD_LINE_1)</w:t>
      </w:r>
    </w:p>
    <w:p w14:paraId="4CD20B8A" w14:textId="77777777" w:rsidR="005261CC" w:rsidRPr="005261CC" w:rsidRDefault="005261CC" w:rsidP="005261CC">
      <w:pPr>
        <w:rPr>
          <w:sz w:val="20"/>
        </w:rPr>
      </w:pPr>
      <w:r w:rsidRPr="005261CC">
        <w:rPr>
          <w:sz w:val="20"/>
        </w:rPr>
        <w:tab/>
      </w:r>
      <w:r w:rsidRPr="005261CC">
        <w:rPr>
          <w:sz w:val="20"/>
        </w:rPr>
        <w:tab/>
      </w:r>
      <w:r w:rsidRPr="005261CC">
        <w:rPr>
          <w:sz w:val="20"/>
        </w:rPr>
        <w:tab/>
        <w:t>lcd_string("Your Seat Belt",LCD_LINE_2)</w:t>
      </w:r>
    </w:p>
    <w:p w14:paraId="311199C8" w14:textId="77777777" w:rsidR="005261CC" w:rsidRPr="005261CC" w:rsidRDefault="005261CC" w:rsidP="005261CC">
      <w:pPr>
        <w:rPr>
          <w:sz w:val="20"/>
        </w:rPr>
      </w:pPr>
      <w:r w:rsidRPr="005261CC">
        <w:rPr>
          <w:sz w:val="20"/>
        </w:rPr>
        <w:tab/>
      </w:r>
      <w:r w:rsidRPr="005261CC">
        <w:rPr>
          <w:sz w:val="20"/>
        </w:rPr>
        <w:tab/>
      </w:r>
      <w:r w:rsidRPr="005261CC">
        <w:rPr>
          <w:sz w:val="20"/>
        </w:rPr>
        <w:tab/>
        <w:t>GPIO.output(relay, False)</w:t>
      </w:r>
    </w:p>
    <w:p w14:paraId="0B454FAC" w14:textId="77777777" w:rsidR="005261CC" w:rsidRPr="005261CC" w:rsidRDefault="005261CC" w:rsidP="005261CC">
      <w:pPr>
        <w:rPr>
          <w:sz w:val="20"/>
        </w:rPr>
      </w:pPr>
      <w:r w:rsidRPr="005261CC">
        <w:rPr>
          <w:sz w:val="20"/>
        </w:rPr>
        <w:tab/>
      </w:r>
      <w:r w:rsidRPr="005261CC">
        <w:rPr>
          <w:sz w:val="20"/>
        </w:rPr>
        <w:tab/>
      </w:r>
      <w:r w:rsidRPr="005261CC">
        <w:rPr>
          <w:sz w:val="20"/>
        </w:rPr>
        <w:tab/>
        <w:t>GPIO.output(Buzzer, True)</w:t>
      </w:r>
    </w:p>
    <w:p w14:paraId="7D0E2DEE" w14:textId="77777777" w:rsidR="005261CC" w:rsidRPr="005261CC" w:rsidRDefault="005261CC" w:rsidP="005261CC">
      <w:pPr>
        <w:rPr>
          <w:sz w:val="20"/>
        </w:rPr>
      </w:pPr>
      <w:r w:rsidRPr="005261CC">
        <w:rPr>
          <w:sz w:val="20"/>
        </w:rPr>
        <w:tab/>
      </w:r>
      <w:r w:rsidRPr="005261CC">
        <w:rPr>
          <w:sz w:val="20"/>
        </w:rPr>
        <w:tab/>
      </w:r>
      <w:r w:rsidRPr="005261CC">
        <w:rPr>
          <w:sz w:val="20"/>
        </w:rPr>
        <w:tab/>
        <w:t>time.sleep(0.5)</w:t>
      </w:r>
    </w:p>
    <w:p w14:paraId="2405095C" w14:textId="77777777" w:rsidR="005261CC" w:rsidRPr="005261CC" w:rsidRDefault="005261CC" w:rsidP="005261CC">
      <w:pPr>
        <w:rPr>
          <w:sz w:val="20"/>
        </w:rPr>
      </w:pPr>
      <w:r w:rsidRPr="005261CC">
        <w:rPr>
          <w:sz w:val="20"/>
        </w:rPr>
        <w:tab/>
      </w:r>
      <w:r w:rsidRPr="005261CC">
        <w:rPr>
          <w:sz w:val="20"/>
        </w:rPr>
        <w:tab/>
      </w:r>
      <w:r w:rsidRPr="005261CC">
        <w:rPr>
          <w:sz w:val="20"/>
        </w:rPr>
        <w:tab/>
        <w:t>GPIO.output(Buzzer, False)</w:t>
      </w:r>
    </w:p>
    <w:p w14:paraId="7044D8AC" w14:textId="77777777" w:rsidR="005261CC" w:rsidRPr="005261CC" w:rsidRDefault="005261CC" w:rsidP="005261CC">
      <w:pPr>
        <w:rPr>
          <w:sz w:val="20"/>
        </w:rPr>
      </w:pPr>
      <w:r w:rsidRPr="005261CC">
        <w:rPr>
          <w:sz w:val="20"/>
        </w:rPr>
        <w:tab/>
      </w:r>
      <w:r w:rsidRPr="005261CC">
        <w:rPr>
          <w:sz w:val="20"/>
        </w:rPr>
        <w:tab/>
      </w:r>
      <w:r w:rsidRPr="005261CC">
        <w:rPr>
          <w:sz w:val="20"/>
        </w:rPr>
        <w:tab/>
        <w:t>time.sleep(0.5)</w:t>
      </w:r>
    </w:p>
    <w:p w14:paraId="1C393EEA" w14:textId="77777777" w:rsidR="005261CC" w:rsidRPr="005261CC" w:rsidRDefault="005261CC" w:rsidP="005261CC">
      <w:pPr>
        <w:rPr>
          <w:sz w:val="20"/>
        </w:rPr>
      </w:pPr>
      <w:r w:rsidRPr="005261CC">
        <w:rPr>
          <w:sz w:val="20"/>
        </w:rPr>
        <w:tab/>
        <w:t>else:</w:t>
      </w:r>
    </w:p>
    <w:p w14:paraId="5B2F575F" w14:textId="77777777" w:rsidR="005261CC" w:rsidRPr="005261CC" w:rsidRDefault="005261CC" w:rsidP="005261CC">
      <w:pPr>
        <w:rPr>
          <w:sz w:val="20"/>
        </w:rPr>
      </w:pPr>
      <w:r w:rsidRPr="005261CC">
        <w:rPr>
          <w:sz w:val="20"/>
        </w:rPr>
        <w:tab/>
      </w:r>
      <w:r w:rsidRPr="005261CC">
        <w:rPr>
          <w:sz w:val="20"/>
        </w:rPr>
        <w:tab/>
        <w:t>pio.uart.println("AT")</w:t>
      </w:r>
    </w:p>
    <w:p w14:paraId="4237B27A" w14:textId="77777777" w:rsidR="005261CC" w:rsidRPr="005261CC" w:rsidRDefault="005261CC" w:rsidP="005261CC">
      <w:pPr>
        <w:rPr>
          <w:sz w:val="20"/>
        </w:rPr>
      </w:pPr>
      <w:r w:rsidRPr="005261CC">
        <w:rPr>
          <w:sz w:val="20"/>
        </w:rPr>
        <w:tab/>
      </w:r>
      <w:r w:rsidRPr="005261CC">
        <w:rPr>
          <w:sz w:val="20"/>
        </w:rPr>
        <w:tab/>
        <w:t>pio.uart.println("AT+CMGF=1")</w:t>
      </w:r>
    </w:p>
    <w:p w14:paraId="6DC6B96D" w14:textId="77777777" w:rsidR="005261CC" w:rsidRPr="005261CC" w:rsidRDefault="005261CC" w:rsidP="005261CC">
      <w:pPr>
        <w:rPr>
          <w:sz w:val="20"/>
        </w:rPr>
      </w:pPr>
      <w:r w:rsidRPr="005261CC">
        <w:rPr>
          <w:sz w:val="20"/>
        </w:rPr>
        <w:tab/>
      </w:r>
      <w:r w:rsidRPr="005261CC">
        <w:rPr>
          <w:sz w:val="20"/>
        </w:rPr>
        <w:tab/>
        <w:t>pio.uart.println("AT+CMGS=\"+919967322355\"\r")</w:t>
      </w:r>
    </w:p>
    <w:p w14:paraId="7BC472E5" w14:textId="77777777" w:rsidR="005261CC" w:rsidRPr="005261CC" w:rsidRDefault="005261CC" w:rsidP="005261CC">
      <w:pPr>
        <w:rPr>
          <w:sz w:val="20"/>
        </w:rPr>
      </w:pPr>
      <w:r w:rsidRPr="005261CC">
        <w:rPr>
          <w:sz w:val="20"/>
        </w:rPr>
        <w:tab/>
      </w:r>
      <w:r w:rsidRPr="005261CC">
        <w:rPr>
          <w:sz w:val="20"/>
        </w:rPr>
        <w:tab/>
        <w:t xml:space="preserve">pio.uart.println("Accident Happened ")    </w:t>
      </w:r>
    </w:p>
    <w:p w14:paraId="3A78B566" w14:textId="77777777" w:rsidR="005261CC" w:rsidRPr="005261CC" w:rsidRDefault="005261CC" w:rsidP="005261CC">
      <w:pPr>
        <w:rPr>
          <w:sz w:val="20"/>
        </w:rPr>
      </w:pPr>
      <w:r w:rsidRPr="005261CC">
        <w:rPr>
          <w:sz w:val="20"/>
        </w:rPr>
        <w:tab/>
      </w:r>
      <w:r w:rsidRPr="005261CC">
        <w:rPr>
          <w:sz w:val="20"/>
        </w:rPr>
        <w:tab/>
        <w:t xml:space="preserve">pio.uart.println("GPS Co-Ordinates")    </w:t>
      </w:r>
    </w:p>
    <w:p w14:paraId="43D3EDC9" w14:textId="77777777" w:rsidR="005261CC" w:rsidRPr="005261CC" w:rsidRDefault="005261CC" w:rsidP="005261CC">
      <w:pPr>
        <w:rPr>
          <w:sz w:val="20"/>
        </w:rPr>
      </w:pPr>
      <w:r w:rsidRPr="005261CC">
        <w:rPr>
          <w:sz w:val="20"/>
        </w:rPr>
        <w:tab/>
      </w:r>
      <w:r w:rsidRPr="005261CC">
        <w:rPr>
          <w:sz w:val="20"/>
        </w:rPr>
        <w:tab/>
        <w:t>for x in range(100):</w:t>
      </w:r>
    </w:p>
    <w:p w14:paraId="345608CB" w14:textId="77777777" w:rsidR="005261CC" w:rsidRPr="005261CC" w:rsidRDefault="005261CC" w:rsidP="005261CC">
      <w:pPr>
        <w:rPr>
          <w:sz w:val="20"/>
        </w:rPr>
      </w:pPr>
      <w:r w:rsidRPr="005261CC">
        <w:rPr>
          <w:sz w:val="20"/>
        </w:rPr>
        <w:tab/>
      </w:r>
      <w:r w:rsidRPr="005261CC">
        <w:rPr>
          <w:sz w:val="20"/>
        </w:rPr>
        <w:tab/>
        <w:t xml:space="preserve">  Data=pio.uart.recv()</w:t>
      </w:r>
    </w:p>
    <w:p w14:paraId="172EA32E" w14:textId="639C263E" w:rsidR="00E31433" w:rsidRDefault="005261CC" w:rsidP="005261CC">
      <w:pPr>
        <w:rPr>
          <w:sz w:val="20"/>
        </w:rPr>
        <w:sectPr w:rsidR="00E31433" w:rsidSect="005261CC">
          <w:type w:val="continuous"/>
          <w:pgSz w:w="11910" w:h="16840"/>
          <w:pgMar w:top="136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num="3" w:space="720" w:equalWidth="0">
            <w:col w:w="2270" w:space="975"/>
            <w:col w:w="2660" w:space="583"/>
            <w:col w:w="3422"/>
          </w:cols>
        </w:sectPr>
      </w:pPr>
      <w:r w:rsidRPr="005261CC">
        <w:rPr>
          <w:sz w:val="20"/>
        </w:rPr>
        <w:tab/>
      </w:r>
      <w:r w:rsidRPr="005261CC">
        <w:rPr>
          <w:sz w:val="20"/>
        </w:rPr>
        <w:tab/>
        <w:t xml:space="preserve">  pio.uart.print(Data)</w:t>
      </w:r>
    </w:p>
    <w:p w14:paraId="012DA21E" w14:textId="4B45A49A" w:rsidR="005261CC" w:rsidRDefault="005261CC" w:rsidP="005261CC">
      <w:pPr>
        <w:pStyle w:val="Heading1"/>
        <w:rPr>
          <w:u w:val="none"/>
        </w:rPr>
      </w:pPr>
      <w:r w:rsidRPr="007C08FE">
        <w:rPr>
          <w:u w:val="none"/>
        </w:rPr>
        <w:lastRenderedPageBreak/>
        <w:t>CHAPTER</w:t>
      </w:r>
      <w:r w:rsidRPr="007C08FE">
        <w:rPr>
          <w:spacing w:val="1"/>
          <w:u w:val="none"/>
        </w:rPr>
        <w:t xml:space="preserve"> </w:t>
      </w:r>
      <w:r w:rsidRPr="007C08FE">
        <w:rPr>
          <w:u w:val="none"/>
        </w:rPr>
        <w:t>–</w:t>
      </w:r>
      <w:r w:rsidRPr="007C08FE">
        <w:rPr>
          <w:spacing w:val="-4"/>
          <w:u w:val="none"/>
        </w:rPr>
        <w:t xml:space="preserve"> </w:t>
      </w:r>
      <w:r w:rsidR="008D6AB7">
        <w:rPr>
          <w:u w:val="none"/>
        </w:rPr>
        <w:t>7</w:t>
      </w:r>
    </w:p>
    <w:p w14:paraId="4EB0FAEA" w14:textId="77777777" w:rsidR="005261CC" w:rsidRPr="007C08FE" w:rsidRDefault="005261CC" w:rsidP="005261CC">
      <w:pPr>
        <w:pStyle w:val="Heading1"/>
        <w:rPr>
          <w:u w:val="none"/>
        </w:rPr>
      </w:pPr>
    </w:p>
    <w:p w14:paraId="7696CEAE" w14:textId="77777777" w:rsidR="005261CC" w:rsidRPr="0050435C" w:rsidRDefault="005261CC" w:rsidP="005261CC">
      <w:pPr>
        <w:pStyle w:val="Heading2"/>
        <w:spacing w:before="3"/>
        <w:ind w:left="2750" w:right="3432"/>
      </w:pPr>
      <w:r>
        <w:t>FUTURE SCOPE</w:t>
      </w:r>
    </w:p>
    <w:p w14:paraId="1283CF31" w14:textId="77777777" w:rsidR="005261CC" w:rsidRDefault="005261CC" w:rsidP="005261CC">
      <w:pPr>
        <w:pStyle w:val="BodyText"/>
        <w:rPr>
          <w:b/>
          <w:sz w:val="20"/>
        </w:rPr>
      </w:pPr>
    </w:p>
    <w:p w14:paraId="65B04684" w14:textId="77777777" w:rsidR="005261CC" w:rsidRDefault="005261CC" w:rsidP="005261CC">
      <w:pPr>
        <w:pStyle w:val="BodyText"/>
        <w:rPr>
          <w:b/>
          <w:sz w:val="20"/>
        </w:rPr>
      </w:pPr>
    </w:p>
    <w:p w14:paraId="368E2D3D" w14:textId="77777777" w:rsidR="005261CC" w:rsidRDefault="005261CC" w:rsidP="005261CC">
      <w:pPr>
        <w:spacing w:line="360" w:lineRule="auto"/>
        <w:rPr>
          <w:sz w:val="24"/>
          <w:szCs w:val="24"/>
        </w:rPr>
      </w:pPr>
    </w:p>
    <w:p w14:paraId="519F1705" w14:textId="77777777" w:rsidR="00E31433" w:rsidRDefault="005261CC" w:rsidP="005261CC">
      <w:pPr>
        <w:spacing w:line="360" w:lineRule="auto"/>
      </w:pPr>
      <w:r>
        <w:t>This system can be further implemented with mishap impediment scheme. That is to identify and avoid accidents before it happens. We can also add a camera that might serve as a black box like the one in aeroplane, so that we can capture the snap of the events so that we know the reason behind the accident. The one who is driving has consume alcohol then by giving alarm the vehicle can be stopped.This system can be further enhanced and even extent to IOT applications.</w:t>
      </w:r>
      <w:r w:rsidRPr="00A555AE">
        <w:t xml:space="preserve"> This system is very efficient in reducing the road accidents and prevent overspeeding in restricted zones. It also a combination of both accident alert system and theft prevention system. In existing project, there is no autonomous speed restriction in the vehicle to avoid accidents. We can also add live tracking of speed and location in the mobile application. If we detect the living things which are crossing before the vehicle we can prevent many accidents and can save, millions of lives</w:t>
      </w:r>
      <w:r w:rsidR="00063B34">
        <w:t>.</w:t>
      </w:r>
    </w:p>
    <w:p w14:paraId="27E154FF" w14:textId="77777777" w:rsidR="00063B34" w:rsidRDefault="00063B34" w:rsidP="005261CC">
      <w:pPr>
        <w:spacing w:line="360" w:lineRule="auto"/>
      </w:pPr>
    </w:p>
    <w:p w14:paraId="65B0785F" w14:textId="77777777" w:rsidR="00063B34" w:rsidRDefault="00063B34" w:rsidP="005261CC">
      <w:pPr>
        <w:spacing w:line="360" w:lineRule="auto"/>
      </w:pPr>
    </w:p>
    <w:p w14:paraId="268B889F" w14:textId="77777777" w:rsidR="00063B34" w:rsidRDefault="00063B34" w:rsidP="005261CC">
      <w:pPr>
        <w:spacing w:line="360" w:lineRule="auto"/>
      </w:pPr>
    </w:p>
    <w:p w14:paraId="246BB10A" w14:textId="77777777" w:rsidR="00063B34" w:rsidRDefault="00063B34" w:rsidP="005261CC">
      <w:pPr>
        <w:spacing w:line="360" w:lineRule="auto"/>
      </w:pPr>
    </w:p>
    <w:p w14:paraId="354E351A" w14:textId="77777777" w:rsidR="00063B34" w:rsidRDefault="00063B34" w:rsidP="005261CC">
      <w:pPr>
        <w:spacing w:line="360" w:lineRule="auto"/>
      </w:pPr>
    </w:p>
    <w:p w14:paraId="0D945344" w14:textId="77777777" w:rsidR="00063B34" w:rsidRDefault="00063B34" w:rsidP="005261CC">
      <w:pPr>
        <w:spacing w:line="360" w:lineRule="auto"/>
      </w:pPr>
    </w:p>
    <w:p w14:paraId="70EFEA42" w14:textId="77777777" w:rsidR="00063B34" w:rsidRDefault="00063B34" w:rsidP="005261CC">
      <w:pPr>
        <w:spacing w:line="360" w:lineRule="auto"/>
      </w:pPr>
    </w:p>
    <w:p w14:paraId="38ED5503" w14:textId="77777777" w:rsidR="00063B34" w:rsidRDefault="00063B34" w:rsidP="005261CC">
      <w:pPr>
        <w:spacing w:line="360" w:lineRule="auto"/>
      </w:pPr>
    </w:p>
    <w:p w14:paraId="3CEFFA70" w14:textId="77777777" w:rsidR="00063B34" w:rsidRDefault="00063B34" w:rsidP="005261CC">
      <w:pPr>
        <w:spacing w:line="360" w:lineRule="auto"/>
      </w:pPr>
    </w:p>
    <w:p w14:paraId="617038EF" w14:textId="77777777" w:rsidR="00063B34" w:rsidRDefault="00063B34" w:rsidP="005261CC">
      <w:pPr>
        <w:spacing w:line="360" w:lineRule="auto"/>
      </w:pPr>
    </w:p>
    <w:p w14:paraId="59CB8B2D" w14:textId="77777777" w:rsidR="00063B34" w:rsidRDefault="00063B34" w:rsidP="005261CC">
      <w:pPr>
        <w:spacing w:line="360" w:lineRule="auto"/>
      </w:pPr>
    </w:p>
    <w:p w14:paraId="563CB215" w14:textId="77777777" w:rsidR="00063B34" w:rsidRDefault="00063B34" w:rsidP="005261CC">
      <w:pPr>
        <w:spacing w:line="360" w:lineRule="auto"/>
      </w:pPr>
    </w:p>
    <w:p w14:paraId="22DA3245" w14:textId="77777777" w:rsidR="00063B34" w:rsidRDefault="00063B34" w:rsidP="005261CC">
      <w:pPr>
        <w:spacing w:line="360" w:lineRule="auto"/>
      </w:pPr>
    </w:p>
    <w:p w14:paraId="202C0AB0" w14:textId="77777777" w:rsidR="00063B34" w:rsidRDefault="00063B34" w:rsidP="005261CC">
      <w:pPr>
        <w:spacing w:line="360" w:lineRule="auto"/>
      </w:pPr>
    </w:p>
    <w:p w14:paraId="037D9982" w14:textId="77777777" w:rsidR="00063B34" w:rsidRDefault="00063B34" w:rsidP="005261CC">
      <w:pPr>
        <w:spacing w:line="360" w:lineRule="auto"/>
      </w:pPr>
    </w:p>
    <w:p w14:paraId="5B3EA210" w14:textId="77777777" w:rsidR="00063B34" w:rsidRDefault="00063B34" w:rsidP="005261CC">
      <w:pPr>
        <w:spacing w:line="360" w:lineRule="auto"/>
      </w:pPr>
    </w:p>
    <w:p w14:paraId="72BFAE1D" w14:textId="77777777" w:rsidR="00063B34" w:rsidRDefault="00063B34" w:rsidP="005261CC">
      <w:pPr>
        <w:spacing w:line="360" w:lineRule="auto"/>
      </w:pPr>
    </w:p>
    <w:p w14:paraId="6F5F52B8" w14:textId="77777777" w:rsidR="00063B34" w:rsidRDefault="00063B34" w:rsidP="005261CC">
      <w:pPr>
        <w:spacing w:line="360" w:lineRule="auto"/>
      </w:pPr>
    </w:p>
    <w:p w14:paraId="7A593135" w14:textId="77777777" w:rsidR="00063B34" w:rsidRDefault="00063B34" w:rsidP="005261CC">
      <w:pPr>
        <w:spacing w:line="360" w:lineRule="auto"/>
      </w:pPr>
    </w:p>
    <w:p w14:paraId="07386EDF" w14:textId="77777777" w:rsidR="00063B34" w:rsidRDefault="00063B34" w:rsidP="005261CC">
      <w:pPr>
        <w:spacing w:line="360" w:lineRule="auto"/>
      </w:pPr>
    </w:p>
    <w:p w14:paraId="38FB7B0A" w14:textId="77777777" w:rsidR="00063B34" w:rsidRDefault="00063B34" w:rsidP="005261CC">
      <w:pPr>
        <w:spacing w:line="360" w:lineRule="auto"/>
      </w:pPr>
    </w:p>
    <w:p w14:paraId="3E4C2A6E" w14:textId="77777777" w:rsidR="00063B34" w:rsidRDefault="00063B34" w:rsidP="005261CC">
      <w:pPr>
        <w:spacing w:line="360" w:lineRule="auto"/>
      </w:pPr>
    </w:p>
    <w:p w14:paraId="488898EE" w14:textId="742B1D93" w:rsidR="00063B34" w:rsidRDefault="00063B34" w:rsidP="005261CC">
      <w:pPr>
        <w:spacing w:line="360" w:lineRule="auto"/>
      </w:pPr>
    </w:p>
    <w:p w14:paraId="351A8152" w14:textId="54DFF670" w:rsidR="00063B34" w:rsidRDefault="00063B34" w:rsidP="005261CC">
      <w:pPr>
        <w:spacing w:line="360" w:lineRule="auto"/>
      </w:pPr>
    </w:p>
    <w:p w14:paraId="2EFE03C0" w14:textId="61E2A727" w:rsidR="00063B34" w:rsidRDefault="00063B34" w:rsidP="005261CC">
      <w:pPr>
        <w:spacing w:line="360" w:lineRule="auto"/>
      </w:pPr>
    </w:p>
    <w:p w14:paraId="02A32EF6" w14:textId="2AC63D9A" w:rsidR="00063B34" w:rsidRPr="00A555AE" w:rsidRDefault="00063B34" w:rsidP="00063B34">
      <w:pPr>
        <w:pStyle w:val="Heading1"/>
        <w:spacing w:before="61"/>
        <w:ind w:left="0"/>
        <w:rPr>
          <w:u w:val="none"/>
        </w:rPr>
      </w:pPr>
      <w:r>
        <w:rPr>
          <w:u w:val="none"/>
        </w:rPr>
        <w:lastRenderedPageBreak/>
        <w:t xml:space="preserve">                                    </w:t>
      </w:r>
      <w:r w:rsidRPr="00A555AE">
        <w:rPr>
          <w:u w:val="none"/>
        </w:rPr>
        <w:t>CHAPTER</w:t>
      </w:r>
      <w:r w:rsidRPr="00A555AE">
        <w:rPr>
          <w:spacing w:val="1"/>
          <w:u w:val="none"/>
        </w:rPr>
        <w:t xml:space="preserve"> </w:t>
      </w:r>
      <w:r w:rsidRPr="00A555AE">
        <w:rPr>
          <w:u w:val="none"/>
        </w:rPr>
        <w:t>–</w:t>
      </w:r>
      <w:r w:rsidRPr="00A555AE">
        <w:rPr>
          <w:spacing w:val="-4"/>
          <w:u w:val="none"/>
        </w:rPr>
        <w:t xml:space="preserve"> </w:t>
      </w:r>
      <w:r w:rsidR="008D6AB7">
        <w:rPr>
          <w:u w:val="none"/>
        </w:rPr>
        <w:t>8</w:t>
      </w:r>
    </w:p>
    <w:p w14:paraId="494D3AC7" w14:textId="77777777" w:rsidR="00063B34" w:rsidRPr="00A555AE" w:rsidRDefault="00063B34" w:rsidP="00063B34">
      <w:pPr>
        <w:pStyle w:val="Heading1"/>
        <w:spacing w:before="61"/>
      </w:pPr>
    </w:p>
    <w:p w14:paraId="32D4D2F7" w14:textId="77777777" w:rsidR="00063B34" w:rsidRPr="00A555AE" w:rsidRDefault="00063B34" w:rsidP="00063B34">
      <w:pPr>
        <w:pStyle w:val="Heading2"/>
        <w:ind w:right="3459"/>
      </w:pPr>
      <w:r w:rsidRPr="00A555AE">
        <w:t>CONCLUSION</w:t>
      </w:r>
    </w:p>
    <w:p w14:paraId="29AE2313" w14:textId="77777777" w:rsidR="00063B34" w:rsidRDefault="00063B34" w:rsidP="00063B34">
      <w:pPr>
        <w:pStyle w:val="BodyText"/>
        <w:rPr>
          <w:b/>
          <w:sz w:val="20"/>
        </w:rPr>
      </w:pPr>
    </w:p>
    <w:p w14:paraId="18846579" w14:textId="77777777" w:rsidR="00063B34" w:rsidRDefault="00063B34" w:rsidP="00063B34">
      <w:pPr>
        <w:pStyle w:val="BodyText"/>
        <w:rPr>
          <w:b/>
          <w:sz w:val="20"/>
        </w:rPr>
      </w:pPr>
    </w:p>
    <w:p w14:paraId="2A359712" w14:textId="77777777" w:rsidR="00063B34" w:rsidRDefault="00063B34" w:rsidP="00063B34">
      <w:pPr>
        <w:pStyle w:val="BodyText"/>
        <w:spacing w:before="2"/>
        <w:rPr>
          <w:b/>
          <w:sz w:val="23"/>
        </w:rPr>
      </w:pPr>
    </w:p>
    <w:p w14:paraId="4F336B2B" w14:textId="64F14549" w:rsidR="00063B34" w:rsidRDefault="00063B34" w:rsidP="00063B34">
      <w:pPr>
        <w:spacing w:line="360" w:lineRule="auto"/>
      </w:pPr>
      <w:r w:rsidRPr="005261CC">
        <w:t>The proposed system mainly designed in order to avoid accidents and to alert when an accident happens. An effective solution is provided to develop the intelligent vehicle which will operates on safest speed at critical zones and send alert message to the family and emergency centres when the vehicle is met with an accident. Hence it is concluded from the above study that the use of Automatic vehicle speed control and accident alert system to minimize unwanted accidents to a great extent compared to normal behaviour. The proposed system provides the emergency medical service as soon as possible and to avoid the mortality. It is to provide the details of the accident occurred and area of the accident with other information. It helps to easily provide facility and help to the victim of the accident. GSM is used to provide information regarding the accident and GPS module is used to traces the location of the vehicle.</w:t>
      </w:r>
    </w:p>
    <w:p w14:paraId="65376B94" w14:textId="77777777" w:rsidR="00063B34" w:rsidRDefault="00063B34" w:rsidP="005261CC">
      <w:pPr>
        <w:spacing w:line="360" w:lineRule="auto"/>
      </w:pPr>
    </w:p>
    <w:p w14:paraId="654F0D1A" w14:textId="77777777" w:rsidR="00063B34" w:rsidRDefault="00063B34" w:rsidP="005261CC">
      <w:pPr>
        <w:spacing w:line="360" w:lineRule="auto"/>
      </w:pPr>
    </w:p>
    <w:p w14:paraId="0B4A8AFE" w14:textId="77777777" w:rsidR="00063B34" w:rsidRDefault="00063B34" w:rsidP="005261CC">
      <w:pPr>
        <w:spacing w:line="360" w:lineRule="auto"/>
      </w:pPr>
    </w:p>
    <w:p w14:paraId="5FAFF709" w14:textId="77777777" w:rsidR="00063B34" w:rsidRDefault="00063B34" w:rsidP="005261CC">
      <w:pPr>
        <w:spacing w:line="360" w:lineRule="auto"/>
      </w:pPr>
    </w:p>
    <w:p w14:paraId="5F0A5170" w14:textId="77777777" w:rsidR="00063B34" w:rsidRDefault="00063B34" w:rsidP="005261CC">
      <w:pPr>
        <w:spacing w:line="360" w:lineRule="auto"/>
      </w:pPr>
    </w:p>
    <w:p w14:paraId="06E2FF34" w14:textId="77777777" w:rsidR="00063B34" w:rsidRDefault="00063B34" w:rsidP="005261CC">
      <w:pPr>
        <w:spacing w:line="360" w:lineRule="auto"/>
      </w:pPr>
    </w:p>
    <w:p w14:paraId="3934420C" w14:textId="77777777" w:rsidR="00063B34" w:rsidRDefault="00063B34" w:rsidP="005261CC">
      <w:pPr>
        <w:spacing w:line="360" w:lineRule="auto"/>
      </w:pPr>
    </w:p>
    <w:p w14:paraId="5A53849C" w14:textId="77777777" w:rsidR="00063B34" w:rsidRDefault="00063B34" w:rsidP="005261CC">
      <w:pPr>
        <w:spacing w:line="360" w:lineRule="auto"/>
      </w:pPr>
    </w:p>
    <w:p w14:paraId="6A19D02C" w14:textId="77777777" w:rsidR="00063B34" w:rsidRDefault="00063B34" w:rsidP="005261CC">
      <w:pPr>
        <w:spacing w:line="360" w:lineRule="auto"/>
      </w:pPr>
    </w:p>
    <w:p w14:paraId="61B1437E" w14:textId="77777777" w:rsidR="00063B34" w:rsidRDefault="00063B34" w:rsidP="005261CC">
      <w:pPr>
        <w:spacing w:line="360" w:lineRule="auto"/>
      </w:pPr>
    </w:p>
    <w:p w14:paraId="3FD4ABE0" w14:textId="77777777" w:rsidR="00063B34" w:rsidRDefault="00063B34" w:rsidP="005261CC">
      <w:pPr>
        <w:spacing w:line="360" w:lineRule="auto"/>
      </w:pPr>
    </w:p>
    <w:p w14:paraId="10D716A5" w14:textId="77777777" w:rsidR="00063B34" w:rsidRDefault="00063B34" w:rsidP="005261CC">
      <w:pPr>
        <w:spacing w:line="360" w:lineRule="auto"/>
      </w:pPr>
    </w:p>
    <w:p w14:paraId="72584CAE" w14:textId="77777777" w:rsidR="00063B34" w:rsidRDefault="00063B34" w:rsidP="005261CC">
      <w:pPr>
        <w:spacing w:line="360" w:lineRule="auto"/>
      </w:pPr>
    </w:p>
    <w:p w14:paraId="6FE98EC1" w14:textId="77777777" w:rsidR="00063B34" w:rsidRDefault="00063B34" w:rsidP="005261CC">
      <w:pPr>
        <w:spacing w:line="360" w:lineRule="auto"/>
      </w:pPr>
    </w:p>
    <w:p w14:paraId="6D1FB6CC" w14:textId="77777777" w:rsidR="00063B34" w:rsidRDefault="00063B34" w:rsidP="005261CC">
      <w:pPr>
        <w:spacing w:line="360" w:lineRule="auto"/>
      </w:pPr>
    </w:p>
    <w:p w14:paraId="52AEC0E1" w14:textId="77777777" w:rsidR="00063B34" w:rsidRDefault="00063B34" w:rsidP="005261CC">
      <w:pPr>
        <w:spacing w:line="360" w:lineRule="auto"/>
      </w:pPr>
    </w:p>
    <w:p w14:paraId="12E773AF" w14:textId="77777777" w:rsidR="00063B34" w:rsidRDefault="00063B34" w:rsidP="005261CC">
      <w:pPr>
        <w:spacing w:line="360" w:lineRule="auto"/>
      </w:pPr>
    </w:p>
    <w:p w14:paraId="4406E823" w14:textId="77777777" w:rsidR="00063B34" w:rsidRDefault="00063B34" w:rsidP="005261CC">
      <w:pPr>
        <w:spacing w:line="360" w:lineRule="auto"/>
      </w:pPr>
    </w:p>
    <w:p w14:paraId="39AB8843" w14:textId="77777777" w:rsidR="00063B34" w:rsidRDefault="00063B34" w:rsidP="005261CC">
      <w:pPr>
        <w:spacing w:line="360" w:lineRule="auto"/>
      </w:pPr>
    </w:p>
    <w:p w14:paraId="3827B6DA" w14:textId="77777777" w:rsidR="00063B34" w:rsidRDefault="00063B34" w:rsidP="005261CC">
      <w:pPr>
        <w:spacing w:line="360" w:lineRule="auto"/>
      </w:pPr>
    </w:p>
    <w:p w14:paraId="707F4F51" w14:textId="77777777" w:rsidR="00063B34" w:rsidRDefault="00063B34" w:rsidP="005261CC">
      <w:pPr>
        <w:spacing w:line="360" w:lineRule="auto"/>
      </w:pPr>
    </w:p>
    <w:p w14:paraId="6DFD900C" w14:textId="77777777" w:rsidR="00063B34" w:rsidRDefault="00063B34" w:rsidP="005261CC">
      <w:pPr>
        <w:spacing w:line="360" w:lineRule="auto"/>
      </w:pPr>
    </w:p>
    <w:p w14:paraId="1EDD8CC2" w14:textId="77777777" w:rsidR="00063B34" w:rsidRDefault="00063B34" w:rsidP="005261CC">
      <w:pPr>
        <w:spacing w:line="360" w:lineRule="auto"/>
      </w:pPr>
    </w:p>
    <w:p w14:paraId="6E357070" w14:textId="77777777" w:rsidR="00063B34" w:rsidRDefault="00063B34" w:rsidP="005261CC">
      <w:pPr>
        <w:spacing w:line="360" w:lineRule="auto"/>
      </w:pPr>
    </w:p>
    <w:p w14:paraId="6A3C0CAF" w14:textId="77777777" w:rsidR="00063B34" w:rsidRDefault="00063B34" w:rsidP="005261CC">
      <w:pPr>
        <w:spacing w:line="360" w:lineRule="auto"/>
      </w:pPr>
    </w:p>
    <w:p w14:paraId="77922222" w14:textId="77777777" w:rsidR="00063B34" w:rsidRDefault="00063B34" w:rsidP="005261CC">
      <w:pPr>
        <w:spacing w:line="360" w:lineRule="auto"/>
      </w:pPr>
    </w:p>
    <w:p w14:paraId="41F37094" w14:textId="77777777" w:rsidR="00063B34" w:rsidRDefault="00063B34" w:rsidP="005261CC">
      <w:pPr>
        <w:spacing w:line="360" w:lineRule="auto"/>
      </w:pPr>
    </w:p>
    <w:p w14:paraId="3C08237D" w14:textId="77777777" w:rsidR="00063B34" w:rsidRDefault="00063B34" w:rsidP="005261CC">
      <w:pPr>
        <w:spacing w:line="360" w:lineRule="auto"/>
      </w:pPr>
    </w:p>
    <w:p w14:paraId="67695F1A" w14:textId="77777777" w:rsidR="00063B34" w:rsidRDefault="00063B34" w:rsidP="005261CC">
      <w:pPr>
        <w:spacing w:line="360" w:lineRule="auto"/>
      </w:pPr>
    </w:p>
    <w:p w14:paraId="4B48D1F9" w14:textId="77777777" w:rsidR="00063B34" w:rsidRDefault="00063B34" w:rsidP="005261CC">
      <w:pPr>
        <w:spacing w:line="360" w:lineRule="auto"/>
      </w:pPr>
    </w:p>
    <w:p w14:paraId="3EE94F0B" w14:textId="77777777" w:rsidR="00063B34" w:rsidRDefault="00063B34" w:rsidP="005261CC">
      <w:pPr>
        <w:spacing w:line="360" w:lineRule="auto"/>
      </w:pPr>
    </w:p>
    <w:p w14:paraId="2DFD9432" w14:textId="77777777" w:rsidR="00063B34" w:rsidRDefault="00063B34" w:rsidP="005261CC">
      <w:pPr>
        <w:spacing w:line="360" w:lineRule="auto"/>
      </w:pPr>
    </w:p>
    <w:p w14:paraId="0A1A1990" w14:textId="178A4173" w:rsidR="00063B34" w:rsidRPr="005261CC" w:rsidRDefault="00063B34" w:rsidP="005261CC">
      <w:pPr>
        <w:spacing w:line="360" w:lineRule="auto"/>
        <w:sectPr w:rsidR="00063B34" w:rsidRPr="005261CC">
          <w:pgSz w:w="11910" w:h="16840"/>
          <w:pgMar w:top="136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14:paraId="689248E9" w14:textId="77777777" w:rsidR="00E31433" w:rsidRDefault="00E31433">
      <w:pPr>
        <w:jc w:val="both"/>
        <w:rPr>
          <w:sz w:val="28"/>
        </w:rPr>
        <w:sectPr w:rsidR="00E31433">
          <w:pgSz w:w="11910" w:h="16840"/>
          <w:pgMar w:top="158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pPr>
    </w:p>
    <w:p w14:paraId="4F041492" w14:textId="4FCF64B0" w:rsidR="00063B34" w:rsidRPr="005261CC" w:rsidRDefault="00063B34" w:rsidP="00063B34">
      <w:pPr>
        <w:pStyle w:val="Heading1"/>
        <w:spacing w:before="61"/>
        <w:ind w:left="0"/>
      </w:pPr>
      <w:r>
        <w:rPr>
          <w:u w:val="none"/>
        </w:rPr>
        <w:lastRenderedPageBreak/>
        <w:t xml:space="preserve">                                   </w:t>
      </w:r>
    </w:p>
    <w:p w14:paraId="6BA6C6BF" w14:textId="41DB6B99" w:rsidR="00E31433" w:rsidRPr="005261CC" w:rsidRDefault="00E31433">
      <w:pPr>
        <w:spacing w:before="89"/>
        <w:ind w:left="213" w:right="812"/>
        <w:jc w:val="both"/>
      </w:pPr>
    </w:p>
    <w:sectPr w:rsidR="00E31433" w:rsidRPr="005261CC">
      <w:pgSz w:w="11910" w:h="16840"/>
      <w:pgMar w:top="1360" w:right="660" w:bottom="280" w:left="1340" w:header="720" w:footer="720" w:gutter="0"/>
      <w:pgBorders w:offsetFrom="page">
        <w:top w:val="single" w:sz="18" w:space="24" w:color="000000"/>
        <w:left w:val="single" w:sz="18" w:space="24" w:color="000000"/>
        <w:bottom w:val="single" w:sz="18" w:space="24" w:color="000000"/>
        <w:right w:val="single" w:sz="18"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38EF"/>
    <w:multiLevelType w:val="hybridMultilevel"/>
    <w:tmpl w:val="B86A2C4C"/>
    <w:lvl w:ilvl="0" w:tplc="CD70EB3C">
      <w:start w:val="4"/>
      <w:numFmt w:val="decimal"/>
      <w:lvlText w:val="%1)"/>
      <w:lvlJc w:val="left"/>
      <w:pPr>
        <w:ind w:left="820" w:hanging="360"/>
      </w:pPr>
      <w:rPr>
        <w:rFonts w:ascii="Times New Roman" w:eastAsia="Times New Roman" w:hAnsi="Times New Roman" w:cs="Times New Roman" w:hint="default"/>
        <w:b/>
        <w:bCs/>
        <w:spacing w:val="0"/>
        <w:w w:val="99"/>
        <w:sz w:val="32"/>
        <w:szCs w:val="32"/>
        <w:lang w:val="en-US" w:eastAsia="en-US" w:bidi="ar-SA"/>
      </w:rPr>
    </w:lvl>
    <w:lvl w:ilvl="1" w:tplc="221037DA">
      <w:numFmt w:val="bullet"/>
      <w:lvlText w:val="•"/>
      <w:lvlJc w:val="left"/>
      <w:pPr>
        <w:ind w:left="1728" w:hanging="360"/>
      </w:pPr>
      <w:rPr>
        <w:rFonts w:hint="default"/>
        <w:lang w:val="en-US" w:eastAsia="en-US" w:bidi="ar-SA"/>
      </w:rPr>
    </w:lvl>
    <w:lvl w:ilvl="2" w:tplc="FA48483A">
      <w:numFmt w:val="bullet"/>
      <w:lvlText w:val="•"/>
      <w:lvlJc w:val="left"/>
      <w:pPr>
        <w:ind w:left="2637" w:hanging="360"/>
      </w:pPr>
      <w:rPr>
        <w:rFonts w:hint="default"/>
        <w:lang w:val="en-US" w:eastAsia="en-US" w:bidi="ar-SA"/>
      </w:rPr>
    </w:lvl>
    <w:lvl w:ilvl="3" w:tplc="6C4E5B1C">
      <w:numFmt w:val="bullet"/>
      <w:lvlText w:val="•"/>
      <w:lvlJc w:val="left"/>
      <w:pPr>
        <w:ind w:left="3545" w:hanging="360"/>
      </w:pPr>
      <w:rPr>
        <w:rFonts w:hint="default"/>
        <w:lang w:val="en-US" w:eastAsia="en-US" w:bidi="ar-SA"/>
      </w:rPr>
    </w:lvl>
    <w:lvl w:ilvl="4" w:tplc="C3D0A3C0">
      <w:numFmt w:val="bullet"/>
      <w:lvlText w:val="•"/>
      <w:lvlJc w:val="left"/>
      <w:pPr>
        <w:ind w:left="4454" w:hanging="360"/>
      </w:pPr>
      <w:rPr>
        <w:rFonts w:hint="default"/>
        <w:lang w:val="en-US" w:eastAsia="en-US" w:bidi="ar-SA"/>
      </w:rPr>
    </w:lvl>
    <w:lvl w:ilvl="5" w:tplc="AFB8B8D8">
      <w:numFmt w:val="bullet"/>
      <w:lvlText w:val="•"/>
      <w:lvlJc w:val="left"/>
      <w:pPr>
        <w:ind w:left="5363" w:hanging="360"/>
      </w:pPr>
      <w:rPr>
        <w:rFonts w:hint="default"/>
        <w:lang w:val="en-US" w:eastAsia="en-US" w:bidi="ar-SA"/>
      </w:rPr>
    </w:lvl>
    <w:lvl w:ilvl="6" w:tplc="EE34D7C0">
      <w:numFmt w:val="bullet"/>
      <w:lvlText w:val="•"/>
      <w:lvlJc w:val="left"/>
      <w:pPr>
        <w:ind w:left="6271" w:hanging="360"/>
      </w:pPr>
      <w:rPr>
        <w:rFonts w:hint="default"/>
        <w:lang w:val="en-US" w:eastAsia="en-US" w:bidi="ar-SA"/>
      </w:rPr>
    </w:lvl>
    <w:lvl w:ilvl="7" w:tplc="899C91D8">
      <w:numFmt w:val="bullet"/>
      <w:lvlText w:val="•"/>
      <w:lvlJc w:val="left"/>
      <w:pPr>
        <w:ind w:left="7180" w:hanging="360"/>
      </w:pPr>
      <w:rPr>
        <w:rFonts w:hint="default"/>
        <w:lang w:val="en-US" w:eastAsia="en-US" w:bidi="ar-SA"/>
      </w:rPr>
    </w:lvl>
    <w:lvl w:ilvl="8" w:tplc="A19447A0">
      <w:numFmt w:val="bullet"/>
      <w:lvlText w:val="•"/>
      <w:lvlJc w:val="left"/>
      <w:pPr>
        <w:ind w:left="8089" w:hanging="360"/>
      </w:pPr>
      <w:rPr>
        <w:rFonts w:hint="default"/>
        <w:lang w:val="en-US" w:eastAsia="en-US" w:bidi="ar-SA"/>
      </w:rPr>
    </w:lvl>
  </w:abstractNum>
  <w:abstractNum w:abstractNumId="1" w15:restartNumberingAfterBreak="0">
    <w:nsid w:val="0ACF64EF"/>
    <w:multiLevelType w:val="hybridMultilevel"/>
    <w:tmpl w:val="E0049F8C"/>
    <w:lvl w:ilvl="0" w:tplc="243C5BC4">
      <w:numFmt w:val="bullet"/>
      <w:lvlText w:val=""/>
      <w:lvlJc w:val="left"/>
      <w:pPr>
        <w:ind w:left="299" w:hanging="200"/>
      </w:pPr>
      <w:rPr>
        <w:rFonts w:ascii="Symbol" w:eastAsia="Symbol" w:hAnsi="Symbol" w:cs="Symbol" w:hint="default"/>
        <w:w w:val="100"/>
        <w:sz w:val="28"/>
        <w:szCs w:val="28"/>
        <w:lang w:val="en-US" w:eastAsia="en-US" w:bidi="ar-SA"/>
      </w:rPr>
    </w:lvl>
    <w:lvl w:ilvl="1" w:tplc="037E732E">
      <w:numFmt w:val="bullet"/>
      <w:lvlText w:val="•"/>
      <w:lvlJc w:val="left"/>
      <w:pPr>
        <w:ind w:left="1260" w:hanging="200"/>
      </w:pPr>
      <w:rPr>
        <w:rFonts w:hint="default"/>
        <w:lang w:val="en-US" w:eastAsia="en-US" w:bidi="ar-SA"/>
      </w:rPr>
    </w:lvl>
    <w:lvl w:ilvl="2" w:tplc="457E4524">
      <w:numFmt w:val="bullet"/>
      <w:lvlText w:val="•"/>
      <w:lvlJc w:val="left"/>
      <w:pPr>
        <w:ind w:left="2221" w:hanging="200"/>
      </w:pPr>
      <w:rPr>
        <w:rFonts w:hint="default"/>
        <w:lang w:val="en-US" w:eastAsia="en-US" w:bidi="ar-SA"/>
      </w:rPr>
    </w:lvl>
    <w:lvl w:ilvl="3" w:tplc="D9A2D38A">
      <w:numFmt w:val="bullet"/>
      <w:lvlText w:val="•"/>
      <w:lvlJc w:val="left"/>
      <w:pPr>
        <w:ind w:left="3181" w:hanging="200"/>
      </w:pPr>
      <w:rPr>
        <w:rFonts w:hint="default"/>
        <w:lang w:val="en-US" w:eastAsia="en-US" w:bidi="ar-SA"/>
      </w:rPr>
    </w:lvl>
    <w:lvl w:ilvl="4" w:tplc="E9BC9962">
      <w:numFmt w:val="bullet"/>
      <w:lvlText w:val="•"/>
      <w:lvlJc w:val="left"/>
      <w:pPr>
        <w:ind w:left="4142" w:hanging="200"/>
      </w:pPr>
      <w:rPr>
        <w:rFonts w:hint="default"/>
        <w:lang w:val="en-US" w:eastAsia="en-US" w:bidi="ar-SA"/>
      </w:rPr>
    </w:lvl>
    <w:lvl w:ilvl="5" w:tplc="AF98E4B6">
      <w:numFmt w:val="bullet"/>
      <w:lvlText w:val="•"/>
      <w:lvlJc w:val="left"/>
      <w:pPr>
        <w:ind w:left="5103" w:hanging="200"/>
      </w:pPr>
      <w:rPr>
        <w:rFonts w:hint="default"/>
        <w:lang w:val="en-US" w:eastAsia="en-US" w:bidi="ar-SA"/>
      </w:rPr>
    </w:lvl>
    <w:lvl w:ilvl="6" w:tplc="AE465682">
      <w:numFmt w:val="bullet"/>
      <w:lvlText w:val="•"/>
      <w:lvlJc w:val="left"/>
      <w:pPr>
        <w:ind w:left="6063" w:hanging="200"/>
      </w:pPr>
      <w:rPr>
        <w:rFonts w:hint="default"/>
        <w:lang w:val="en-US" w:eastAsia="en-US" w:bidi="ar-SA"/>
      </w:rPr>
    </w:lvl>
    <w:lvl w:ilvl="7" w:tplc="47DC1C84">
      <w:numFmt w:val="bullet"/>
      <w:lvlText w:val="•"/>
      <w:lvlJc w:val="left"/>
      <w:pPr>
        <w:ind w:left="7024" w:hanging="200"/>
      </w:pPr>
      <w:rPr>
        <w:rFonts w:hint="default"/>
        <w:lang w:val="en-US" w:eastAsia="en-US" w:bidi="ar-SA"/>
      </w:rPr>
    </w:lvl>
    <w:lvl w:ilvl="8" w:tplc="3A343D66">
      <w:numFmt w:val="bullet"/>
      <w:lvlText w:val="•"/>
      <w:lvlJc w:val="left"/>
      <w:pPr>
        <w:ind w:left="7985" w:hanging="200"/>
      </w:pPr>
      <w:rPr>
        <w:rFonts w:hint="default"/>
        <w:lang w:val="en-US" w:eastAsia="en-US" w:bidi="ar-SA"/>
      </w:rPr>
    </w:lvl>
  </w:abstractNum>
  <w:abstractNum w:abstractNumId="2" w15:restartNumberingAfterBreak="0">
    <w:nsid w:val="174E40DF"/>
    <w:multiLevelType w:val="hybridMultilevel"/>
    <w:tmpl w:val="F97005F8"/>
    <w:lvl w:ilvl="0" w:tplc="7054BD66">
      <w:start w:val="1"/>
      <w:numFmt w:val="decimal"/>
      <w:lvlText w:val="%1)"/>
      <w:lvlJc w:val="left"/>
      <w:pPr>
        <w:ind w:left="820" w:hanging="360"/>
      </w:pPr>
      <w:rPr>
        <w:rFonts w:hint="default"/>
        <w:b/>
        <w:bCs/>
        <w:spacing w:val="0"/>
        <w:w w:val="99"/>
        <w:lang w:val="en-US" w:eastAsia="en-US" w:bidi="ar-SA"/>
      </w:rPr>
    </w:lvl>
    <w:lvl w:ilvl="1" w:tplc="A5C4C396">
      <w:numFmt w:val="bullet"/>
      <w:lvlText w:val="•"/>
      <w:lvlJc w:val="left"/>
      <w:pPr>
        <w:ind w:left="1728" w:hanging="360"/>
      </w:pPr>
      <w:rPr>
        <w:rFonts w:hint="default"/>
        <w:lang w:val="en-US" w:eastAsia="en-US" w:bidi="ar-SA"/>
      </w:rPr>
    </w:lvl>
    <w:lvl w:ilvl="2" w:tplc="EBD278DC">
      <w:numFmt w:val="bullet"/>
      <w:lvlText w:val="•"/>
      <w:lvlJc w:val="left"/>
      <w:pPr>
        <w:ind w:left="2637" w:hanging="360"/>
      </w:pPr>
      <w:rPr>
        <w:rFonts w:hint="default"/>
        <w:lang w:val="en-US" w:eastAsia="en-US" w:bidi="ar-SA"/>
      </w:rPr>
    </w:lvl>
    <w:lvl w:ilvl="3" w:tplc="01940C30">
      <w:numFmt w:val="bullet"/>
      <w:lvlText w:val="•"/>
      <w:lvlJc w:val="left"/>
      <w:pPr>
        <w:ind w:left="3545" w:hanging="360"/>
      </w:pPr>
      <w:rPr>
        <w:rFonts w:hint="default"/>
        <w:lang w:val="en-US" w:eastAsia="en-US" w:bidi="ar-SA"/>
      </w:rPr>
    </w:lvl>
    <w:lvl w:ilvl="4" w:tplc="F5DE04AC">
      <w:numFmt w:val="bullet"/>
      <w:lvlText w:val="•"/>
      <w:lvlJc w:val="left"/>
      <w:pPr>
        <w:ind w:left="4454" w:hanging="360"/>
      </w:pPr>
      <w:rPr>
        <w:rFonts w:hint="default"/>
        <w:lang w:val="en-US" w:eastAsia="en-US" w:bidi="ar-SA"/>
      </w:rPr>
    </w:lvl>
    <w:lvl w:ilvl="5" w:tplc="94506C02">
      <w:numFmt w:val="bullet"/>
      <w:lvlText w:val="•"/>
      <w:lvlJc w:val="left"/>
      <w:pPr>
        <w:ind w:left="5363" w:hanging="360"/>
      </w:pPr>
      <w:rPr>
        <w:rFonts w:hint="default"/>
        <w:lang w:val="en-US" w:eastAsia="en-US" w:bidi="ar-SA"/>
      </w:rPr>
    </w:lvl>
    <w:lvl w:ilvl="6" w:tplc="F8F4679C">
      <w:numFmt w:val="bullet"/>
      <w:lvlText w:val="•"/>
      <w:lvlJc w:val="left"/>
      <w:pPr>
        <w:ind w:left="6271" w:hanging="360"/>
      </w:pPr>
      <w:rPr>
        <w:rFonts w:hint="default"/>
        <w:lang w:val="en-US" w:eastAsia="en-US" w:bidi="ar-SA"/>
      </w:rPr>
    </w:lvl>
    <w:lvl w:ilvl="7" w:tplc="61F44F80">
      <w:numFmt w:val="bullet"/>
      <w:lvlText w:val="•"/>
      <w:lvlJc w:val="left"/>
      <w:pPr>
        <w:ind w:left="7180" w:hanging="360"/>
      </w:pPr>
      <w:rPr>
        <w:rFonts w:hint="default"/>
        <w:lang w:val="en-US" w:eastAsia="en-US" w:bidi="ar-SA"/>
      </w:rPr>
    </w:lvl>
    <w:lvl w:ilvl="8" w:tplc="5EF8A552">
      <w:numFmt w:val="bullet"/>
      <w:lvlText w:val="•"/>
      <w:lvlJc w:val="left"/>
      <w:pPr>
        <w:ind w:left="8089" w:hanging="360"/>
      </w:pPr>
      <w:rPr>
        <w:rFonts w:hint="default"/>
        <w:lang w:val="en-US" w:eastAsia="en-US" w:bidi="ar-SA"/>
      </w:rPr>
    </w:lvl>
  </w:abstractNum>
  <w:abstractNum w:abstractNumId="3" w15:restartNumberingAfterBreak="0">
    <w:nsid w:val="201A32E0"/>
    <w:multiLevelType w:val="hybridMultilevel"/>
    <w:tmpl w:val="DD92D6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DEwMDQzNrawtDQ3MDBS0lEKTi0uzszPAykwrgUAVB0NbCwAAAA="/>
  </w:docVars>
  <w:rsids>
    <w:rsidRoot w:val="00E31433"/>
    <w:rsid w:val="00063B34"/>
    <w:rsid w:val="00140B32"/>
    <w:rsid w:val="00213ACB"/>
    <w:rsid w:val="003B6C37"/>
    <w:rsid w:val="003E32FF"/>
    <w:rsid w:val="004439C6"/>
    <w:rsid w:val="0050435C"/>
    <w:rsid w:val="005261CC"/>
    <w:rsid w:val="0053659B"/>
    <w:rsid w:val="005F54EE"/>
    <w:rsid w:val="00617322"/>
    <w:rsid w:val="0077759D"/>
    <w:rsid w:val="007C08FE"/>
    <w:rsid w:val="008D6AB7"/>
    <w:rsid w:val="00A555AE"/>
    <w:rsid w:val="00AB11EC"/>
    <w:rsid w:val="00BB257C"/>
    <w:rsid w:val="00C024C2"/>
    <w:rsid w:val="00D82730"/>
    <w:rsid w:val="00DE606F"/>
    <w:rsid w:val="00E31433"/>
    <w:rsid w:val="00E80CA1"/>
    <w:rsid w:val="00EC2BDD"/>
    <w:rsid w:val="00F16C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156FF770"/>
  <w15:docId w15:val="{1CEB8CB6-426F-49A7-B3E4-E17C69FBE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59B"/>
    <w:rPr>
      <w:rFonts w:ascii="Times New Roman" w:eastAsia="Times New Roman" w:hAnsi="Times New Roman" w:cs="Times New Roman"/>
    </w:rPr>
  </w:style>
  <w:style w:type="paragraph" w:styleId="Heading1">
    <w:name w:val="heading 1"/>
    <w:basedOn w:val="Normal"/>
    <w:link w:val="Heading1Char"/>
    <w:uiPriority w:val="9"/>
    <w:qFormat/>
    <w:pPr>
      <w:spacing w:before="86"/>
      <w:ind w:left="2746" w:right="3432"/>
      <w:jc w:val="center"/>
      <w:outlineLvl w:val="0"/>
    </w:pPr>
    <w:rPr>
      <w:b/>
      <w:bCs/>
      <w:sz w:val="32"/>
      <w:szCs w:val="32"/>
      <w:u w:val="single" w:color="000000"/>
    </w:rPr>
  </w:style>
  <w:style w:type="paragraph" w:styleId="Heading2">
    <w:name w:val="heading 2"/>
    <w:basedOn w:val="Normal"/>
    <w:link w:val="Heading2Char"/>
    <w:uiPriority w:val="9"/>
    <w:unhideWhenUsed/>
    <w:qFormat/>
    <w:pPr>
      <w:ind w:left="2775" w:right="1776"/>
      <w:jc w:val="center"/>
      <w:outlineLvl w:val="1"/>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190"/>
      <w:ind w:left="2637" w:right="2690" w:firstLine="1003"/>
    </w:pPr>
    <w:rPr>
      <w:b/>
      <w:bCs/>
      <w:sz w:val="43"/>
      <w:szCs w:val="43"/>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ind w:left="200"/>
    </w:pPr>
  </w:style>
  <w:style w:type="character" w:customStyle="1" w:styleId="Heading1Char">
    <w:name w:val="Heading 1 Char"/>
    <w:basedOn w:val="DefaultParagraphFont"/>
    <w:link w:val="Heading1"/>
    <w:uiPriority w:val="9"/>
    <w:rsid w:val="0077759D"/>
    <w:rPr>
      <w:rFonts w:ascii="Times New Roman" w:eastAsia="Times New Roman" w:hAnsi="Times New Roman" w:cs="Times New Roman"/>
      <w:b/>
      <w:bCs/>
      <w:sz w:val="32"/>
      <w:szCs w:val="32"/>
      <w:u w:val="single" w:color="000000"/>
    </w:rPr>
  </w:style>
  <w:style w:type="character" w:customStyle="1" w:styleId="Heading2Char">
    <w:name w:val="Heading 2 Char"/>
    <w:basedOn w:val="DefaultParagraphFont"/>
    <w:link w:val="Heading2"/>
    <w:uiPriority w:val="9"/>
    <w:rsid w:val="0077759D"/>
    <w:rPr>
      <w:rFonts w:ascii="Times New Roman" w:eastAsia="Times New Roman" w:hAnsi="Times New Roman" w:cs="Times New Roman"/>
      <w:b/>
      <w:bCs/>
      <w:sz w:val="28"/>
      <w:szCs w:val="28"/>
      <w:u w:val="single" w:color="000000"/>
    </w:rPr>
  </w:style>
  <w:style w:type="character" w:customStyle="1" w:styleId="BodyTextChar">
    <w:name w:val="Body Text Char"/>
    <w:basedOn w:val="DefaultParagraphFont"/>
    <w:link w:val="BodyText"/>
    <w:uiPriority w:val="1"/>
    <w:rsid w:val="0077759D"/>
    <w:rPr>
      <w:rFonts w:ascii="Times New Roman" w:eastAsia="Times New Roman" w:hAnsi="Times New Roman" w:cs="Times New Roman"/>
      <w:sz w:val="24"/>
      <w:szCs w:val="24"/>
    </w:rPr>
  </w:style>
  <w:style w:type="table" w:styleId="TableGrid">
    <w:name w:val="Table Grid"/>
    <w:basedOn w:val="TableNormal"/>
    <w:uiPriority w:val="39"/>
    <w:rsid w:val="003E32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996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3</Pages>
  <Words>3084</Words>
  <Characters>1758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Shah</dc:creator>
  <cp:keywords/>
  <dc:description/>
  <cp:lastModifiedBy>Parth Shah</cp:lastModifiedBy>
  <cp:revision>2</cp:revision>
  <cp:lastPrinted>2022-04-09T18:04:00Z</cp:lastPrinted>
  <dcterms:created xsi:type="dcterms:W3CDTF">2022-04-09T16:17:00Z</dcterms:created>
  <dcterms:modified xsi:type="dcterms:W3CDTF">2022-04-09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4T00:00:00Z</vt:filetime>
  </property>
  <property fmtid="{D5CDD505-2E9C-101B-9397-08002B2CF9AE}" pid="3" name="Creator">
    <vt:lpwstr>Microsoft® Word 2016</vt:lpwstr>
  </property>
  <property fmtid="{D5CDD505-2E9C-101B-9397-08002B2CF9AE}" pid="4" name="LastSaved">
    <vt:filetime>2022-04-09T00:00:00Z</vt:filetime>
  </property>
</Properties>
</file>